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C826212" w:rsidR="00D30C7B" w:rsidRDefault="00D30C7B" w:rsidP="00AD4596">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ins w:id="4" w:author="Nicholas Harp" w:date="2020-01-29T13:03:00Z">
        <w:r w:rsidR="008A6408">
          <w:t xml:space="preserve">One </w:t>
        </w:r>
      </w:ins>
      <w:ins w:id="5" w:author="Nicholas Harp" w:date="2020-01-29T13:18:00Z">
        <w:r w:rsidR="00AD4596">
          <w:t xml:space="preserve">of the most </w:t>
        </w:r>
      </w:ins>
      <w:ins w:id="6" w:author="Nicholas Harp" w:date="2020-01-29T13:03:00Z">
        <w:r w:rsidR="008A6408">
          <w:t>important aspect</w:t>
        </w:r>
      </w:ins>
      <w:ins w:id="7" w:author="Nicholas Harp" w:date="2020-01-29T13:18:00Z">
        <w:r w:rsidR="00AD4596">
          <w:t>s</w:t>
        </w:r>
      </w:ins>
      <w:ins w:id="8" w:author="Nicholas Harp" w:date="2020-01-29T13:03:00Z">
        <w:r w:rsidR="008A6408">
          <w:t xml:space="preserve"> of perceiving facial expressions is determining </w:t>
        </w:r>
      </w:ins>
      <w:del w:id="9" w:author="Nicholas Harp" w:date="2020-01-29T13:03:00Z">
        <w:r w:rsidDel="008A6408">
          <w:delText>Interpretations of</w:delText>
        </w:r>
      </w:del>
      <w:ins w:id="10" w:author="Nicholas Harp" w:date="2020-01-29T13:03:00Z">
        <w:r w:rsidR="008A6408">
          <w:t>the</w:t>
        </w:r>
      </w:ins>
      <w:r>
        <w:t xml:space="preserve"> valence (i.e., the inherent positive or negative emotional value of a stimulus) </w:t>
      </w:r>
      <w:del w:id="11" w:author="Nicholas Harp" w:date="2020-01-29T13:03:00Z">
        <w:r w:rsidDel="008A6408">
          <w:delText xml:space="preserve">are one </w:delText>
        </w:r>
      </w:del>
      <w:del w:id="12" w:author="Nicholas Harp" w:date="2020-01-27T09:33:00Z">
        <w:r w:rsidDel="009D4D45">
          <w:delText xml:space="preserve">instance of </w:delText>
        </w:r>
      </w:del>
      <w:del w:id="13" w:author="Nicholas Harp" w:date="2020-01-29T13:03:00Z">
        <w:r w:rsidDel="008A6408">
          <w:delText>judgments of facial</w:delText>
        </w:r>
      </w:del>
      <w:ins w:id="14" w:author="Nicholas Harp" w:date="2020-01-29T13:03:00Z">
        <w:r w:rsidR="008A6408">
          <w:t>of such</w:t>
        </w:r>
      </w:ins>
      <w:r>
        <w:t xml:space="preserve"> expressions</w:t>
      </w:r>
      <w:ins w:id="15" w:author="Nicholas Harp" w:date="2020-01-29T13:09:00Z">
        <w:r w:rsidR="00D22831">
          <w:t>.</w:t>
        </w:r>
      </w:ins>
      <w:ins w:id="16" w:author="Nicholas Harp" w:date="2020-01-29T13:18:00Z">
        <w:r w:rsidR="00AD4596">
          <w:t xml:space="preserve"> </w:t>
        </w:r>
      </w:ins>
      <w:ins w:id="17" w:author="Nicholas Harp" w:date="2020-01-29T13:22:00Z">
        <w:r w:rsidR="00AD4596">
          <w:t xml:space="preserve">Valence </w:t>
        </w:r>
      </w:ins>
      <w:ins w:id="18" w:author="Nicholas Harp" w:date="2020-01-30T08:48:00Z">
        <w:r w:rsidR="005E1C74">
          <w:t xml:space="preserve">has long been believed </w:t>
        </w:r>
      </w:ins>
      <w:ins w:id="19" w:author="Nicholas Harp" w:date="2020-01-29T13:22:00Z">
        <w:r w:rsidR="00AD4596">
          <w:t>to be a core component of emotional experience (Russell, 1980)</w:t>
        </w:r>
      </w:ins>
      <w:ins w:id="20" w:author="Nicholas Harp" w:date="2020-01-30T08:48:00Z">
        <w:r w:rsidR="005E1C74">
          <w:t>,</w:t>
        </w:r>
      </w:ins>
      <w:ins w:id="21" w:author="Nicholas Harp" w:date="2020-01-29T13:22:00Z">
        <w:r w:rsidR="00AD4596">
          <w:t xml:space="preserve"> and </w:t>
        </w:r>
      </w:ins>
      <w:ins w:id="22" w:author="Nicholas Harp" w:date="2020-01-30T10:28:00Z">
        <w:r w:rsidR="00944B59">
          <w:t>perceptions</w:t>
        </w:r>
      </w:ins>
      <w:ins w:id="23" w:author="Nicholas Harp" w:date="2020-01-30T08:33:00Z">
        <w:r w:rsidR="0097493D">
          <w:t xml:space="preserve"> of valence </w:t>
        </w:r>
      </w:ins>
      <w:del w:id="24" w:author="Nicholas Harp" w:date="2020-01-30T08:48:00Z">
        <w:r w:rsidDel="005E1C74">
          <w:delText xml:space="preserve"> </w:delText>
        </w:r>
      </w:del>
      <w:r>
        <w:t>guid</w:t>
      </w:r>
      <w:del w:id="25" w:author="Nicholas Harp" w:date="2020-01-27T09:34:00Z">
        <w:r w:rsidDel="009D4D45">
          <w:delText>ing</w:delText>
        </w:r>
      </w:del>
      <w:ins w:id="26" w:author="Nicholas Harp" w:date="2020-01-27T09:34:00Z">
        <w:r w:rsidR="009D4D45">
          <w:t>e</w:t>
        </w:r>
      </w:ins>
      <w:r>
        <w:t xml:space="preserve"> </w:t>
      </w:r>
      <w:del w:id="27" w:author="Nicholas Harp" w:date="2020-01-27T09:34:00Z">
        <w:r w:rsidDel="009D4D45">
          <w:delText xml:space="preserve">potential </w:delText>
        </w:r>
      </w:del>
      <w:r>
        <w:t xml:space="preserve">social (i.e., approach-avoidance) behavior </w:t>
      </w:r>
      <w:del w:id="28" w:author="Nicholas Harp" w:date="2020-01-29T12:56:00Z">
        <w:r w:rsidDel="008A6408">
          <w:delText xml:space="preserve"> </w:delText>
        </w:r>
      </w:del>
      <w:r>
        <w:t>(</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ins w:id="29" w:author="Nicholas Harp" w:date="2020-01-30T08:47:00Z">
        <w:r w:rsidR="005E1C74">
          <w:t xml:space="preserve"> </w:t>
        </w:r>
      </w:ins>
      <w:ins w:id="30" w:author="Nicholas Harp" w:date="2020-01-30T10:28:00Z">
        <w:r w:rsidR="00944B59">
          <w:t>and even</w:t>
        </w:r>
      </w:ins>
      <w:ins w:id="31" w:author="Nicholas Harp" w:date="2020-01-30T08:47:00Z">
        <w:r w:rsidR="005E1C74">
          <w:t xml:space="preserve"> influence</w:t>
        </w:r>
      </w:ins>
      <w:ins w:id="32" w:author="Nicholas Harp" w:date="2020-01-30T10:28:00Z">
        <w:r w:rsidR="00944B59">
          <w:t xml:space="preserve"> person constru</w:t>
        </w:r>
      </w:ins>
      <w:ins w:id="33" w:author="Nicholas Harp" w:date="2020-01-30T10:29:00Z">
        <w:r w:rsidR="00944B59">
          <w:t>al in</w:t>
        </w:r>
      </w:ins>
      <w:ins w:id="34" w:author="Nicholas Harp" w:date="2020-01-30T08:49:00Z">
        <w:r w:rsidR="005E1C74">
          <w:t xml:space="preserve"> social group</w:t>
        </w:r>
      </w:ins>
      <w:ins w:id="35" w:author="Nicholas Harp" w:date="2020-01-30T10:29:00Z">
        <w:r w:rsidR="00944B59">
          <w:t xml:space="preserve"> categorization tasks</w:t>
        </w:r>
      </w:ins>
      <w:ins w:id="36" w:author="Nicholas Harp" w:date="2020-01-30T08:49:00Z">
        <w:r w:rsidR="005E1C74">
          <w:t xml:space="preserve"> </w:t>
        </w:r>
      </w:ins>
      <w:ins w:id="37" w:author="Nicholas Harp" w:date="2020-01-30T08:48:00Z">
        <w:r w:rsidR="005E1C74">
          <w:t>(</w:t>
        </w:r>
      </w:ins>
      <w:ins w:id="38" w:author="Nicholas Harp" w:date="2020-01-30T08:49:00Z">
        <w:r w:rsidR="005E1C74">
          <w:t xml:space="preserve">e.g., political affiliation or sexual orientation; </w:t>
        </w:r>
      </w:ins>
      <w:proofErr w:type="spellStart"/>
      <w:ins w:id="39" w:author="Nicholas Harp" w:date="2020-01-30T09:11:00Z">
        <w:r w:rsidR="0088513E">
          <w:t>Taskhay</w:t>
        </w:r>
        <w:proofErr w:type="spellEnd"/>
        <w:r w:rsidR="0088513E">
          <w:t xml:space="preserve"> &amp; Rule, 2015; </w:t>
        </w:r>
      </w:ins>
      <w:proofErr w:type="spellStart"/>
      <w:ins w:id="40" w:author="Nicholas Harp" w:date="2020-01-30T08:49:00Z">
        <w:r w:rsidR="005E1C74">
          <w:t>Tskhay</w:t>
        </w:r>
        <w:proofErr w:type="spellEnd"/>
        <w:r w:rsidR="005E1C74">
          <w:t xml:space="preserve"> &amp; Rule, 2018)</w:t>
        </w:r>
      </w:ins>
      <w:r>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there are individual differences in valence judgments of emotionally ambiguous facial expressions, like a surprised face (Neta et al., 2009; Petro, Tong, Henley, &amp; Neta, 2018</w:t>
      </w:r>
      <w:del w:id="41" w:author="Catie Brown" w:date="2020-02-04T09:48:00Z">
        <w:r w:rsidDel="00EA4775">
          <w:delText xml:space="preserve"> </w:delText>
        </w:r>
      </w:del>
      <w:r>
        <w:t xml:space="preserve">).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w:t>
      </w:r>
      <w:r w:rsidR="00042A20">
        <w:lastRenderedPageBreak/>
        <w:t xml:space="preserve">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42" w:author="Nicholas Harp" w:date="2020-01-13T12:07:00Z">
        <w:r w:rsidR="000F2069">
          <w:t xml:space="preserve"> </w:t>
        </w:r>
      </w:ins>
      <w:del w:id="43"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36752BD8" w:rsidR="00BC13A6" w:rsidRDefault="00D30C7B" w:rsidP="00415B25">
      <w:pPr>
        <w:pStyle w:val="BodyText"/>
      </w:pPr>
      <w:r>
        <w:t xml:space="preserve">Despite one’s valence bias, the initial response to ambiguity appears to be negativity </w:t>
      </w:r>
      <w:ins w:id="44" w:author="Nicholas Harp" w:date="2020-01-27T09:36:00Z">
        <w:r w:rsidR="009D4D45">
          <w:t xml:space="preserve">for most peopl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3E1ADD3E"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45" w:author="Nicholas Harp" w:date="2020-01-27T09:35:00Z">
        <w:r w:rsidR="0035400A" w:rsidDel="009D4D45">
          <w:delText xml:space="preserve">manipulated reaction times and </w:delText>
        </w:r>
      </w:del>
      <w:r w:rsidR="0035400A">
        <w:t xml:space="preserve">demonstrated that instructions to delay </w:t>
      </w:r>
      <w:del w:id="46" w:author="Nicholas Harp" w:date="2020-01-27T09:35:00Z">
        <w:r w:rsidR="0035400A" w:rsidDel="009D4D45">
          <w:delText xml:space="preserve">reaction times result </w:delText>
        </w:r>
      </w:del>
      <w:ins w:id="47" w:author="Nicholas Harp" w:date="2020-01-27T09:35:00Z">
        <w:r w:rsidR="009D4D45">
          <w:t>respon</w:t>
        </w:r>
      </w:ins>
      <w:ins w:id="48" w:author="Nicholas Harp" w:date="2020-01-29T13:23:00Z">
        <w:r w:rsidR="00AD4596">
          <w:t>ding</w:t>
        </w:r>
      </w:ins>
      <w:ins w:id="49" w:author="Nicholas Harp" w:date="2020-01-27T09:35:00Z">
        <w:r w:rsidR="009D4D45">
          <w:t xml:space="preserve"> during valence judgments of surprised expressions resulted </w:t>
        </w:r>
      </w:ins>
      <w:r w:rsidR="0035400A">
        <w:t xml:space="preserve">in a shift towards positivity for those with a </w:t>
      </w:r>
      <w:r w:rsidR="0035400A">
        <w:lastRenderedPageBreak/>
        <w:t xml:space="preserve">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50" w:author="Nicholas Harp" w:date="2020-01-27T09:37:00Z">
        <w:r w:rsidR="009D4D45">
          <w:t xml:space="preserve">, Tong, Henley, &amp; Neta </w:t>
        </w:r>
      </w:ins>
      <w:del w:id="51"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commentRangeStart w:id="52"/>
      <w:commentRangeStart w:id="53"/>
      <w:r>
        <w:t>Cognitive loads and task interference</w:t>
      </w:r>
    </w:p>
    <w:p w14:paraId="5A60B751" w14:textId="46E5DAAA"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For example, imagine a student attending a lecture</w:t>
      </w:r>
      <w:ins w:id="54" w:author="Nicholas Harp" w:date="2020-01-27T09:38:00Z">
        <w:r w:rsidR="00E17E1A">
          <w:t xml:space="preserve"> while engaging in a text message conversation with a friend</w:t>
        </w:r>
      </w:ins>
      <w:r>
        <w:t xml:space="preserve">. </w:t>
      </w:r>
      <w:ins w:id="55" w:author="Nicholas Harp" w:date="2020-01-27T09:38:00Z">
        <w:r w:rsidR="00E17E1A">
          <w:t>T</w:t>
        </w:r>
      </w:ins>
      <w:del w:id="56" w:author="Nicholas Harp" w:date="2020-01-27T09:38:00Z">
        <w:r w:rsidDel="00E17E1A">
          <w:delText>If t</w:delText>
        </w:r>
      </w:del>
      <w:r>
        <w:t xml:space="preserve">he student </w:t>
      </w:r>
      <w:ins w:id="57" w:author="Nicholas Harp" w:date="2020-01-27T09:38:00Z">
        <w:r w:rsidR="00E17E1A">
          <w:t>w</w:t>
        </w:r>
      </w:ins>
      <w:r>
        <w:t>i</w:t>
      </w:r>
      <w:ins w:id="58" w:author="Nicholas Harp" w:date="2020-01-27T09:39:00Z">
        <w:r w:rsidR="00E17E1A">
          <w:t>ll be</w:t>
        </w:r>
      </w:ins>
      <w:del w:id="59" w:author="Nicholas Harp" w:date="2020-01-27T09:38:00Z">
        <w:r w:rsidDel="00E17E1A">
          <w:delText>s</w:delText>
        </w:r>
      </w:del>
      <w:r>
        <w:t xml:space="preserve"> </w:t>
      </w:r>
      <w:del w:id="60" w:author="Nicholas Harp" w:date="2020-01-27T09:39:00Z">
        <w:r w:rsidDel="00E17E1A">
          <w:delText xml:space="preserve">frequently </w:delText>
        </w:r>
      </w:del>
      <w:r>
        <w:t>distracted by notifications</w:t>
      </w:r>
      <w:ins w:id="61" w:author="Nicholas Harp" w:date="2020-01-27T09:39:00Z">
        <w:r w:rsidR="00E17E1A">
          <w:t xml:space="preserve">, </w:t>
        </w:r>
      </w:ins>
      <w:del w:id="62" w:author="Nicholas Harp" w:date="2020-01-27T09:39:00Z">
        <w:r w:rsidDel="00E17E1A">
          <w:delText xml:space="preserve"> and</w:delText>
        </w:r>
      </w:del>
      <w:ins w:id="63" w:author="Nicholas Harp" w:date="2020-01-27T09:39:00Z">
        <w:r w:rsidR="00E17E1A">
          <w:t>thus</w:t>
        </w:r>
      </w:ins>
      <w:r>
        <w:t xml:space="preserve"> directing cognitive resources towards </w:t>
      </w:r>
      <w:ins w:id="64" w:author="Nicholas Harp" w:date="2020-01-27T09:39:00Z">
        <w:r w:rsidR="00E17E1A">
          <w:t xml:space="preserve">the </w:t>
        </w:r>
      </w:ins>
      <w:del w:id="65" w:author="Nicholas Harp" w:date="2020-01-27T09:39:00Z">
        <w:r w:rsidDel="00E17E1A">
          <w:delText xml:space="preserve">a text message </w:delText>
        </w:r>
      </w:del>
      <w:r>
        <w:t>conversation</w:t>
      </w:r>
      <w:ins w:id="66" w:author="Nicholas Harp" w:date="2020-01-27T09:39:00Z">
        <w:r w:rsidR="00E17E1A">
          <w:t xml:space="preserve"> and away from the lecture.</w:t>
        </w:r>
      </w:ins>
      <w:del w:id="67" w:author="Nicholas Harp" w:date="2020-01-27T09:39:00Z">
        <w:r w:rsidDel="00E17E1A">
          <w:delText>,</w:delText>
        </w:r>
      </w:del>
      <w:r>
        <w:t xml:space="preserve"> </w:t>
      </w:r>
      <w:ins w:id="68" w:author="Nicholas Harp" w:date="2020-01-27T09:39:00Z">
        <w:r w:rsidR="00E17E1A">
          <w:t xml:space="preserve">In turn, </w:t>
        </w:r>
      </w:ins>
      <w:del w:id="69" w:author="Nicholas Harp" w:date="2020-01-27T09:39:00Z">
        <w:r w:rsidDel="00E17E1A">
          <w:delText xml:space="preserve">then </w:delText>
        </w:r>
      </w:del>
      <w:r>
        <w:t xml:space="preserve">the student’s ability to understand and remember the lecture </w:t>
      </w:r>
      <w:r w:rsidR="002D0958">
        <w:t xml:space="preserve">material </w:t>
      </w:r>
      <w:r>
        <w:t xml:space="preserve">will </w:t>
      </w:r>
      <w:del w:id="70" w:author="Nicholas Harp" w:date="2020-01-27T09:40:00Z">
        <w:r w:rsidDel="00E17E1A">
          <w:delText xml:space="preserve">likely </w:delText>
        </w:r>
      </w:del>
      <w:r>
        <w:t>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competition leads to a phenomenon known as cognitive load, which </w:t>
      </w:r>
      <w:r>
        <w:lastRenderedPageBreak/>
        <w:t>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Mather &amp; Knight, 2005; Knight et al., 2007</w:t>
      </w:r>
      <w:r>
        <w:t xml:space="preserve">). </w:t>
      </w:r>
      <w:r w:rsidR="00B63492">
        <w:t xml:space="preserve">For instance, </w:t>
      </w:r>
      <w:r w:rsidR="00272132">
        <w:t xml:space="preserve">reducing cognitive load (e.g., through integration of diagrams and text information to reduce split-attention) facilitates </w:t>
      </w:r>
      <w:del w:id="71" w:author="Nicholas Harp" w:date="2020-01-27T09:40:00Z">
        <w:r w:rsidR="00272132" w:rsidDel="00E17E1A">
          <w:delText xml:space="preserve">better </w:delText>
        </w:r>
      </w:del>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0136AA2D"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w:t>
      </w:r>
      <w:del w:id="72" w:author="Catie Brown" w:date="2020-02-04T09:51:00Z">
        <w:r w:rsidR="00D30C7B" w:rsidDel="00EA4775">
          <w:delText xml:space="preserve">For example, </w:delText>
        </w:r>
      </w:del>
      <w:ins w:id="73" w:author="Catie Brown" w:date="2020-02-04T09:51:00Z">
        <w:r w:rsidR="00EA4775">
          <w:t>H</w:t>
        </w:r>
      </w:ins>
      <w:del w:id="74" w:author="Catie Brown" w:date="2020-02-04T09:51:00Z">
        <w:r w:rsidR="00D30C7B" w:rsidDel="00EA4775">
          <w:delText>h</w:delText>
        </w:r>
      </w:del>
      <w:r w:rsidR="00D30C7B">
        <w:t xml:space="preserve">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lastRenderedPageBreak/>
        <w:t xml:space="preserve">reduce subjective emotional experience, as well as </w:t>
      </w:r>
      <w:r w:rsidR="00741BF7">
        <w:t xml:space="preserve">brain responses to emotion (i.e., </w:t>
      </w:r>
      <w:r w:rsidR="00D30C7B">
        <w:t xml:space="preserve">amygdala and inferior frontal gyrus activation). </w:t>
      </w:r>
      <w:del w:id="75"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ins w:id="76" w:author="Nicholas Harp" w:date="2020-01-30T10:35:00Z">
        <w:r w:rsidR="0081299C">
          <w:t xml:space="preserve">Additionally, </w:t>
        </w:r>
        <w:del w:id="77" w:author="Catie Brown" w:date="2020-02-04T09:52:00Z">
          <w:r w:rsidR="0081299C" w:rsidDel="00EA4775">
            <w:delText xml:space="preserve">there is </w:delText>
          </w:r>
        </w:del>
      </w:ins>
      <w:del w:id="78" w:author="Catie Brown" w:date="2020-02-04T09:52:00Z">
        <w:r w:rsidR="00F40519" w:rsidDel="00EA4775">
          <w:delText xml:space="preserve">evidence that </w:delText>
        </w:r>
      </w:del>
      <w:r w:rsidR="00F40519">
        <w:t>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demonstrated the negative effects of 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commentRangeEnd w:id="52"/>
      <w:r w:rsidR="009A16DD">
        <w:rPr>
          <w:rStyle w:val="CommentReference"/>
          <w:rFonts w:asciiTheme="minorHAnsi" w:hAnsiTheme="minorHAnsi"/>
        </w:rPr>
        <w:commentReference w:id="52"/>
      </w:r>
      <w:commentRangeEnd w:id="53"/>
      <w:r w:rsidR="00DC7AFD">
        <w:rPr>
          <w:rStyle w:val="CommentReference"/>
          <w:rFonts w:asciiTheme="minorHAnsi" w:hAnsiTheme="minorHAnsi"/>
        </w:rPr>
        <w:commentReference w:id="53"/>
      </w:r>
    </w:p>
    <w:p w14:paraId="35E969E6" w14:textId="456781CF" w:rsidR="009A6C6F" w:rsidRDefault="00741BF7" w:rsidP="00D30C7B">
      <w:pPr>
        <w:pStyle w:val="BodyText"/>
        <w:rPr>
          <w:ins w:id="79" w:author="Nicholas Harp" w:date="2020-01-15T12:50:00Z"/>
        </w:rPr>
      </w:pPr>
      <w:r>
        <w:t xml:space="preserve">Given the initial negativity hypothesis, </w:t>
      </w:r>
      <w:del w:id="80"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81" w:author="Nicholas Harp" w:date="2020-01-27T09:43:00Z">
        <w:r w:rsidDel="00946433">
          <w:delText xml:space="preserve">would </w:delText>
        </w:r>
      </w:del>
      <w:ins w:id="82" w:author="Nicholas Harp" w:date="2020-01-27T09:43:00Z">
        <w:r w:rsidR="00946433">
          <w:t xml:space="preserve">should </w:t>
        </w:r>
      </w:ins>
      <w:r>
        <w:t xml:space="preserve">result in a more negative valence bias. </w:t>
      </w:r>
      <w:r w:rsidR="00D30C7B">
        <w:t xml:space="preserve">Previous work </w:t>
      </w:r>
      <w:ins w:id="83" w:author="Nicholas Harp" w:date="2020-01-27T09:43:00Z">
        <w:r w:rsidR="00946433">
          <w:t xml:space="preserve">has </w:t>
        </w:r>
      </w:ins>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w:t>
      </w:r>
      <w:r>
        <w:lastRenderedPageBreak/>
        <w:t>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t>The present study</w:t>
      </w:r>
    </w:p>
    <w:p w14:paraId="75A545A4" w14:textId="09EDAEDC" w:rsidR="00D30C7B" w:rsidRDefault="00D30C7B" w:rsidP="00D30C7B">
      <w:pPr>
        <w:pStyle w:val="FirstParagraph"/>
        <w:rPr>
          <w:ins w:id="84"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ins w:id="85" w:author="Nicholas Harp" w:date="2020-01-30T10:38:00Z">
        <w:r w:rsidR="0081299C">
          <w:t xml:space="preserve">In other words, we manipulated the emotional properties as well as the amount of material that participants needed to maintain in working memory while concurrently </w:t>
        </w:r>
      </w:ins>
      <w:ins w:id="86" w:author="Nicholas Harp" w:date="2020-01-30T10:39:00Z">
        <w:r w:rsidR="0081299C">
          <w:t xml:space="preserve">making valence judgments of facial expressions. </w:t>
        </w:r>
      </w:ins>
      <w:r w:rsidR="00536268">
        <w:t xml:space="preserve">First, we predict a null </w:t>
      </w:r>
      <w:del w:id="87"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w:t>
      </w:r>
      <w:del w:id="88" w:author="Nicholas Harp" w:date="2020-01-30T09:01:00Z">
        <w:r w:rsidDel="00AE5840">
          <w:delText xml:space="preserve">load </w:delText>
        </w:r>
      </w:del>
      <w:ins w:id="89" w:author="Nicholas Harp" w:date="2020-01-30T09:01:00Z">
        <w:r w:rsidR="00AE5840">
          <w:t xml:space="preserve">content </w:t>
        </w:r>
      </w:ins>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90" w:author="Nicholas Harp" w:date="2020-01-15T13:13:00Z">
        <w:r w:rsidR="00876084">
          <w:t xml:space="preserve">This would suggest that emotional loads tap into </w:t>
        </w:r>
      </w:ins>
      <w:ins w:id="91"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92" w:author="Nicholas Harp" w:date="2020-01-15T13:12:00Z">
        <w:r w:rsidR="00876084">
          <w:t xml:space="preserve"> </w:t>
        </w:r>
      </w:ins>
    </w:p>
    <w:p w14:paraId="54A7EEE1" w14:textId="44958C69" w:rsidR="00B2555B" w:rsidRPr="00B2555B" w:rsidDel="00B2555B" w:rsidRDefault="00B2555B">
      <w:pPr>
        <w:pStyle w:val="BodyText"/>
        <w:rPr>
          <w:del w:id="93" w:author="Nicholas Harp" w:date="2020-01-29T13:27:00Z"/>
        </w:rPr>
        <w:pPrChange w:id="94" w:author="Nicholas Harp" w:date="2020-01-29T13:27:00Z">
          <w:pPr>
            <w:pStyle w:val="FirstParagraph"/>
          </w:pPr>
        </w:pPrChange>
      </w:pPr>
    </w:p>
    <w:p w14:paraId="4F14B643" w14:textId="77777777" w:rsidR="00E75F14" w:rsidRDefault="00C95E64">
      <w:pPr>
        <w:pStyle w:val="Heading1"/>
      </w:pPr>
      <w:bookmarkStart w:id="95" w:name="methods"/>
      <w:bookmarkEnd w:id="3"/>
      <w:r>
        <w:t>Methods</w:t>
      </w:r>
      <w:bookmarkEnd w:id="95"/>
    </w:p>
    <w:p w14:paraId="68A0FE0E" w14:textId="77777777" w:rsidR="00E75F14" w:rsidRDefault="00C95E64">
      <w:pPr>
        <w:pStyle w:val="Heading2"/>
      </w:pPr>
      <w:bookmarkStart w:id="96" w:name="participants"/>
      <w:r>
        <w:t>Participants</w:t>
      </w:r>
      <w:bookmarkEnd w:id="96"/>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97" w:author="Nicholas Harp" w:date="2020-01-30T10:42:00Z">
        <w:r w:rsidDel="00D872A2">
          <w:delText xml:space="preserve">eight </w:delText>
        </w:r>
      </w:del>
      <w:ins w:id="98"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99" w:name="material"/>
      <w:del w:id="100" w:author="Nicholas Harp" w:date="2020-01-30T08:57:00Z">
        <w:r w:rsidDel="00F87B70">
          <w:delText>Material</w:delText>
        </w:r>
      </w:del>
      <w:bookmarkEnd w:id="99"/>
      <w:ins w:id="101"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2" w:author="Nicholas Harp" w:date="2020-01-30T08:57:00Z"/>
        </w:rPr>
      </w:pPr>
      <w:bookmarkStart w:id="103" w:name="stimuli"/>
      <w:del w:id="104" w:author="Nicholas Harp" w:date="2020-01-30T08:57:00Z">
        <w:r w:rsidDel="00F87B70">
          <w:delText>Stimuli</w:delText>
        </w:r>
        <w:bookmarkEnd w:id="103"/>
      </w:del>
    </w:p>
    <w:p w14:paraId="13D969F7" w14:textId="24851651" w:rsidR="00E75F14" w:rsidDel="005E1C74" w:rsidRDefault="00C95E64">
      <w:pPr>
        <w:pStyle w:val="FirstParagraph"/>
        <w:rPr>
          <w:del w:id="105" w:author="Nicholas Harp" w:date="2020-01-30T08:56:00Z"/>
        </w:rPr>
      </w:pPr>
      <w:moveFromRangeStart w:id="106" w:author="Nicholas Harp" w:date="2020-01-30T08:54:00Z" w:name="move31266913"/>
      <w:moveFrom w:id="107" w:author="Nicholas Harp" w:date="2020-01-30T08:54:00Z">
        <w:del w:id="108"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6"/>
      <w:del w:id="109" w:author="Nicholas Harp" w:date="2020-01-30T08:56:00Z">
        <w:r w:rsidDel="005E1C74">
          <w:delText xml:space="preserve">The scene stimuli were selected from the International Affective Picture System (Lang, Bradley, &amp; Cuthbert, 2008). </w:delText>
        </w:r>
      </w:del>
      <w:del w:id="110" w:author="Nicholas Harp" w:date="2020-01-30T08:53:00Z">
        <w:r w:rsidDel="005E1C74">
          <w:delText xml:space="preserve">A total of 288 scenes (72 positive, 72 negative, and 144 neutral) were selected for </w:delText>
        </w:r>
      </w:del>
      <w:del w:id="111" w:author="Nicholas Harp" w:date="2020-01-27T10:54:00Z">
        <w:r w:rsidDel="00972E01">
          <w:delText xml:space="preserve">the </w:delText>
        </w:r>
      </w:del>
      <w:del w:id="112"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13" w:author="Nicholas Harp" w:date="2020-01-30T08:57:00Z"/>
        </w:rPr>
      </w:pPr>
      <w:bookmarkStart w:id="114" w:name="procedure"/>
      <w:del w:id="115" w:author="Nicholas Harp" w:date="2020-01-30T08:57:00Z">
        <w:r w:rsidDel="00F87B70">
          <w:delText>Procedure</w:delText>
        </w:r>
        <w:bookmarkEnd w:id="114"/>
      </w:del>
    </w:p>
    <w:p w14:paraId="55A13860" w14:textId="540CA424" w:rsidR="005E1C74" w:rsidRDefault="00C95E64" w:rsidP="005E1C74">
      <w:pPr>
        <w:pStyle w:val="FirstParagraph"/>
        <w:rPr>
          <w:ins w:id="116" w:author="Nicholas Harp" w:date="2020-01-30T08:53:00Z"/>
        </w:rPr>
      </w:pPr>
      <w:r>
        <w:t xml:space="preserve">After arriving at the lab, participants provided informed consent prior to completing the task. </w:t>
      </w:r>
      <w:ins w:id="117" w:author="Nicholas Harp" w:date="2020-01-30T08:51:00Z">
        <w:r w:rsidR="005E1C74">
          <w:t xml:space="preserve">Participants then completed the task, which included </w:t>
        </w:r>
        <w:commentRangeStart w:id="118"/>
        <w:r w:rsidR="005E1C74">
          <w:t>144</w:t>
        </w:r>
      </w:ins>
      <w:commentRangeEnd w:id="118"/>
      <w:r w:rsidR="00EA4775">
        <w:rPr>
          <w:rStyle w:val="CommentReference"/>
          <w:rFonts w:asciiTheme="minorHAnsi" w:hAnsiTheme="minorHAnsi"/>
        </w:rPr>
        <w:commentReference w:id="118"/>
      </w:r>
      <w:ins w:id="119" w:author="Nicholas Harp" w:date="2020-01-30T08:51:00Z">
        <w:r w:rsidR="005E1C74" w:rsidRPr="00EA4775">
          <w:rPr>
            <w:rStyle w:val="FootnoteReference"/>
          </w:rPr>
          <w:footnoteReference w:id="1"/>
        </w:r>
        <w:r w:rsidR="005E1C74">
          <w:t xml:space="preserve"> trials in which </w:t>
        </w:r>
      </w:ins>
      <w:ins w:id="124" w:author="Nicholas Harp" w:date="2020-01-30T08:52:00Z">
        <w:r w:rsidR="005E1C74">
          <w:t>an image matrix, face, and single image memory probe were presented</w:t>
        </w:r>
      </w:ins>
      <w:ins w:id="125" w:author="Nicholas Harp" w:date="2020-01-30T08:51:00Z">
        <w:r w:rsidR="005E1C74">
          <w:t>. T</w:t>
        </w:r>
      </w:ins>
      <w:ins w:id="126" w:author="Nicholas Harp" w:date="2020-01-29T14:32:00Z">
        <w:r w:rsidR="00A06813">
          <w:t xml:space="preserve">he experimenter guided participants through a practice </w:t>
        </w:r>
      </w:ins>
      <w:ins w:id="127" w:author="Nicholas Harp" w:date="2020-01-29T14:33:00Z">
        <w:r w:rsidR="00A06813">
          <w:t>face rating and memory probe t</w:t>
        </w:r>
      </w:ins>
      <w:ins w:id="128" w:author="Nicholas Harp" w:date="2020-01-29T14:34:00Z">
        <w:r w:rsidR="00A06813">
          <w:t>rial</w:t>
        </w:r>
      </w:ins>
      <w:ins w:id="129" w:author="Nicholas Harp" w:date="2020-01-29T14:35:00Z">
        <w:r w:rsidR="00A06813">
          <w:t xml:space="preserve">. The trials were self-initiated; that is, the participant initiated each trial at their own pace by clicking </w:t>
        </w:r>
      </w:ins>
      <w:ins w:id="130" w:author="Nicholas Harp" w:date="2020-01-29T14:36:00Z">
        <w:r w:rsidR="00A06813">
          <w:t>the</w:t>
        </w:r>
      </w:ins>
      <w:ins w:id="131" w:author="Nicholas Harp" w:date="2020-01-30T08:52:00Z">
        <w:r w:rsidR="005E1C74">
          <w:t xml:space="preserve"> “start” button at the bottom of the screen</w:t>
        </w:r>
      </w:ins>
      <w:ins w:id="132"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The image matrices were designed to induce either low (two images) or high (six images) cognitive load with either non-emotional or emotional </w:t>
        </w:r>
        <w:r w:rsidR="00A06813">
          <w:lastRenderedPageBreak/>
          <w:t>properties (Figure 1).</w:t>
        </w:r>
        <w:r w:rsidR="00A06813" w:rsidRPr="004963AE">
          <w:t xml:space="preserve"> </w:t>
        </w:r>
      </w:ins>
      <w:ins w:id="133" w:author="Nicholas Harp" w:date="2020-01-30T08:54:00Z">
        <w:r w:rsidR="005E1C74">
          <w:t>A total of 288 scenes (72 positive, 72 negative, and 144 neutral) were selected</w:t>
        </w:r>
      </w:ins>
      <w:ins w:id="134" w:author="Nicholas Harp" w:date="2020-01-30T08:56:00Z">
        <w:r w:rsidR="005E1C74">
          <w:t xml:space="preserve"> from the International Affective Picture System (Lang, Bradley, &amp; Cuthbert, 2008)</w:t>
        </w:r>
        <w:del w:id="135" w:author="Nicholas Harp" w:date="2020-01-30T08:53:00Z">
          <w:r w:rsidR="005E1C74" w:rsidDel="005E1C74">
            <w:delText xml:space="preserve">A total of 288 scenes (72 positive, 72 negative, and 144 neutral) were selected for </w:delText>
          </w:r>
        </w:del>
        <w:del w:id="136" w:author="Nicholas Harp" w:date="2020-01-27T10:54:00Z">
          <w:r w:rsidR="005E1C74" w:rsidDel="00972E01">
            <w:delText xml:space="preserve">the </w:delText>
          </w:r>
        </w:del>
        <w:del w:id="137" w:author="Nicholas Harp" w:date="2020-01-30T08:53:00Z">
          <w:r w:rsidR="005E1C74" w:rsidDel="005E1C74">
            <w:delText xml:space="preserve">image matrices. The positive and negative images did not differ in arousal (Z = -0.23, p = 0.82). </w:delText>
          </w:r>
        </w:del>
        <w:r w:rsidR="005E1C74">
          <w:t xml:space="preserve"> for </w:t>
        </w:r>
      </w:ins>
      <w:ins w:id="138" w:author="Nicholas Harp" w:date="2020-01-30T08:54:00Z">
        <w:r w:rsidR="005E1C74">
          <w:t>use in the matrices, and the positive and negative images did not differ in arousal (</w:t>
        </w:r>
        <w:commentRangeStart w:id="139"/>
        <w:r w:rsidR="005E1C74">
          <w:t xml:space="preserve">Z = -0.23, p = </w:t>
        </w:r>
      </w:ins>
      <w:commentRangeEnd w:id="139"/>
      <w:r w:rsidR="00EA4775">
        <w:rPr>
          <w:rStyle w:val="CommentReference"/>
          <w:rFonts w:asciiTheme="minorHAnsi" w:hAnsiTheme="minorHAnsi"/>
        </w:rPr>
        <w:commentReference w:id="139"/>
      </w:r>
      <w:ins w:id="140" w:author="Nicholas Harp" w:date="2020-01-30T08:54:00Z">
        <w:r w:rsidR="005E1C74">
          <w:t xml:space="preserve">0.82). </w:t>
        </w:r>
      </w:ins>
      <w:ins w:id="141" w:author="Nicholas Harp" w:date="2020-01-29T14:35:00Z">
        <w:r w:rsidR="00A06813">
          <w:t xml:space="preserve">For the matrices with emotional properties, there were an equal number of positive and negative images within a matrix. </w:t>
        </w:r>
        <w:commentRangeStart w:id="142"/>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42"/>
      <w:r w:rsidR="00AD4C36">
        <w:rPr>
          <w:rStyle w:val="CommentReference"/>
          <w:rFonts w:asciiTheme="minorHAnsi" w:hAnsiTheme="minorHAnsi"/>
        </w:rPr>
        <w:commentReference w:id="142"/>
      </w:r>
    </w:p>
    <w:p w14:paraId="2E3E2B8C" w14:textId="306AFF0C" w:rsidR="00A06813" w:rsidRDefault="00A06813" w:rsidP="00334150">
      <w:pPr>
        <w:pStyle w:val="FirstParagraph"/>
        <w:rPr>
          <w:ins w:id="143" w:author="Nicholas Harp" w:date="2020-01-29T14:35:00Z"/>
        </w:rPr>
      </w:pPr>
      <w:ins w:id="144" w:author="Nicholas Harp" w:date="2020-01-29T14:35:00Z">
        <w:r>
          <w:t xml:space="preserve">After the image matrix, either a happy, angry, or surprised face appeared for 1000 </w:t>
        </w:r>
        <w:proofErr w:type="spellStart"/>
        <w:r>
          <w:t>ms</w:t>
        </w:r>
      </w:ins>
      <w:proofErr w:type="spellEnd"/>
      <w:ins w:id="145" w:author="Catie Brown" w:date="2020-02-04T09:59:00Z">
        <w:r w:rsidR="00AD4C36">
          <w:t>,</w:t>
        </w:r>
      </w:ins>
      <w:ins w:id="146" w:author="Nicholas Harp" w:date="2020-01-29T14:35:00Z">
        <w:r>
          <w:t xml:space="preserve"> and the participants rated the face by clicking on either the positive or negative response option. </w:t>
        </w:r>
      </w:ins>
      <w:moveToRangeStart w:id="147" w:author="Nicholas Harp" w:date="2020-01-30T08:54:00Z" w:name="move31266913"/>
      <w:moveTo w:id="148" w:author="Nicholas Harp" w:date="2020-01-30T08:54:00Z">
        <w:r w:rsidR="005E1C74">
          <w:t xml:space="preserve">The </w:t>
        </w:r>
      </w:moveTo>
      <w:ins w:id="149" w:author="Nicholas Harp" w:date="2020-01-30T08:55:00Z">
        <w:r w:rsidR="005E1C74">
          <w:t xml:space="preserve">face </w:t>
        </w:r>
      </w:ins>
      <w:moveTo w:id="150" w:author="Nicholas Harp" w:date="2020-01-30T08:54:00Z">
        <w:r w:rsidR="005E1C74">
          <w:t>stimuli included</w:t>
        </w:r>
      </w:moveTo>
      <w:ins w:id="151" w:author="Nicholas Harp" w:date="2020-01-30T08:55:00Z">
        <w:r w:rsidR="005E1C74">
          <w:t xml:space="preserve"> selections from</w:t>
        </w:r>
      </w:ins>
      <w:moveTo w:id="152" w:author="Nicholas Harp" w:date="2020-01-30T08:54:00Z">
        <w:r w:rsidR="005E1C74">
          <w:t xml:space="preserve"> </w:t>
        </w:r>
        <w:del w:id="153"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54"/>
        <w:r w:rsidR="005E1C74">
          <w:t xml:space="preserve">11 </w:t>
        </w:r>
      </w:moveTo>
      <w:commentRangeEnd w:id="154"/>
      <w:r w:rsidR="00AD4C36">
        <w:rPr>
          <w:rStyle w:val="CommentReference"/>
          <w:rFonts w:asciiTheme="minorHAnsi" w:hAnsiTheme="minorHAnsi"/>
        </w:rPr>
        <w:commentReference w:id="154"/>
      </w:r>
      <w:moveTo w:id="155" w:author="Nicholas Harp" w:date="2020-01-30T08:54:00Z">
        <w:r w:rsidR="005E1C74">
          <w:t xml:space="preserve">angry, 12 happy, and 24 surprised expressions organized pseudorandomly. </w:t>
        </w:r>
      </w:moveTo>
      <w:moveToRangeEnd w:id="147"/>
      <w:ins w:id="156"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AF8C99F" w14:textId="2F2D9538" w:rsidR="00334150" w:rsidRPr="00334150" w:rsidRDefault="00C95E64" w:rsidP="00334150">
      <w:pPr>
        <w:pStyle w:val="FirstParagraph"/>
        <w:rPr>
          <w:ins w:id="157" w:author="Nicholas Harp" w:date="2020-01-15T13:33:00Z"/>
        </w:rPr>
      </w:pPr>
      <w:del w:id="158" w:author="Nicholas Harp" w:date="2020-01-30T08:55:00Z">
        <w:r w:rsidDel="005E1C74">
          <w:delText xml:space="preserve">Participants </w:delText>
        </w:r>
      </w:del>
      <w:del w:id="159" w:author="Nicholas Harp" w:date="2020-01-29T14:30:00Z">
        <w:r w:rsidDel="00A06813">
          <w:delText xml:space="preserve">were randomly assigned to </w:delText>
        </w:r>
      </w:del>
      <w:del w:id="160" w:author="Nicholas Harp" w:date="2020-01-30T08:55:00Z">
        <w:r w:rsidDel="005E1C74">
          <w:delText xml:space="preserve">complete </w:delText>
        </w:r>
      </w:del>
      <w:del w:id="161" w:author="Nicholas Harp" w:date="2020-01-29T14:29:00Z">
        <w:r w:rsidDel="00A06813">
          <w:delText xml:space="preserve">one of </w:delText>
        </w:r>
      </w:del>
      <w:del w:id="162" w:author="Nicholas Harp" w:date="2020-01-30T08:55:00Z">
        <w:r w:rsidDel="005E1C74">
          <w:delText>the task</w:delText>
        </w:r>
      </w:del>
      <w:del w:id="163" w:author="Nicholas Harp" w:date="2020-01-29T14:30:00Z">
        <w:r w:rsidDel="00A06813">
          <w:delText xml:space="preserve"> </w:delText>
        </w:r>
      </w:del>
      <w:del w:id="164" w:author="Nicholas Harp" w:date="2020-01-29T14:29:00Z">
        <w:r w:rsidDel="00A06813">
          <w:delText>versions</w:delText>
        </w:r>
      </w:del>
      <w:del w:id="165"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r>
        <w:t xml:space="preserve">The task was completed using MouseTracker software (Freeman &amp; </w:t>
      </w:r>
      <w:proofErr w:type="spellStart"/>
      <w:r>
        <w:t>Ambady</w:t>
      </w:r>
      <w:proofErr w:type="spellEnd"/>
      <w:r>
        <w:t>, 2010)</w:t>
      </w:r>
      <w:ins w:id="168" w:author="Catie Brown" w:date="2020-02-04T10:01:00Z">
        <w:r w:rsidR="00AD4C36">
          <w:t>.</w:t>
        </w:r>
      </w:ins>
      <w:r>
        <w:t xml:space="preserve"> </w:t>
      </w:r>
      <w:del w:id="169" w:author="Catie Brown" w:date="2020-02-04T10:01:00Z">
        <w:r w:rsidDel="00AD4C36">
          <w:delText xml:space="preserve">and participants responded with </w:delText>
        </w:r>
      </w:del>
      <w:ins w:id="170" w:author="Nicholas Harp" w:date="2020-01-30T08:55:00Z">
        <w:del w:id="171" w:author="Catie Brown" w:date="2020-02-04T10:01:00Z">
          <w:r w:rsidR="005E1C74" w:rsidDel="00AD4C36">
            <w:delText>the</w:delText>
          </w:r>
        </w:del>
      </w:ins>
      <w:del w:id="172" w:author="Catie Brown" w:date="2020-02-04T10:01:00Z">
        <w:r w:rsidDel="00AD4C36">
          <w:delText xml:space="preserve">a mouse to indicate </w:delText>
        </w:r>
      </w:del>
      <w:del w:id="173" w:author="Catie Brown" w:date="2020-02-04T10:00:00Z">
        <w:r w:rsidDel="00AD4C36">
          <w:delText>the appropriate</w:delText>
        </w:r>
      </w:del>
      <w:del w:id="174" w:author="Catie Brown" w:date="2020-02-04T10:01:00Z">
        <w:r w:rsidDel="00AD4C36">
          <w:delText xml:space="preserve"> response for </w:delText>
        </w:r>
        <w:r w:rsidR="00F41AAA" w:rsidDel="00AD4C36">
          <w:delText xml:space="preserve">both </w:delText>
        </w:r>
        <w:r w:rsidDel="00AD4C36">
          <w:delText>the face ratings and the memory probe</w:delText>
        </w:r>
        <w:r w:rsidR="003976D7" w:rsidDel="00AD4C36">
          <w:delText>.</w:delText>
        </w:r>
        <w:r w:rsidDel="00AD4C36">
          <w:delText xml:space="preserve"> </w:delText>
        </w:r>
      </w:del>
      <w:ins w:id="175" w:author="Nicholas Harp" w:date="2020-01-15T13:33:00Z">
        <w:r w:rsidR="00D931CB">
          <w:t xml:space="preserve">Mouse trajectories </w:t>
        </w:r>
      </w:ins>
      <w:ins w:id="176" w:author="Nicholas Harp" w:date="2020-01-16T10:28:00Z">
        <w:r w:rsidR="00334150">
          <w:t xml:space="preserve">are a rich source of </w:t>
        </w:r>
      </w:ins>
      <w:ins w:id="177" w:author="Nicholas Harp" w:date="2020-01-15T13:33:00Z">
        <w:r w:rsidR="00D931CB">
          <w:t xml:space="preserve">insight into the continuous cognitive-motor dynamics underlying decision-making (Freeman, </w:t>
        </w:r>
      </w:ins>
      <w:ins w:id="178" w:author="Nicholas Harp" w:date="2020-01-17T15:34:00Z">
        <w:r w:rsidR="0080014E">
          <w:t>Dale, &amp; Farmer, 2011)</w:t>
        </w:r>
      </w:ins>
      <w:ins w:id="179" w:author="Nicholas Harp" w:date="2020-02-03T10:18:00Z">
        <w:r w:rsidR="00967F7E">
          <w:t>, and</w:t>
        </w:r>
      </w:ins>
      <w:ins w:id="180" w:author="Nicholas Harp" w:date="2020-01-17T15:34:00Z">
        <w:r w:rsidR="0080014E">
          <w:t xml:space="preserve"> </w:t>
        </w:r>
      </w:ins>
      <w:moveToRangeStart w:id="181" w:author="Nicholas Harp" w:date="2020-01-16T10:28:00Z" w:name="move30062909"/>
      <w:moveTo w:id="182" w:author="Nicholas Harp" w:date="2020-01-16T10:28:00Z">
        <w:del w:id="183" w:author="Nicholas Harp" w:date="2020-02-03T10:18:00Z">
          <w:r w:rsidR="00334150" w:rsidDel="00967F7E">
            <w:delText>I</w:delText>
          </w:r>
        </w:del>
      </w:moveTo>
      <w:ins w:id="184" w:author="Nicholas Harp" w:date="2020-02-03T10:18:00Z">
        <w:r w:rsidR="00967F7E">
          <w:t>i</w:t>
        </w:r>
      </w:ins>
      <w:moveTo w:id="185" w:author="Nicholas Harp" w:date="2020-01-16T10:28:00Z">
        <w:r w:rsidR="00334150">
          <w:t xml:space="preserve">n two-choice designs, maximum deviations are often conceptualized as a measure of response competition for </w:t>
        </w:r>
        <w:r w:rsidR="00334150">
          <w:lastRenderedPageBreak/>
          <w:t>ultimately unchosen 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181"/>
      <w:ins w:id="186" w:author="Catie Brown" w:date="2020-02-04T10:01:00Z">
        <w:r w:rsidR="00AD4C36" w:rsidRPr="00AD4C36">
          <w:t xml:space="preserve"> </w:t>
        </w:r>
        <w:r w:rsidR="00AD4C36">
          <w:t>Participants responded with the mouse to indicate their response for both the face ratings and the memory probe</w:t>
        </w:r>
      </w:ins>
      <w:ins w:id="187" w:author="Catie Brown" w:date="2020-02-04T10:02:00Z">
        <w:r w:rsidR="00AD4C36">
          <w:t>, and their mouse movements were recorded throughout</w:t>
        </w:r>
      </w:ins>
      <w:ins w:id="188" w:author="Catie Brown" w:date="2020-02-04T10:01:00Z">
        <w:r w:rsidR="00AD4C36">
          <w:t>.</w:t>
        </w:r>
      </w:ins>
    </w:p>
    <w:p w14:paraId="4C3352AD" w14:textId="1CBE7867" w:rsidR="00E75F14" w:rsidRDefault="00C95E64" w:rsidP="00BA7EFC">
      <w:pPr>
        <w:pStyle w:val="FirstParagraph"/>
      </w:pPr>
      <w:del w:id="189" w:author="Nicholas Harp" w:date="2020-01-29T14:35:00Z">
        <w:r w:rsidDel="00A06813">
          <w:delText xml:space="preserve">The trials were self-initiated; that is, the </w:delText>
        </w:r>
      </w:del>
      <w:del w:id="190" w:author="Nicholas Harp" w:date="2020-01-13T14:05:00Z">
        <w:r w:rsidDel="00C67810">
          <w:delText>participant clicked a “start” button at the bottom of the screen at the beginning of each</w:delText>
        </w:r>
      </w:del>
      <w:del w:id="191" w:author="Nicholas Harp" w:date="2020-01-29T14:35:00Z">
        <w:r w:rsidDel="00A06813">
          <w:delText xml:space="preserve"> trial at their own pace. After initiating the trial, a fixation cross appeared (1000 ms), then participants viewed an image matrix</w:delText>
        </w:r>
      </w:del>
      <w:del w:id="192" w:author="Nicholas Harp" w:date="2020-01-13T14:05:00Z">
        <w:r w:rsidDel="00C67810">
          <w:delText>,</w:delText>
        </w:r>
      </w:del>
      <w:del w:id="193"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94" w:author="Nicholas Harp" w:date="2020-01-13T14:07:00Z">
        <w:r w:rsidR="004963AE" w:rsidDel="007E1D2B">
          <w:delText xml:space="preserve">positive and negative loads were not manipulated independently; that is, </w:delText>
        </w:r>
      </w:del>
      <w:del w:id="195"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96" w:author="Nicholas Harp" w:date="2020-01-13T14:08:00Z">
        <w:r w:rsidR="004963AE" w:rsidDel="001430E6">
          <w:delText>s</w:delText>
        </w:r>
      </w:del>
      <w:del w:id="197"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98"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98"/>
    </w:p>
    <w:p w14:paraId="200EDAC2" w14:textId="35FB6BF8" w:rsidR="00E75F14" w:rsidRDefault="00C95E64" w:rsidP="00C27DCC">
      <w:pPr>
        <w:pStyle w:val="FirstParagraph"/>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99" w:author="Nicholas Harp" w:date="2020-01-30T09:12:00Z">
        <w:r w:rsidR="007574F2" w:rsidDel="004326A2">
          <w:delText xml:space="preserve"> </w:delText>
        </w:r>
      </w:del>
      <w:ins w:id="200" w:author="Nicholas Harp" w:date="2020-01-30T09:12:00Z">
        <w:r w:rsidR="004326A2">
          <w:t xml:space="preserve"> </w:t>
        </w:r>
      </w:ins>
      <w:r w:rsidR="007574F2">
        <w:t>and ggplot2 (???) packages</w:t>
      </w:r>
      <w:r>
        <w:t xml:space="preserve">. </w:t>
      </w:r>
      <w:r w:rsidR="00C27DCC">
        <w:t xml:space="preserve">First, trials were screened for </w:t>
      </w:r>
      <w:commentRangeStart w:id="201"/>
      <w:r w:rsidR="00F41AAA">
        <w:t>reaction time</w:t>
      </w:r>
      <w:r w:rsidR="00C27DCC">
        <w:t xml:space="preserve"> outliers</w:t>
      </w:r>
      <w:r w:rsidR="00F41AAA">
        <w:t xml:space="preserve"> </w:t>
      </w:r>
      <w:commentRangeEnd w:id="201"/>
      <w:r w:rsidR="00AD4C36">
        <w:rPr>
          <w:rStyle w:val="CommentReference"/>
          <w:rFonts w:asciiTheme="minorHAnsi" w:hAnsiTheme="minorHAnsi"/>
        </w:rPr>
        <w:commentReference w:id="201"/>
      </w:r>
      <w:r w:rsidR="00F41AAA">
        <w:t xml:space="preserve">(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w:t>
      </w:r>
      <w:commentRangeStart w:id="202"/>
      <w:r w:rsidR="00C27DCC">
        <w:t>failure</w:t>
      </w:r>
      <w:commentRangeEnd w:id="202"/>
      <w:r w:rsidR="00AD4C36">
        <w:rPr>
          <w:rStyle w:val="CommentReference"/>
          <w:rFonts w:asciiTheme="minorHAnsi" w:hAnsiTheme="minorHAnsi"/>
        </w:rPr>
        <w:commentReference w:id="202"/>
      </w:r>
      <w:r w:rsidR="00C27DCC">
        <w:t>. Next</w:t>
      </w:r>
      <w:r>
        <w:t xml:space="preserve">, </w:t>
      </w:r>
      <w:ins w:id="203"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74EB0343" w14:textId="07A5C1EA" w:rsidR="00E75F14" w:rsidRDefault="000613DA" w:rsidP="00E93DEE">
      <w:pPr>
        <w:pStyle w:val="BodyText"/>
      </w:pPr>
      <w:r>
        <w:lastRenderedPageBreak/>
        <w:t xml:space="preserve">For the main test of our hypothesis, we tested for differences in valence bias </w:t>
      </w:r>
      <w:ins w:id="204" w:author="Catie Brown" w:date="2020-02-04T10:06:00Z">
        <w:r w:rsidR="00AD4C36">
          <w:t xml:space="preserve">(i.e., </w:t>
        </w:r>
        <w:commentRangeStart w:id="205"/>
        <w:r w:rsidR="00AD4C36">
          <w:t xml:space="preserve">percent </w:t>
        </w:r>
        <w:commentRangeEnd w:id="205"/>
        <w:r w:rsidR="00AD4C36">
          <w:rPr>
            <w:rStyle w:val="CommentReference"/>
            <w:rFonts w:asciiTheme="minorHAnsi" w:hAnsiTheme="minorHAnsi"/>
          </w:rPr>
          <w:commentReference w:id="205"/>
        </w:r>
        <w:r w:rsidR="00AD4C36">
          <w:t xml:space="preserve">negative rating of surprised faces) </w:t>
        </w:r>
      </w:ins>
      <w:r>
        <w:t>among the different working memory load conditions.</w:t>
      </w:r>
      <w:ins w:id="206" w:author="Nicholas Harp" w:date="2020-01-27T14:41:00Z">
        <w:r w:rsidR="00E93DEE">
          <w:t xml:space="preserve"> Additionally,</w:t>
        </w:r>
      </w:ins>
      <w:ins w:id="207" w:author="Nicholas Harp" w:date="2020-01-27T14:42:00Z">
        <w:r w:rsidR="00E93DEE">
          <w:t xml:space="preserve"> we assessed mouse trajectories </w:t>
        </w:r>
      </w:ins>
      <w:ins w:id="208" w:author="Catie Brown" w:date="2020-02-04T10:07:00Z">
        <w:r w:rsidR="00AD4C36">
          <w:t xml:space="preserve">(i.e., maximum deviations) </w:t>
        </w:r>
      </w:ins>
      <w:ins w:id="209" w:author="Nicholas Harp" w:date="2020-01-27T14:42:00Z">
        <w:r w:rsidR="00E93DEE">
          <w:t>among these same conditions, while also testing for differences as a function of subjective rating (i.e., positive or negative).</w:t>
        </w:r>
      </w:ins>
      <w:r>
        <w:t xml:space="preserve">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w:t>
      </w:r>
      <w:commentRangeStart w:id="210"/>
      <w:r w:rsidR="00C27DCC">
        <w:t>.19</w:t>
      </w:r>
      <w:commentRangeEnd w:id="210"/>
      <w:r w:rsidR="00245AD9">
        <w:rPr>
          <w:rStyle w:val="CommentReference"/>
          <w:rFonts w:asciiTheme="minorHAnsi" w:hAnsiTheme="minorHAnsi"/>
        </w:rPr>
        <w:commentReference w:id="210"/>
      </w:r>
      <w:r w:rsidR="00C27DCC">
        <w:t xml:space="preserve">, </w:t>
      </w:r>
      <w:ins w:id="211" w:author="Nicholas Harp" w:date="2020-01-27T09:27:00Z">
        <w:r w:rsidR="00245AD9">
          <w:t>meaning that</w:t>
        </w:r>
      </w:ins>
      <w:ins w:id="212" w:author="Nicholas Harp" w:date="2020-01-27T09:28:00Z">
        <w:r w:rsidR="00245AD9">
          <w:t>, as expected,</w:t>
        </w:r>
      </w:ins>
      <w:ins w:id="213" w:author="Nicholas Harp" w:date="2020-01-27T09:27:00Z">
        <w:r w:rsidR="00245AD9">
          <w:t xml:space="preserve"> there </w:t>
        </w:r>
      </w:ins>
      <w:ins w:id="214" w:author="Nicholas Harp" w:date="2020-01-30T08:59:00Z">
        <w:r w:rsidR="00F87B70">
          <w:t xml:space="preserve">was </w:t>
        </w:r>
      </w:ins>
      <w:ins w:id="215" w:author="Nicholas Harp" w:date="2020-01-27T09:28:00Z">
        <w:r w:rsidR="00245AD9">
          <w:t>statistical dependency</w:t>
        </w:r>
      </w:ins>
      <w:ins w:id="216" w:author="Nicholas Harp" w:date="2020-01-27T09:27:00Z">
        <w:r w:rsidR="00245AD9">
          <w:t xml:space="preserve"> </w:t>
        </w:r>
      </w:ins>
      <w:ins w:id="217" w:author="Nicholas Harp" w:date="2020-01-27T09:28:00Z">
        <w:r w:rsidR="00245AD9">
          <w:t>among</w:t>
        </w:r>
      </w:ins>
      <w:ins w:id="218" w:author="Nicholas Harp" w:date="2020-01-27T09:27:00Z">
        <w:r w:rsidR="00245AD9">
          <w:t xml:space="preserve"> the </w:t>
        </w:r>
      </w:ins>
      <w:ins w:id="219" w:author="Nicholas Harp" w:date="2020-01-27T09:28:00Z">
        <w:r w:rsidR="00245AD9">
          <w:t>measurements</w:t>
        </w:r>
      </w:ins>
      <w:ins w:id="220" w:author="Nicholas Harp" w:date="2020-01-27T09:27:00Z">
        <w:r w:rsidR="00245AD9">
          <w:t xml:space="preserve"> for any given subject</w:t>
        </w:r>
      </w:ins>
      <w:ins w:id="221" w:author="Nicholas Harp" w:date="2020-01-27T09:28:00Z">
        <w:r w:rsidR="00245AD9">
          <w:t xml:space="preserve">. This </w:t>
        </w:r>
      </w:ins>
      <w:r w:rsidR="003976D7">
        <w:t>provid</w:t>
      </w:r>
      <w:ins w:id="222" w:author="Nicholas Harp" w:date="2020-01-27T09:28:00Z">
        <w:r w:rsidR="00245AD9">
          <w:t>e</w:t>
        </w:r>
      </w:ins>
      <w:ins w:id="223" w:author="Nicholas Harp" w:date="2020-01-30T08:59:00Z">
        <w:r w:rsidR="00F87B70">
          <w:t>d</w:t>
        </w:r>
      </w:ins>
      <w:del w:id="224" w:author="Nicholas Harp" w:date="2020-01-27T09:28:00Z">
        <w:r w:rsidR="003976D7" w:rsidDel="00245AD9">
          <w:delText>in</w:delText>
        </w:r>
        <w:r w:rsidR="00C27DCC" w:rsidDel="00245AD9">
          <w:delText>g</w:delText>
        </w:r>
      </w:del>
      <w:r w:rsidR="003976D7">
        <w:t xml:space="preserve"> additional </w:t>
      </w:r>
      <w:del w:id="225" w:author="Catie Brown" w:date="2020-02-04T10:08:00Z">
        <w:r w:rsidR="003976D7" w:rsidDel="00AD4C36">
          <w:delText xml:space="preserve">support </w:delText>
        </w:r>
      </w:del>
      <w:ins w:id="226" w:author="Catie Brown" w:date="2020-02-04T10:08:00Z">
        <w:r w:rsidR="00AD4C36">
          <w:t xml:space="preserve">justification </w:t>
        </w:r>
      </w:ins>
      <w:r w:rsidR="003976D7">
        <w:t>for</w:t>
      </w:r>
      <w:r w:rsidR="00C27DCC">
        <w:t xml:space="preserve"> the decision to use </w:t>
      </w:r>
      <w:del w:id="227" w:author="Nicholas Harp" w:date="2020-01-30T08:59:00Z">
        <w:r w:rsidR="00C27DCC" w:rsidDel="00F87B70">
          <w:delText xml:space="preserve">multilevel </w:delText>
        </w:r>
      </w:del>
      <w:ins w:id="228" w:author="Nicholas Harp" w:date="2020-01-30T08:59:00Z">
        <w:r w:rsidR="00F87B70">
          <w:t xml:space="preserve">mixed-effects </w:t>
        </w:r>
      </w:ins>
      <w:r w:rsidR="00C27DCC">
        <w:t xml:space="preserve">modeling. </w:t>
      </w:r>
      <w:r w:rsidR="00C95E64">
        <w:t>Prior to completing the analyses, all</w:t>
      </w:r>
      <w:r w:rsidR="00C27DCC">
        <w:t xml:space="preserve"> rating</w:t>
      </w:r>
      <w:r w:rsidR="00C95E64">
        <w:t xml:space="preserve"> </w:t>
      </w:r>
      <w:ins w:id="229" w:author="Nicholas Harp" w:date="2020-01-27T14:37:00Z">
        <w:r w:rsidR="007574F2">
          <w:t xml:space="preserve">and mouse </w:t>
        </w:r>
      </w:ins>
      <w:r w:rsidR="00C95E64">
        <w:t xml:space="preserve">data were assessed for normality using Shapiro-Wilks tests. </w:t>
      </w:r>
      <w:r>
        <w:t>The results of all four tests were highly significant (p’s &lt; .001)</w:t>
      </w:r>
      <w:ins w:id="230" w:author="Nicholas Harp" w:date="2020-01-27T14:37:00Z">
        <w:r w:rsidR="007574F2">
          <w:t xml:space="preserve"> for the rating data</w:t>
        </w:r>
      </w:ins>
      <w:r w:rsidR="00324684">
        <w:t>, as ratings of ambiguity are typically negatively skewed</w:t>
      </w:r>
      <w:r w:rsidR="003976D7">
        <w:t xml:space="preserve">. </w:t>
      </w:r>
      <w:moveToRangeStart w:id="231" w:author="Nicholas Harp" w:date="2020-01-27T14:37:00Z" w:name="move31028286"/>
      <w:moveTo w:id="232" w:author="Nicholas Harp" w:date="2020-01-27T14:37:00Z">
        <w:r w:rsidR="007574F2">
          <w:t>Next, we assessed the distribution of the mouse trajectory data, which was normally distributed except for one condition.</w:t>
        </w:r>
      </w:moveTo>
      <w:moveToRangeEnd w:id="231"/>
      <w:ins w:id="233" w:author="Nicholas Harp" w:date="2020-01-27T14:37:00Z">
        <w:r w:rsidR="007574F2">
          <w:t xml:space="preserve"> </w:t>
        </w:r>
      </w:ins>
      <w:r w:rsidR="003976D7">
        <w:t>As such,</w:t>
      </w:r>
      <w:r>
        <w:t xml:space="preserve"> </w:t>
      </w:r>
      <w:ins w:id="234" w:author="Nicholas Harp" w:date="2020-01-27T14:39:00Z">
        <w:r w:rsidR="00E93DEE">
          <w:t>we assessed alternative distributions for use in a generalized linear mixed model</w:t>
        </w:r>
      </w:ins>
      <w:ins w:id="235" w:author="Nicholas Harp" w:date="2020-01-27T14:40:00Z">
        <w:r w:rsidR="00E93DEE">
          <w:t xml:space="preserve">; however, the model fit of the traditional linear mixed model with a </w:t>
        </w:r>
        <w:del w:id="236" w:author="Catie Brown" w:date="2020-02-04T10:09:00Z">
          <w:r w:rsidR="00E93DEE" w:rsidDel="00C56AFB">
            <w:delText>g</w:delText>
          </w:r>
        </w:del>
      </w:ins>
      <w:ins w:id="237" w:author="Catie Brown" w:date="2020-02-04T10:09:00Z">
        <w:r w:rsidR="00C56AFB">
          <w:t>G</w:t>
        </w:r>
      </w:ins>
      <w:ins w:id="238" w:author="Nicholas Harp" w:date="2020-01-27T14:40:00Z">
        <w:r w:rsidR="00E93DEE">
          <w:t>aussian error distribution fit better than alternative model options</w:t>
        </w:r>
      </w:ins>
      <w:ins w:id="239" w:author="Nicholas Harp" w:date="2020-01-30T09:13:00Z">
        <w:r w:rsidR="004326A2">
          <w:t xml:space="preserve"> (i.e., gamma distribution)</w:t>
        </w:r>
      </w:ins>
      <w:ins w:id="240" w:author="Nicholas Harp" w:date="2020-01-27T14:40:00Z">
        <w:r w:rsidR="00E93DEE">
          <w:t>.</w:t>
        </w:r>
      </w:ins>
      <w:ins w:id="241" w:author="Nicholas Harp" w:date="2020-01-27T14:47:00Z">
        <w:r w:rsidR="0091768D">
          <w:t xml:space="preserve"> Notably, other work has shown that linear mixed models are robust to violations of normality </w:t>
        </w:r>
      </w:ins>
      <w:ins w:id="242"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243" w:author="Nicholas Harp" w:date="2020-01-27T14:40:00Z">
        <w:r w:rsidR="00E93DEE">
          <w:t xml:space="preserve"> </w:t>
        </w:r>
      </w:ins>
      <w:del w:id="244" w:author="Nicholas Harp" w:date="2020-01-27T14:40:00Z">
        <w:r w:rsidR="00C27DCC" w:rsidDel="00E93DEE">
          <w:delText>r</w:delText>
        </w:r>
      </w:del>
      <w:del w:id="245" w:author="Nicholas Harp" w:date="2020-01-30T09:02:00Z">
        <w:r w:rsidR="00C27DCC" w:rsidDel="00AE5840">
          <w:delText>obust standard errors</w:delText>
        </w:r>
        <w:r w:rsidDel="00AE5840">
          <w:delText xml:space="preserve"> </w:delText>
        </w:r>
      </w:del>
      <w:del w:id="246" w:author="Nicholas Harp" w:date="2020-01-27T14:41:00Z">
        <w:r w:rsidDel="00E93DEE">
          <w:delText xml:space="preserve">were used </w:delText>
        </w:r>
      </w:del>
      <w:del w:id="247" w:author="Nicholas Harp" w:date="2020-01-30T09:02:00Z">
        <w:r w:rsidR="00C27DCC" w:rsidDel="00AE5840">
          <w:delText xml:space="preserve">to account for </w:delText>
        </w:r>
      </w:del>
      <w:del w:id="248" w:author="Nicholas Harp" w:date="2020-01-27T14:41:00Z">
        <w:r w:rsidR="00C27DCC" w:rsidDel="00E93DEE">
          <w:delText xml:space="preserve">the </w:delText>
        </w:r>
      </w:del>
      <w:del w:id="249" w:author="Nicholas Harp" w:date="2020-01-30T09:02:00Z">
        <w:r w:rsidR="00C27DCC" w:rsidDel="00AE5840">
          <w:delText xml:space="preserve">violation </w:delText>
        </w:r>
      </w:del>
      <w:del w:id="250" w:author="Nicholas Harp" w:date="2020-01-27T14:41:00Z">
        <w:r w:rsidR="00C27DCC" w:rsidDel="00E93DEE">
          <w:delText xml:space="preserve">of the assumption </w:delText>
        </w:r>
      </w:del>
      <w:del w:id="251" w:author="Nicholas Harp" w:date="2020-01-30T09:02:00Z">
        <w:r w:rsidR="00C27DCC" w:rsidDel="00AE5840">
          <w:delText>of normality</w:delText>
        </w:r>
        <w:r w:rsidDel="00AE5840">
          <w:delText xml:space="preserve">. </w:delText>
        </w:r>
      </w:del>
      <w:moveFromRangeStart w:id="252" w:author="Nicholas Harp" w:date="2020-01-27T14:37:00Z" w:name="move31028286"/>
      <w:moveFrom w:id="253" w:author="Nicholas Harp" w:date="2020-01-27T14:37:00Z">
        <w:r w:rsidR="00C95E64"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252"/>
      <w:del w:id="254" w:author="Nicholas Harp" w:date="2020-01-27T14:41:00Z">
        <w:r w:rsidR="003976D7" w:rsidDel="00E93DEE">
          <w:delText>Robust standard errors were used for the maximum deviation analyses as well.</w:delText>
        </w:r>
        <w:r w:rsidR="00C27DCC" w:rsidDel="00E93DEE">
          <w:delText xml:space="preserve"> </w:delText>
        </w:r>
      </w:del>
      <w:del w:id="255" w:author="Nicholas Harp" w:date="2020-01-27T14:42:00Z">
        <w:r w:rsidR="003976D7" w:rsidDel="00E93DEE">
          <w:delText>W</w:delText>
        </w:r>
        <w:r w:rsidR="00C95E64"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R="00C95E64" w:rsidDel="00E93DEE">
          <w:delText>.</w:delText>
        </w:r>
        <w:r w:rsidR="00CB52D2" w:rsidDel="00E93DEE">
          <w:delText xml:space="preserve"> </w:delText>
        </w:r>
      </w:del>
      <w:del w:id="256" w:author="Catie Brown" w:date="2020-02-04T10:09:00Z">
        <w:r w:rsidR="00324684" w:rsidDel="00C56AFB">
          <w:delText>W</w:delText>
        </w:r>
      </w:del>
      <w:ins w:id="257" w:author="Catie Brown" w:date="2020-02-04T10:09:00Z">
        <w:r w:rsidR="00C56AFB">
          <w:t>Therefore, w</w:t>
        </w:r>
      </w:ins>
      <w:r w:rsidR="00324684">
        <w:t xml:space="preserve">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258" w:author="Nicholas Harp" w:date="2020-01-27T14:42:00Z">
        <w:r w:rsidR="00324684" w:rsidDel="00E93DEE">
          <w:delText xml:space="preserve">each </w:delText>
        </w:r>
      </w:del>
      <w:ins w:id="259" w:author="Nicholas Harp" w:date="2020-01-27T14:42:00Z">
        <w:r w:rsidR="00E93DEE">
          <w:t xml:space="preserve">any random </w:t>
        </w:r>
      </w:ins>
      <w:r w:rsidR="00324684">
        <w:t>parameter</w:t>
      </w:r>
      <w:ins w:id="260" w:author="Nicholas Harp" w:date="2020-01-27T14:42:00Z">
        <w:r w:rsidR="00E93DEE">
          <w:t>s</w:t>
        </w:r>
      </w:ins>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261" w:author="Nicholas Harp" w:date="2020-01-15T13:41:00Z">
        <w:r w:rsidR="00083DD4">
          <w:t>any missing data</w:t>
        </w:r>
      </w:ins>
      <w:del w:id="262" w:author="Nicholas Harp" w:date="2020-01-15T13:41:00Z">
        <w:r w:rsidR="003976D7" w:rsidDel="00083DD4">
          <w:delText>the addition of fixed parameters</w:delText>
        </w:r>
        <w:r w:rsidR="00CB52D2" w:rsidDel="00083DD4">
          <w:delText xml:space="preserve">. </w:delText>
        </w:r>
      </w:del>
      <w:r w:rsidRPr="000613DA">
        <w:t xml:space="preserve"> </w:t>
      </w:r>
      <w:ins w:id="263" w:author="Nicholas Harp" w:date="2020-01-15T13:41:00Z">
        <w:r w:rsidR="00083DD4">
          <w:t>(e.g., if a pa</w:t>
        </w:r>
      </w:ins>
      <w:ins w:id="264" w:author="Nicholas Harp" w:date="2020-01-15T13:42:00Z">
        <w:r w:rsidR="00083DD4">
          <w:t>rticipant did not rate any images as positive).</w:t>
        </w:r>
      </w:ins>
      <w:ins w:id="265" w:author="Nicholas Harp" w:date="2020-01-31T14:56:00Z">
        <w:r w:rsidR="00B4384D">
          <w:t xml:space="preserve"> </w:t>
        </w:r>
      </w:ins>
    </w:p>
    <w:p w14:paraId="76E929C8" w14:textId="77777777" w:rsidR="00E75F14" w:rsidRDefault="00C95E64">
      <w:pPr>
        <w:pStyle w:val="Heading1"/>
      </w:pPr>
      <w:bookmarkStart w:id="266" w:name="results"/>
      <w:r>
        <w:lastRenderedPageBreak/>
        <w:t>Results</w:t>
      </w:r>
      <w:bookmarkEnd w:id="266"/>
    </w:p>
    <w:p w14:paraId="69F4D504" w14:textId="77777777" w:rsidR="00E75F14" w:rsidRDefault="00C95E64">
      <w:pPr>
        <w:pStyle w:val="Heading2"/>
      </w:pPr>
      <w:bookmarkStart w:id="267" w:name="subjective-ratings"/>
      <w:r>
        <w:t>Subjective ratings</w:t>
      </w:r>
      <w:bookmarkEnd w:id="267"/>
    </w:p>
    <w:p w14:paraId="62B4BE47" w14:textId="7D0CE6A6" w:rsidR="00461B2D" w:rsidDel="00461B2D" w:rsidRDefault="00CB52D2" w:rsidP="00461B2D">
      <w:pPr>
        <w:pStyle w:val="FirstParagraph"/>
        <w:rPr>
          <w:del w:id="268" w:author="Nicholas Harp" w:date="2020-01-27T15:44:00Z"/>
          <w:moveTo w:id="269" w:author="Nicholas Harp" w:date="2020-01-27T15:43:00Z"/>
        </w:rPr>
      </w:pPr>
      <w:r>
        <w:t>First, a</w:t>
      </w:r>
      <w:r w:rsidR="003E7A83">
        <w:t xml:space="preserve"> random</w:t>
      </w:r>
      <w:r>
        <w:t xml:space="preserve"> intercept-only model was tested</w:t>
      </w:r>
      <w:ins w:id="270" w:author="Nicholas Harp" w:date="2020-01-27T15:11:00Z">
        <w:r w:rsidR="000A1223">
          <w:t xml:space="preserve"> and</w:t>
        </w:r>
      </w:ins>
      <w:del w:id="271" w:author="Nicholas Harp" w:date="2020-01-27T15:11:00Z">
        <w:r w:rsidDel="000A1223">
          <w:delText>.</w:delText>
        </w:r>
      </w:del>
      <w:r>
        <w:t xml:space="preserve"> </w:t>
      </w:r>
      <w:ins w:id="272" w:author="Nicholas Harp" w:date="2020-01-27T15:11:00Z">
        <w:r w:rsidR="000A1223">
          <w:t>t</w:t>
        </w:r>
      </w:ins>
      <w:del w:id="273" w:author="Nicholas Harp" w:date="2020-01-27T15:11:00Z">
        <w:r w:rsidDel="000A1223">
          <w:delText>T</w:delText>
        </w:r>
      </w:del>
      <w:r>
        <w:t xml:space="preserve">he </w:t>
      </w:r>
      <w:ins w:id="274"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275" w:author="Nicholas Harp" w:date="2020-01-27T15:11:00Z">
        <w:r w:rsidRPr="00CB52D2" w:rsidDel="000A1223">
          <w:rPr>
            <w:i/>
            <w:iCs/>
          </w:rPr>
          <w:delText>X</w:delText>
        </w:r>
        <w:r w:rsidDel="000A1223">
          <w:rPr>
            <w:i/>
            <w:iCs/>
          </w:rPr>
          <w:delText xml:space="preserve"> </w:delText>
        </w:r>
        <w:r w:rsidRPr="00946C93" w:rsidDel="000A1223">
          <w:rPr>
            <w:vertAlign w:val="superscript"/>
          </w:rPr>
          <w:delText>2</w:delText>
        </w:r>
        <w:r w:rsidDel="000A1223">
          <w:delText>(</w:delText>
        </w:r>
        <w:r w:rsidR="00034C53" w:rsidDel="000A1223">
          <w:delText>49</w:delText>
        </w:r>
        <w:r w:rsidDel="000A1223">
          <w:delText>)</w:delText>
        </w:r>
        <w:r w:rsidDel="000A1223">
          <w:rPr>
            <w:i/>
            <w:iCs/>
          </w:rPr>
          <w:delText xml:space="preserve"> </w:delText>
        </w:r>
        <w:r w:rsidDel="000A1223">
          <w:delText>=</w:delText>
        </w:r>
        <w:r w:rsidR="003E7A83" w:rsidDel="000A1223">
          <w:delText xml:space="preserve"> </w:delText>
        </w:r>
        <w:r w:rsidR="00034C53" w:rsidDel="000A1223">
          <w:delText>610.24</w:delText>
        </w:r>
        <w:r w:rsidDel="000A1223">
          <w:delText xml:space="preserve"> , </w:delText>
        </w:r>
      </w:del>
      <w:r>
        <w:t>p &lt; .001</w:t>
      </w:r>
      <w:r w:rsidR="004379CF">
        <w:t>)</w:t>
      </w:r>
      <w:r w:rsidR="003E7A83">
        <w:t>, suggesting that individuals varied randomly in percent negative ratings at baseline</w:t>
      </w:r>
      <w:r w:rsidR="00946C93">
        <w:t xml:space="preserve"> (i.e., low, non-emotional cognitive loads)</w:t>
      </w:r>
      <w:r>
        <w:t>.</w:t>
      </w:r>
      <w:del w:id="276"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277" w:author="Nicholas Harp" w:date="2020-01-31T11:01:00Z">
        <w:r w:rsidR="00DE4ECC">
          <w:t xml:space="preserve">, </w:t>
        </w:r>
      </w:ins>
      <w:ins w:id="278" w:author="Nicholas Harp" w:date="2020-01-28T14:29:00Z">
        <w:r w:rsidR="00051035">
          <w:t>load (i.e., low vs. high)</w:t>
        </w:r>
      </w:ins>
      <w:ins w:id="279" w:author="Catie Brown" w:date="2020-02-04T10:10:00Z">
        <w:r w:rsidR="00C56AFB">
          <w:t>,</w:t>
        </w:r>
      </w:ins>
      <w:ins w:id="280" w:author="Nicholas Harp" w:date="2020-01-28T14:29:00Z">
        <w:r w:rsidR="00051035">
          <w:t xml:space="preserve"> </w:t>
        </w:r>
      </w:ins>
      <w:ins w:id="281" w:author="Nicholas Harp" w:date="2020-01-31T11:01:00Z">
        <w:r w:rsidR="00DE4ECC">
          <w:t xml:space="preserve">and </w:t>
        </w:r>
      </w:ins>
      <w:ins w:id="282" w:author="Nicholas Harp" w:date="2020-01-31T11:02:00Z">
        <w:r w:rsidR="00DE4ECC">
          <w:t xml:space="preserve">their interaction </w:t>
        </w:r>
      </w:ins>
      <w:ins w:id="283" w:author="Nicholas Harp" w:date="2020-01-28T14:29:00Z">
        <w:r w:rsidR="00051035">
          <w:t>were</w:t>
        </w:r>
      </w:ins>
      <w:ins w:id="284"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ins w:id="285" w:author="Nicholas Harp" w:date="2020-01-28T14:31:00Z">
        <w:r w:rsidR="00461D6D">
          <w:t>8</w:t>
        </w:r>
      </w:ins>
      <w:del w:id="286" w:author="Nicholas Harp" w:date="2020-01-28T14:31:00Z">
        <w:r w:rsidR="00CA5C8A" w:rsidDel="00461D6D">
          <w:delText>10</w:delText>
        </w:r>
      </w:del>
      <w:r w:rsidR="00CA5C8A">
        <w:t>.</w:t>
      </w:r>
      <w:ins w:id="287" w:author="Nicholas Harp" w:date="2020-01-28T14:31:00Z">
        <w:r w:rsidR="00461D6D">
          <w:t>6</w:t>
        </w:r>
      </w:ins>
      <w:ins w:id="288" w:author="Nicholas Harp" w:date="2020-01-31T11:02:00Z">
        <w:r w:rsidR="00DE4ECC">
          <w:t>2</w:t>
        </w:r>
      </w:ins>
      <w:del w:id="289" w:author="Nicholas Harp" w:date="2020-01-28T14:31:00Z">
        <w:r w:rsidR="00CA5C8A" w:rsidDel="00461D6D">
          <w:delText>34</w:delText>
        </w:r>
      </w:del>
      <w:r w:rsidR="00CA5C8A">
        <w:t xml:space="preserve">, S.E. = </w:t>
      </w:r>
      <w:ins w:id="290" w:author="Nicholas Harp" w:date="2020-01-28T14:32:00Z">
        <w:r w:rsidR="00461D6D">
          <w:t>2.4</w:t>
        </w:r>
      </w:ins>
      <w:ins w:id="291" w:author="Nicholas Harp" w:date="2020-01-31T11:02:00Z">
        <w:r w:rsidR="00DE4ECC">
          <w:t>6</w:t>
        </w:r>
      </w:ins>
      <w:del w:id="292" w:author="Nicholas Harp" w:date="2020-01-28T14:32:00Z">
        <w:r w:rsidR="00CA5C8A" w:rsidDel="00461D6D">
          <w:delText xml:space="preserve">, r.S.E. = </w:delText>
        </w:r>
      </w:del>
      <w:r w:rsidR="00CA5C8A">
        <w:t xml:space="preserve">, </w:t>
      </w:r>
      <w:r w:rsidR="00CA5C8A" w:rsidRPr="00946C93">
        <w:rPr>
          <w:i/>
          <w:iCs/>
        </w:rPr>
        <w:t>t</w:t>
      </w:r>
      <w:r w:rsidR="00CA5C8A">
        <w:t>(14</w:t>
      </w:r>
      <w:ins w:id="293" w:author="Nicholas Harp" w:date="2020-01-28T14:32:00Z">
        <w:r w:rsidR="00461D6D">
          <w:t>7</w:t>
        </w:r>
      </w:ins>
      <w:del w:id="294" w:author="Nicholas Harp" w:date="2020-01-28T14:32:00Z">
        <w:r w:rsidR="00CA5C8A" w:rsidDel="00461D6D">
          <w:delText>9</w:delText>
        </w:r>
      </w:del>
      <w:r w:rsidR="00CA5C8A">
        <w:t xml:space="preserve">) = </w:t>
      </w:r>
      <w:ins w:id="295" w:author="Nicholas Harp" w:date="2020-01-28T14:32:00Z">
        <w:r w:rsidR="00461D6D">
          <w:t>3</w:t>
        </w:r>
      </w:ins>
      <w:del w:id="296" w:author="Nicholas Harp" w:date="2020-01-28T14:32:00Z">
        <w:r w:rsidR="00CA5C8A" w:rsidDel="00461D6D">
          <w:delText>5</w:delText>
        </w:r>
      </w:del>
      <w:r w:rsidR="00CA5C8A">
        <w:t>.</w:t>
      </w:r>
      <w:ins w:id="297" w:author="Nicholas Harp" w:date="2020-01-28T14:32:00Z">
        <w:r w:rsidR="00461D6D">
          <w:t>5</w:t>
        </w:r>
      </w:ins>
      <w:ins w:id="298" w:author="Nicholas Harp" w:date="2020-01-31T11:02:00Z">
        <w:r w:rsidR="00DE4ECC">
          <w:t>1</w:t>
        </w:r>
      </w:ins>
      <w:del w:id="299" w:author="Nicholas Harp" w:date="2020-01-28T14:32:00Z">
        <w:r w:rsidR="00CA5C8A" w:rsidDel="00461D6D">
          <w:delText>96</w:delText>
        </w:r>
      </w:del>
      <w:r w:rsidR="00CA5C8A">
        <w:t xml:space="preserve">, p &lt; .001), such that the </w:t>
      </w:r>
      <w:commentRangeStart w:id="300"/>
      <w:r w:rsidR="00CA5C8A">
        <w:t xml:space="preserve">emotional load ratings </w:t>
      </w:r>
      <w:commentRangeEnd w:id="300"/>
      <w:r w:rsidR="00C56AFB">
        <w:rPr>
          <w:rStyle w:val="CommentReference"/>
          <w:rFonts w:asciiTheme="minorHAnsi" w:hAnsiTheme="minorHAnsi"/>
        </w:rPr>
        <w:commentReference w:id="300"/>
      </w:r>
      <w:r w:rsidR="00CA5C8A">
        <w:t xml:space="preserve">were </w:t>
      </w:r>
      <w:del w:id="301" w:author="Nicholas Harp" w:date="2020-01-30T09:01:00Z">
        <w:r w:rsidR="00CA5C8A" w:rsidDel="00AE5840">
          <w:delText xml:space="preserve">predicted to be </w:delText>
        </w:r>
      </w:del>
      <w:r w:rsidR="00CA5C8A">
        <w:t>more negative than the non-emotional load ratings.</w:t>
      </w:r>
      <w:ins w:id="302" w:author="Nicholas Harp" w:date="2020-01-28T14:34:00Z">
        <w:r w:rsidR="00584485" w:rsidRPr="00584485">
          <w:t xml:space="preserve"> </w:t>
        </w:r>
        <w:r w:rsidR="00584485">
          <w:t>The effect of load did not significantly contribute to the model (</w:t>
        </w:r>
      </w:ins>
      <w:ins w:id="303" w:author="Nicholas Harp" w:date="2020-01-28T14:36:00Z">
        <w:r w:rsidR="00277A19">
          <w:t>ß</w:t>
        </w:r>
        <w:r w:rsidR="00277A19">
          <w:rPr>
            <w:vertAlign w:val="subscript"/>
          </w:rPr>
          <w:t xml:space="preserve">20 </w:t>
        </w:r>
        <w:r w:rsidR="00277A19">
          <w:t>= -.1</w:t>
        </w:r>
      </w:ins>
      <w:ins w:id="304" w:author="Nicholas Harp" w:date="2020-01-31T11:02:00Z">
        <w:r w:rsidR="00DE4ECC">
          <w:t>8</w:t>
        </w:r>
      </w:ins>
      <w:ins w:id="305" w:author="Nicholas Harp" w:date="2020-01-28T14:36:00Z">
        <w:r w:rsidR="00277A19">
          <w:t xml:space="preserve">, </w:t>
        </w:r>
      </w:ins>
      <w:proofErr w:type="gramStart"/>
      <w:ins w:id="306" w:author="Nicholas Harp" w:date="2020-01-28T14:34:00Z">
        <w:r w:rsidR="00584485">
          <w:rPr>
            <w:i/>
            <w:iCs/>
          </w:rPr>
          <w:t>t</w:t>
        </w:r>
        <w:r w:rsidR="00584485">
          <w:t>(</w:t>
        </w:r>
        <w:proofErr w:type="gramEnd"/>
        <w:r w:rsidR="00584485">
          <w:t xml:space="preserve">147) = </w:t>
        </w:r>
      </w:ins>
      <w:ins w:id="307" w:author="Nicholas Harp" w:date="2020-01-28T14:35:00Z">
        <w:r w:rsidR="00584485">
          <w:t>-.</w:t>
        </w:r>
      </w:ins>
      <w:ins w:id="308" w:author="Nicholas Harp" w:date="2020-01-28T14:36:00Z">
        <w:r w:rsidR="00277A19">
          <w:t>0</w:t>
        </w:r>
      </w:ins>
      <w:ins w:id="309" w:author="Nicholas Harp" w:date="2020-01-28T14:35:00Z">
        <w:r w:rsidR="00584485">
          <w:t>7</w:t>
        </w:r>
      </w:ins>
      <w:ins w:id="310" w:author="Nicholas Harp" w:date="2020-01-28T14:34:00Z">
        <w:r w:rsidR="00584485">
          <w:t>, S.E.</w:t>
        </w:r>
      </w:ins>
      <w:ins w:id="311" w:author="Nicholas Harp" w:date="2020-01-28T14:35:00Z">
        <w:r w:rsidR="00584485">
          <w:t xml:space="preserve"> = 2.4</w:t>
        </w:r>
      </w:ins>
      <w:ins w:id="312" w:author="Nicholas Harp" w:date="2020-01-31T11:02:00Z">
        <w:r w:rsidR="00DE4ECC">
          <w:t>6</w:t>
        </w:r>
      </w:ins>
      <w:ins w:id="313" w:author="Nicholas Harp" w:date="2020-01-28T14:34:00Z">
        <w:r w:rsidR="00584485">
          <w:t>, p = .</w:t>
        </w:r>
      </w:ins>
      <w:ins w:id="314" w:author="Nicholas Harp" w:date="2020-01-28T14:36:00Z">
        <w:r w:rsidR="00277A19">
          <w:t>943</w:t>
        </w:r>
      </w:ins>
      <w:ins w:id="315" w:author="Nicholas Harp" w:date="2020-01-28T14:34:00Z">
        <w:r w:rsidR="00584485">
          <w:t>).</w:t>
        </w:r>
      </w:ins>
      <w:r w:rsidR="00CA5C8A">
        <w:t xml:space="preserve"> </w:t>
      </w:r>
      <w:ins w:id="316" w:author="Nicholas Harp" w:date="2020-01-28T14:35:00Z">
        <w:r w:rsidR="00584485">
          <w:t>Additionally, the interaction of the conditions was also non-significant (</w:t>
        </w:r>
      </w:ins>
      <w:ins w:id="317" w:author="Nicholas Harp" w:date="2020-01-28T14:36:00Z">
        <w:r w:rsidR="00E2490D">
          <w:t>ß</w:t>
        </w:r>
      </w:ins>
      <w:ins w:id="318" w:author="Nicholas Harp" w:date="2020-01-28T14:37:00Z">
        <w:r w:rsidR="00E2490D">
          <w:rPr>
            <w:vertAlign w:val="subscript"/>
          </w:rPr>
          <w:t>3</w:t>
        </w:r>
      </w:ins>
      <w:ins w:id="319" w:author="Nicholas Harp" w:date="2020-01-28T14:36:00Z">
        <w:r w:rsidR="00E2490D">
          <w:rPr>
            <w:vertAlign w:val="subscript"/>
          </w:rPr>
          <w:t>0</w:t>
        </w:r>
      </w:ins>
      <w:ins w:id="320" w:author="Nicholas Harp" w:date="2020-01-28T14:37:00Z">
        <w:r w:rsidR="00E2490D">
          <w:rPr>
            <w:vertAlign w:val="subscript"/>
          </w:rPr>
          <w:t xml:space="preserve"> </w:t>
        </w:r>
        <w:r w:rsidR="00E2490D">
          <w:t>= 3.4</w:t>
        </w:r>
      </w:ins>
      <w:ins w:id="321" w:author="Nicholas Harp" w:date="2020-01-31T11:02:00Z">
        <w:r w:rsidR="00DE4ECC">
          <w:t>5</w:t>
        </w:r>
      </w:ins>
      <w:ins w:id="322" w:author="Nicholas Harp" w:date="2020-01-28T14:37:00Z">
        <w:r w:rsidR="00E2490D">
          <w:t>,</w:t>
        </w:r>
        <w:r w:rsidR="00E2490D">
          <w:rPr>
            <w:vertAlign w:val="subscript"/>
          </w:rPr>
          <w:t xml:space="preserve"> </w:t>
        </w:r>
      </w:ins>
      <w:proofErr w:type="gramStart"/>
      <w:ins w:id="323" w:author="Nicholas Harp" w:date="2020-01-28T14:35:00Z">
        <w:r w:rsidR="00584485">
          <w:rPr>
            <w:i/>
            <w:iCs/>
          </w:rPr>
          <w:t>t</w:t>
        </w:r>
        <w:r w:rsidR="00584485">
          <w:t>(</w:t>
        </w:r>
        <w:proofErr w:type="gramEnd"/>
        <w:r w:rsidR="00584485">
          <w:t xml:space="preserve">147) = .99, S.E. = </w:t>
        </w:r>
      </w:ins>
      <w:ins w:id="324" w:author="Nicholas Harp" w:date="2020-01-28T14:37:00Z">
        <w:r w:rsidR="00E2490D">
          <w:t>3.4</w:t>
        </w:r>
      </w:ins>
      <w:ins w:id="325" w:author="Nicholas Harp" w:date="2020-01-31T11:02:00Z">
        <w:r w:rsidR="00DE4ECC">
          <w:t>8</w:t>
        </w:r>
      </w:ins>
      <w:ins w:id="326" w:author="Nicholas Harp" w:date="2020-01-28T14:35:00Z">
        <w:r w:rsidR="00584485">
          <w:t xml:space="preserve">, p = .323). </w:t>
        </w:r>
      </w:ins>
      <w:r w:rsidR="00CA5C8A">
        <w:t>Nested model comparison</w:t>
      </w:r>
      <w:ins w:id="327" w:author="Nicholas Harp" w:date="2020-01-28T14:32:00Z">
        <w:r w:rsidR="00461D6D">
          <w:t>s</w:t>
        </w:r>
      </w:ins>
      <w:r w:rsidR="00CA5C8A">
        <w:t xml:space="preserve"> </w:t>
      </w:r>
      <w:del w:id="328"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329" w:author="Nicholas Harp" w:date="2020-01-28T14:33:00Z">
        <w:r w:rsidR="00461D6D">
          <w:t>demonstrated that</w:t>
        </w:r>
      </w:ins>
      <w:ins w:id="330" w:author="Nicholas Harp" w:date="2020-01-28T14:32:00Z">
        <w:r w:rsidR="00461D6D">
          <w:t xml:space="preserve"> </w:t>
        </w:r>
      </w:ins>
      <w:r w:rsidR="00CA5C8A">
        <w:t>the addition of a random effect to the content type</w:t>
      </w:r>
      <w:ins w:id="331" w:author="Nicholas Harp" w:date="2020-01-28T14:33:00Z">
        <w:r w:rsidR="00461D6D">
          <w:t xml:space="preserve"> and load</w:t>
        </w:r>
      </w:ins>
      <w:r w:rsidR="00CA5C8A">
        <w:t xml:space="preserve"> slope</w:t>
      </w:r>
      <w:ins w:id="332" w:author="Nicholas Harp" w:date="2020-01-28T14:33:00Z">
        <w:r w:rsidR="00461D6D">
          <w:t>s</w:t>
        </w:r>
      </w:ins>
      <w:r w:rsidR="00CA5C8A">
        <w:t xml:space="preserve"> </w:t>
      </w:r>
      <w:del w:id="333" w:author="Nicholas Harp" w:date="2020-01-28T14:33:00Z">
        <w:r w:rsidR="00CA5C8A" w:rsidDel="00461D6D">
          <w:delText xml:space="preserve">was </w:delText>
        </w:r>
      </w:del>
      <w:ins w:id="334" w:author="Nicholas Harp" w:date="2020-01-28T14:33:00Z">
        <w:r w:rsidR="00461D6D">
          <w:t xml:space="preserve">did </w:t>
        </w:r>
      </w:ins>
      <w:r w:rsidR="00CA5C8A">
        <w:t xml:space="preserve">not </w:t>
      </w:r>
      <w:del w:id="335" w:author="Nicholas Harp" w:date="2020-01-28T14:33:00Z">
        <w:r w:rsidR="00CA5C8A" w:rsidDel="00461D6D">
          <w:delText xml:space="preserve">supported </w:delText>
        </w:r>
      </w:del>
      <w:ins w:id="336" w:author="Nicholas Harp" w:date="2020-01-28T14:33:00Z">
        <w:r w:rsidR="00461D6D">
          <w:t xml:space="preserve">improve model fit </w:t>
        </w:r>
      </w:ins>
      <w:r w:rsidR="00CA5C8A">
        <w:t>(</w:t>
      </w:r>
      <w:del w:id="337"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338" w:author="Nicholas Harp" w:date="2020-01-28T14:34:00Z">
        <w:r w:rsidR="00461D6D">
          <w:t>both</w:t>
        </w:r>
      </w:ins>
      <w:r w:rsidR="00CA5C8A">
        <w:t xml:space="preserve"> p</w:t>
      </w:r>
      <w:ins w:id="339" w:author="Nicholas Harp" w:date="2020-01-28T14:34:00Z">
        <w:r w:rsidR="00461D6D">
          <w:t>’s</w:t>
        </w:r>
      </w:ins>
      <w:r w:rsidR="00CA5C8A">
        <w:t xml:space="preserve"> </w:t>
      </w:r>
      <w:ins w:id="340" w:author="Nicholas Harp" w:date="2020-01-28T14:34:00Z">
        <w:r w:rsidR="00461D6D">
          <w:t>&gt;</w:t>
        </w:r>
      </w:ins>
      <w:del w:id="341" w:author="Nicholas Harp" w:date="2020-01-28T14:34:00Z">
        <w:r w:rsidR="00CA5C8A" w:rsidDel="00461D6D">
          <w:delText>=</w:delText>
        </w:r>
      </w:del>
      <w:r w:rsidR="00CA5C8A">
        <w:t xml:space="preserve"> .4</w:t>
      </w:r>
      <w:ins w:id="342" w:author="Nicholas Harp" w:date="2020-01-28T14:34:00Z">
        <w:r w:rsidR="00461D6D">
          <w:t>00</w:t>
        </w:r>
      </w:ins>
      <w:del w:id="343" w:author="Nicholas Harp" w:date="2020-01-28T14:34:00Z">
        <w:r w:rsidR="00CA5C8A" w:rsidDel="00461D6D">
          <w:delText>42</w:delText>
        </w:r>
      </w:del>
      <w:r w:rsidR="00CA5C8A">
        <w:t>).</w:t>
      </w:r>
      <w:del w:id="344" w:author="Nicholas Harp" w:date="2020-01-28T14:34:00Z">
        <w:r w:rsidR="00CA5C8A" w:rsidDel="00584485">
          <w:delText xml:space="preserve"> An effect of load (i.e., low vs. high) was next added to the model uncentered at level one.</w:delText>
        </w:r>
      </w:del>
      <w:r w:rsidR="00CA5C8A">
        <w:t xml:space="preserve"> </w:t>
      </w:r>
      <w:ins w:id="345" w:author="Nicholas Harp" w:date="2020-01-28T14:37:00Z">
        <w:r w:rsidR="00A47DE8">
          <w:t>Al</w:t>
        </w:r>
      </w:ins>
      <w:ins w:id="346" w:author="Nicholas Harp" w:date="2020-01-28T14:38:00Z">
        <w:r w:rsidR="00A47DE8">
          <w:t xml:space="preserve">together, </w:t>
        </w:r>
      </w:ins>
      <w:del w:id="347"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348" w:author="Nicholas Harp" w:date="2020-01-27T15:34:00Z">
        <w:r w:rsidR="00CA5C8A" w:rsidDel="00E34F3C">
          <w:delText>, and n</w:delText>
        </w:r>
      </w:del>
      <w:del w:id="349" w:author="Nicholas Harp" w:date="2020-01-28T14:34:00Z">
        <w:r w:rsidR="00CA5C8A" w:rsidDel="00584485">
          <w:delText xml:space="preserve">ested model comparisons favored the model without an effect of </w:delText>
        </w:r>
      </w:del>
      <w:del w:id="350"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351" w:author="Nicholas Harp" w:date="2020-01-27T15:29:00Z">
        <w:r w:rsidR="004379CF" w:rsidDel="00CA5C8A">
          <w:delText xml:space="preserve"> </w:delText>
        </w:r>
      </w:del>
      <w:del w:id="352" w:author="Nicholas Harp" w:date="2020-01-28T14:37:00Z">
        <w:r w:rsidR="004379CF" w:rsidDel="00A47DE8">
          <w:delText>As such, load was left out of the model</w:delText>
        </w:r>
      </w:del>
      <w:moveToRangeStart w:id="353" w:author="Nicholas Harp" w:date="2020-01-27T15:43:00Z" w:name="move31032240"/>
      <w:moveTo w:id="354" w:author="Nicholas Harp" w:date="2020-01-27T15:43:00Z">
        <w:del w:id="355" w:author="Nicholas Harp" w:date="2020-01-27T15:43:00Z">
          <w:r w:rsidR="00461B2D" w:rsidDel="00461B2D">
            <w:delText>T</w:delText>
          </w:r>
        </w:del>
        <w:del w:id="356" w:author="Nicholas Harp" w:date="2020-01-28T14:37:00Z">
          <w:r w:rsidR="00461B2D" w:rsidDel="00A47DE8">
            <w:delText xml:space="preserve">he final model </w:delText>
          </w:r>
        </w:del>
        <w:del w:id="357" w:author="Nicholas Harp" w:date="2020-01-27T15:43:00Z">
          <w:r w:rsidR="00461B2D" w:rsidDel="00461B2D">
            <w:delText>consisted</w:delText>
          </w:r>
        </w:del>
        <w:del w:id="358" w:author="Nicholas Harp" w:date="2020-01-28T14:37:00Z">
          <w:r w:rsidR="00461B2D" w:rsidDel="00A47DE8">
            <w:delText xml:space="preserve"> of a fixed effect for load type and random intercepts. </w:delText>
          </w:r>
        </w:del>
      </w:moveTo>
    </w:p>
    <w:moveToRangeEnd w:id="353"/>
    <w:p w14:paraId="115743B2" w14:textId="12E8FB50" w:rsidR="00CB52D2" w:rsidRDefault="004379CF" w:rsidP="000D126D">
      <w:pPr>
        <w:pStyle w:val="FirstParagraph"/>
      </w:pPr>
      <w:del w:id="359" w:author="Nicholas Harp" w:date="2020-01-27T15:43:00Z">
        <w:r w:rsidDel="00461B2D">
          <w:delText xml:space="preserve"> </w:delText>
        </w:r>
        <w:r w:rsidR="002A175A" w:rsidDel="00461B2D">
          <w:delText xml:space="preserve">and </w:delText>
        </w:r>
      </w:del>
      <w:ins w:id="360" w:author="Nicholas Harp" w:date="2020-01-28T14:38:00Z">
        <w:r w:rsidR="00A47DE8">
          <w:t>t</w:t>
        </w:r>
      </w:ins>
      <w:del w:id="361" w:author="Nicholas Harp" w:date="2020-01-27T15:43:00Z">
        <w:r w:rsidR="002A175A" w:rsidDel="00461B2D">
          <w:delText>t</w:delText>
        </w:r>
      </w:del>
      <w:r w:rsidR="002A175A">
        <w:t>hese results suggest that load did not differentially affect ratings</w:t>
      </w:r>
      <w:ins w:id="362" w:author="Nicholas Harp" w:date="2020-01-27T15:43:00Z">
        <w:r w:rsidR="00461B2D">
          <w:t xml:space="preserve">, but that </w:t>
        </w:r>
        <w:commentRangeStart w:id="363"/>
        <w:r w:rsidR="00461B2D">
          <w:t>content type did affect ratings</w:t>
        </w:r>
      </w:ins>
      <w:commentRangeEnd w:id="363"/>
      <w:r w:rsidR="00C56AFB">
        <w:rPr>
          <w:rStyle w:val="CommentReference"/>
          <w:rFonts w:asciiTheme="minorHAnsi" w:hAnsiTheme="minorHAnsi"/>
        </w:rPr>
        <w:commentReference w:id="363"/>
      </w:r>
      <w:r w:rsidR="002A175A">
        <w:t>.</w:t>
      </w:r>
      <w:del w:id="364" w:author="Nicholas Harp" w:date="2020-01-27T15:35:00Z">
        <w:r w:rsidR="002A175A" w:rsidDel="000F1230">
          <w:delText xml:space="preserve"> </w:delText>
        </w:r>
      </w:del>
      <w:ins w:id="365" w:author="Nicholas Harp" w:date="2020-01-27T15:33:00Z">
        <w:r w:rsidR="00E34F3C">
          <w:t xml:space="preserve"> </w:t>
        </w:r>
      </w:ins>
      <w:moveFromRangeStart w:id="366" w:author="Nicholas Harp" w:date="2020-01-27T15:43:00Z" w:name="move31032240"/>
      <w:moveFrom w:id="367" w:author="Nicholas Harp" w:date="2020-01-27T15:43:00Z">
        <w:r w:rsidR="002A175A" w:rsidDel="00461B2D">
          <w:t>T</w:t>
        </w:r>
        <w:r w:rsidDel="00461B2D">
          <w:t xml:space="preserve">he final model consisted of a fixed effect for load type and random intercepts. </w:t>
        </w:r>
      </w:moveFrom>
      <w:moveFromRangeEnd w:id="366"/>
    </w:p>
    <w:p w14:paraId="5E31E562" w14:textId="1F815B7A" w:rsidR="00BD3DC6" w:rsidRPr="00946C93" w:rsidRDefault="00C52E47" w:rsidP="00BD3DC6">
      <w:pPr>
        <w:pStyle w:val="FirstParagraph"/>
        <w:ind w:firstLine="0"/>
        <w:jc w:val="both"/>
      </w:pPr>
      <w:ins w:id="368" w:author="Nicholas Harp" w:date="2020-01-27T15:47:00Z">
        <w:r>
          <w:rPr>
            <w:b/>
            <w:bCs/>
          </w:rPr>
          <w:t xml:space="preserve">Mixed </w:t>
        </w:r>
      </w:ins>
      <w:del w:id="369" w:author="Nicholas Harp" w:date="2020-01-27T15:47:00Z">
        <w:r w:rsidR="00BD3DC6" w:rsidRPr="00DE0FF0" w:rsidDel="00C52E47">
          <w:rPr>
            <w:b/>
            <w:bCs/>
          </w:rPr>
          <w:delText xml:space="preserve">Level-1 </w:delText>
        </w:r>
      </w:del>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ins w:id="370" w:author="Nicholas Harp" w:date="2020-01-27T15:46:00Z">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ins>
      <w:del w:id="371" w:author="Nicholas Harp" w:date="2020-01-27T15:46:00Z">
        <w:r w:rsidR="00BD3DC6" w:rsidRPr="00946C93" w:rsidDel="00C52E47">
          <w:delText>π</w:delText>
        </w:r>
        <w:r w:rsidR="00BD3DC6" w:rsidRPr="00946C93" w:rsidDel="00C52E47">
          <w:rPr>
            <w:vertAlign w:val="subscript"/>
          </w:rPr>
          <w:delText>0i</w:delText>
        </w:r>
        <w:r w:rsidR="00BD3DC6" w:rsidRPr="00946C93" w:rsidDel="00C52E47">
          <w:delText xml:space="preserve"> </w:delText>
        </w:r>
      </w:del>
      <w:r w:rsidR="00BD3DC6" w:rsidRPr="00946C93">
        <w:t xml:space="preserve">+ </w:t>
      </w:r>
      <w:ins w:id="372" w:author="Nicholas Harp" w:date="2020-01-27T15:47:00Z">
        <w:r w:rsidRPr="00946C93">
          <w:t>β</w:t>
        </w:r>
        <w:r w:rsidRPr="00946C93">
          <w:rPr>
            <w:vertAlign w:val="subscript"/>
          </w:rPr>
          <w:t>10</w:t>
        </w:r>
      </w:ins>
      <w:del w:id="373" w:author="Nicholas Harp" w:date="2020-01-27T15:47:00Z">
        <w:r w:rsidR="00BD3DC6" w:rsidRPr="00946C93" w:rsidDel="00C52E47">
          <w:delText>π</w:delText>
        </w:r>
        <w:r w:rsidR="00BD3DC6" w:rsidRPr="00946C93" w:rsidDel="00C52E47">
          <w:rPr>
            <w:vertAlign w:val="subscript"/>
          </w:rPr>
          <w:delText>1i</w:delText>
        </w:r>
      </w:del>
      <w:r w:rsidR="00BD3DC6" w:rsidRPr="00946C93">
        <w:t>*(</w:t>
      </w:r>
      <w:del w:id="374" w:author="Nicholas Harp" w:date="2020-01-28T14:30:00Z">
        <w:r w:rsidR="00BD3DC6" w:rsidRPr="00946C93" w:rsidDel="00423EB3">
          <w:delText xml:space="preserve">Load </w:delText>
        </w:r>
      </w:del>
      <w:ins w:id="375" w:author="Nicholas Harp" w:date="2020-01-28T14:30:00Z">
        <w:r w:rsidR="00423EB3">
          <w:t>Content</w:t>
        </w:r>
        <w:r w:rsidR="00423EB3" w:rsidRPr="00946C93">
          <w:t xml:space="preserve"> </w:t>
        </w:r>
      </w:ins>
      <w:proofErr w:type="spellStart"/>
      <w:proofErr w:type="gramStart"/>
      <w:r w:rsidR="00BD3DC6" w:rsidRPr="00946C93">
        <w:t>Type</w:t>
      </w:r>
      <w:r w:rsidR="00BD3DC6" w:rsidRPr="00946C93">
        <w:rPr>
          <w:vertAlign w:val="subscript"/>
        </w:rPr>
        <w:t>ti</w:t>
      </w:r>
      <w:proofErr w:type="spellEnd"/>
      <w:r w:rsidR="00BD3DC6" w:rsidRPr="00946C93">
        <w:t xml:space="preserve">) </w:t>
      </w:r>
      <w:ins w:id="376" w:author="Nicholas Harp" w:date="2020-01-28T14:30:00Z">
        <w:r w:rsidR="00423EB3">
          <w:t xml:space="preserve"> +</w:t>
        </w:r>
        <w:proofErr w:type="gramEnd"/>
        <w:r w:rsidR="00423EB3">
          <w:t xml:space="preserve"> </w:t>
        </w:r>
        <w:r w:rsidR="00423EB3" w:rsidRPr="00946C93">
          <w:t>β</w:t>
        </w:r>
      </w:ins>
      <w:ins w:id="377" w:author="Nicholas Harp" w:date="2020-01-31T11:02:00Z">
        <w:r w:rsidR="00DE4ECC">
          <w:rPr>
            <w:vertAlign w:val="subscript"/>
          </w:rPr>
          <w:t>2</w:t>
        </w:r>
      </w:ins>
      <w:ins w:id="378" w:author="Nicholas Harp" w:date="2020-01-28T14:30:00Z">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ins>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379" w:author="Nicholas Harp" w:date="2020-01-27T15:47:00Z"/>
        </w:rPr>
      </w:pPr>
      <w:ins w:id="380"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381"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382" w:author="Nicholas Harp" w:date="2020-02-05T09:01:00Z">
        <w:r w:rsidRPr="00DC7AFD">
          <w:rPr>
            <w:b/>
            <w:bCs/>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383"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384" w:author="Nicholas Harp" w:date="2020-01-27T15:47:00Z"/>
        </w:rPr>
      </w:pPr>
      <w:del w:id="385"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386"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387"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715B3E57" w:rsidR="00741A67" w:rsidRDefault="00741A67" w:rsidP="00F80A18">
      <w:pPr>
        <w:pStyle w:val="BodyText"/>
        <w:ind w:firstLine="0"/>
        <w:rPr>
          <w:ins w:id="388" w:author="Nicholas Harp" w:date="2020-01-15T13:36:00Z"/>
          <w:b/>
          <w:bCs/>
        </w:rPr>
      </w:pPr>
      <w:commentRangeStart w:id="389"/>
      <w:r>
        <w:rPr>
          <w:b/>
          <w:bCs/>
        </w:rPr>
        <w:t xml:space="preserve">Figure </w:t>
      </w:r>
      <w:commentRangeEnd w:id="389"/>
      <w:r w:rsidR="00C56AFB">
        <w:rPr>
          <w:rStyle w:val="CommentReference"/>
          <w:rFonts w:asciiTheme="minorHAnsi" w:hAnsiTheme="minorHAnsi"/>
        </w:rPr>
        <w:commentReference w:id="389"/>
      </w:r>
      <w:r>
        <w:rPr>
          <w:b/>
          <w:bCs/>
        </w:rPr>
        <w:t>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390" w:author="Nicholas Harp" w:date="2020-01-30T13:49:00Z">
        <w:r w:rsidR="004E54DF">
          <w:rPr>
            <w:b/>
            <w:bCs/>
          </w:rPr>
          <w:t>Error bars represent the standard error of the mean.</w:t>
        </w:r>
      </w:ins>
    </w:p>
    <w:p w14:paraId="7E14653D" w14:textId="1132BDB8" w:rsidR="00083DD4" w:rsidRPr="00083DD4" w:rsidRDefault="00083DD4" w:rsidP="00F80A18">
      <w:pPr>
        <w:pStyle w:val="BodyText"/>
        <w:ind w:firstLine="0"/>
        <w:rPr>
          <w:b/>
          <w:bCs/>
        </w:rPr>
      </w:pPr>
      <w:ins w:id="391" w:author="Nicholas Harp" w:date="2020-01-15T13:36:00Z">
        <w:r>
          <w:rPr>
            <w:b/>
            <w:bCs/>
          </w:rPr>
          <w:t>Maximum deviation</w:t>
        </w:r>
      </w:ins>
    </w:p>
    <w:p w14:paraId="665622C9" w14:textId="25014340" w:rsidR="00801D0F" w:rsidRDefault="001C09FE" w:rsidP="00CB5639">
      <w:pPr>
        <w:pStyle w:val="FirstParagraph"/>
        <w:rPr>
          <w:ins w:id="392" w:author="Nicholas Harp" w:date="2020-01-28T14:09:00Z"/>
        </w:rPr>
      </w:pPr>
      <w:r>
        <w:t xml:space="preserve">Next, </w:t>
      </w:r>
      <w:ins w:id="393" w:author="Nicholas Harp" w:date="2020-01-15T13:36:00Z">
        <w:r w:rsidR="00083DD4">
          <w:t xml:space="preserve">we tested for differences in maximum deviation </w:t>
        </w:r>
      </w:ins>
      <w:ins w:id="394" w:author="Catie Brown" w:date="2020-02-04T10:16:00Z">
        <w:r w:rsidR="00C56AFB">
          <w:t xml:space="preserve">(a measure of </w:t>
        </w:r>
      </w:ins>
      <w:ins w:id="395" w:author="Catie Brown" w:date="2020-02-04T10:17:00Z">
        <w:r w:rsidR="00C56AFB">
          <w:t xml:space="preserve">response competition in </w:t>
        </w:r>
      </w:ins>
      <w:ins w:id="396" w:author="Catie Brown" w:date="2020-02-04T10:16:00Z">
        <w:r w:rsidR="00C56AFB">
          <w:t>mouse trajectory</w:t>
        </w:r>
      </w:ins>
      <w:ins w:id="397" w:author="Catie Brown" w:date="2020-02-04T10:17:00Z">
        <w:r w:rsidR="00C56AFB">
          <w:t xml:space="preserve">) </w:t>
        </w:r>
      </w:ins>
      <w:ins w:id="398" w:author="Nicholas Harp" w:date="2020-01-15T13:36:00Z">
        <w:r w:rsidR="00083DD4">
          <w:t xml:space="preserve">across the </w:t>
        </w:r>
      </w:ins>
      <w:ins w:id="399" w:author="Nicholas Harp" w:date="2020-01-15T13:37:00Z">
        <w:r w:rsidR="00083DD4">
          <w:t>working memory conditions, as well as by subjective rating (i.e., positive and negative ratings</w:t>
        </w:r>
      </w:ins>
      <w:ins w:id="400" w:author="Catie Brown" w:date="2020-02-04T10:23:00Z">
        <w:r w:rsidR="00FD6516">
          <w:t xml:space="preserve"> of surprised faces</w:t>
        </w:r>
      </w:ins>
      <w:ins w:id="401" w:author="Nicholas Harp" w:date="2020-01-15T13:37:00Z">
        <w:r w:rsidR="00083DD4">
          <w:t>)</w:t>
        </w:r>
      </w:ins>
      <w:ins w:id="402" w:author="Nicholas Harp" w:date="2020-01-15T13:36:00Z">
        <w:r w:rsidR="00083DD4">
          <w:t xml:space="preserve">. First, </w:t>
        </w:r>
      </w:ins>
      <w:r>
        <w:t>a</w:t>
      </w:r>
      <w:r w:rsidR="00946C93">
        <w:t xml:space="preserve"> random</w:t>
      </w:r>
      <w:r>
        <w:t xml:space="preserve"> intercept-only model was tested </w:t>
      </w:r>
      <w:r>
        <w:lastRenderedPageBreak/>
        <w:t>for absolute maximum deviation</w:t>
      </w:r>
      <w:r w:rsidR="00946C93">
        <w:t xml:space="preserve"> of mouse trajectories</w:t>
      </w:r>
      <w:ins w:id="403" w:author="Nicholas Harp" w:date="2020-01-27T17:45:00Z">
        <w:r w:rsidR="00B3642F">
          <w:t>, and a likelihood ratio test</w:t>
        </w:r>
      </w:ins>
      <w:ins w:id="404" w:author="Nicholas Harp" w:date="2020-01-27T17:46:00Z">
        <w:r w:rsidR="00B3642F">
          <w:t xml:space="preserve"> </w:t>
        </w:r>
      </w:ins>
      <w:del w:id="405" w:author="Nicholas Harp" w:date="2020-01-27T17:45:00Z">
        <w:r w:rsidDel="00B3642F">
          <w:delText xml:space="preserve">. The results </w:delText>
        </w:r>
      </w:del>
      <w:r>
        <w:t>support</w:t>
      </w:r>
      <w:r w:rsidR="00946C93">
        <w:t>ed</w:t>
      </w:r>
      <w:r>
        <w:t xml:space="preserve"> th</w:t>
      </w:r>
      <w:ins w:id="406" w:author="Nicholas Harp" w:date="2020-01-27T17:46:00Z">
        <w:r w:rsidR="00B3642F">
          <w:t>is</w:t>
        </w:r>
      </w:ins>
      <w:del w:id="407"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408" w:author="Nicholas Harp" w:date="2020-01-27T17:45:00Z">
        <w:r w:rsidRPr="00CB5639" w:rsidDel="00B3642F">
          <w:rPr>
            <w:i/>
            <w:iCs/>
          </w:rPr>
          <w:delText xml:space="preserve">X </w:delText>
        </w:r>
        <w:r w:rsidRPr="00480CB2" w:rsidDel="00B3642F">
          <w:rPr>
            <w:vertAlign w:val="superscript"/>
          </w:rPr>
          <w:delText>2</w:delText>
        </w:r>
        <w:r w:rsidRPr="00480CB2" w:rsidDel="00B3642F">
          <w:delText>(</w:delText>
        </w:r>
        <w:r w:rsidR="00290069" w:rsidRPr="00480CB2" w:rsidDel="00B3642F">
          <w:delText>49</w:delText>
        </w:r>
        <w:r w:rsidRPr="00480CB2" w:rsidDel="00B3642F">
          <w:delText>)</w:delText>
        </w:r>
        <w:r w:rsidRPr="001A6B64" w:rsidDel="00B3642F">
          <w:rPr>
            <w:i/>
            <w:iCs/>
          </w:rPr>
          <w:delText xml:space="preserve"> </w:delText>
        </w:r>
        <w:r w:rsidRPr="001A6B64" w:rsidDel="00B3642F">
          <w:delText xml:space="preserve">= </w:delText>
        </w:r>
        <w:r w:rsidR="00F9524C" w:rsidRPr="00F32FBF" w:rsidDel="00B3642F">
          <w:delText>167.85</w:delText>
        </w:r>
        <w:r w:rsidRPr="008A6408" w:rsidDel="00B3642F">
          <w:delText xml:space="preserve">, </w:delText>
        </w:r>
      </w:del>
      <w:r w:rsidRPr="00D22831">
        <w:t>p &lt; .001)</w:t>
      </w:r>
      <w:ins w:id="409" w:author="Nicholas Harp" w:date="2020-01-27T17:46:00Z">
        <w:r w:rsidR="00B3642F" w:rsidRPr="00A06813">
          <w:t>. This</w:t>
        </w:r>
      </w:ins>
      <w:del w:id="410" w:author="Nicholas Harp" w:date="2020-01-27T17:46:00Z">
        <w:r w:rsidR="00946C93" w:rsidRPr="00A06813" w:rsidDel="00B3642F">
          <w:delText>,</w:delText>
        </w:r>
      </w:del>
      <w:r w:rsidR="00946C93" w:rsidRPr="005E1C74">
        <w:t xml:space="preserve"> mean</w:t>
      </w:r>
      <w:ins w:id="411" w:author="Nicholas Harp" w:date="2020-01-27T17:46:00Z">
        <w:r w:rsidR="00B3642F" w:rsidRPr="005E1C74">
          <w:t xml:space="preserve">s </w:t>
        </w:r>
      </w:ins>
      <w:ins w:id="412" w:author="Nicholas Harp" w:date="2020-02-03T09:17:00Z">
        <w:r w:rsidR="009C1295">
          <w:t xml:space="preserve">that </w:t>
        </w:r>
      </w:ins>
      <w:del w:id="413"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414" w:author="Nicholas Harp" w:date="2020-01-15T13:45:00Z">
        <w:r w:rsidRPr="00223C9C" w:rsidDel="00801D0F">
          <w:delText xml:space="preserve"> a</w:delText>
        </w:r>
      </w:del>
      <w:r w:rsidRPr="00223C9C">
        <w:t xml:space="preserve"> fixed </w:t>
      </w:r>
      <w:del w:id="415" w:author="Nicholas Harp" w:date="2020-01-15T13:45:00Z">
        <w:r w:rsidRPr="00223C9C" w:rsidDel="00801D0F">
          <w:delText xml:space="preserve">component </w:delText>
        </w:r>
      </w:del>
      <w:ins w:id="416" w:author="Nicholas Harp" w:date="2020-01-15T13:45:00Z">
        <w:r w:rsidR="00801D0F" w:rsidRPr="00223C9C">
          <w:t xml:space="preserve">parameters </w:t>
        </w:r>
      </w:ins>
      <w:r w:rsidRPr="007F5E4E">
        <w:t xml:space="preserve">for the effect of </w:t>
      </w:r>
      <w:commentRangeStart w:id="417"/>
      <w:del w:id="418" w:author="Nicholas Harp" w:date="2020-01-16T08:59:00Z">
        <w:r w:rsidRPr="007F5E4E" w:rsidDel="000B34B6">
          <w:delText>load t</w:delText>
        </w:r>
        <w:r w:rsidRPr="00FA3C3B" w:rsidDel="000B34B6">
          <w:delText xml:space="preserve">ype </w:delText>
        </w:r>
      </w:del>
      <w:ins w:id="419" w:author="Nicholas Harp" w:date="2020-01-16T08:59:00Z">
        <w:r w:rsidR="000B34B6" w:rsidRPr="005F258F">
          <w:t xml:space="preserve">domain </w:t>
        </w:r>
      </w:ins>
      <w:commentRangeEnd w:id="417"/>
      <w:r w:rsidR="00C56AFB">
        <w:rPr>
          <w:rStyle w:val="CommentReference"/>
          <w:rFonts w:asciiTheme="minorHAnsi" w:hAnsiTheme="minorHAnsi"/>
        </w:rPr>
        <w:commentReference w:id="417"/>
      </w:r>
      <w:r w:rsidRPr="002461C5">
        <w:t>(i.e., non-emotional</w:t>
      </w:r>
      <w:r w:rsidR="00946C93" w:rsidRPr="004E54DF">
        <w:t xml:space="preserve"> vs. emotional</w:t>
      </w:r>
      <w:r w:rsidRPr="00717A6E">
        <w:t>)</w:t>
      </w:r>
      <w:ins w:id="420" w:author="Nicholas Harp" w:date="2020-01-15T13:45:00Z">
        <w:r w:rsidR="00801D0F" w:rsidRPr="00E774B0">
          <w:t>,</w:t>
        </w:r>
      </w:ins>
      <w:r w:rsidRPr="00E774B0">
        <w:t xml:space="preserve"> </w:t>
      </w:r>
      <w:del w:id="421"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422" w:author="Nicholas Harp" w:date="2020-01-15T13:45:00Z">
        <w:r w:rsidR="00801D0F" w:rsidRPr="00CB5639">
          <w:t>, rating (i.e., posi</w:t>
        </w:r>
      </w:ins>
      <w:ins w:id="423" w:author="Nicholas Harp" w:date="2020-01-15T13:46:00Z">
        <w:r w:rsidR="00801D0F" w:rsidRPr="00CB5639">
          <w:t>tive or negative</w:t>
        </w:r>
      </w:ins>
      <w:ins w:id="424" w:author="Nicholas Harp" w:date="2020-01-16T12:53:00Z">
        <w:r w:rsidR="00492EE5" w:rsidRPr="00CB5639">
          <w:t xml:space="preserve">), and their interactions </w:t>
        </w:r>
      </w:ins>
      <w:ins w:id="425" w:author="Nicholas Harp" w:date="2020-01-15T13:46:00Z">
        <w:r w:rsidR="00801D0F" w:rsidRPr="00CB5639">
          <w:t>were added to the model</w:t>
        </w:r>
      </w:ins>
      <w:ins w:id="426" w:author="Nicholas Harp" w:date="2020-01-16T17:41:00Z">
        <w:r w:rsidR="00313B09" w:rsidRPr="00CB5639">
          <w:t xml:space="preserve">. </w:t>
        </w:r>
      </w:ins>
      <w:ins w:id="427" w:author="Nicholas Harp" w:date="2020-01-15T13:48:00Z">
        <w:r w:rsidR="00801D0F" w:rsidRPr="00CB5639">
          <w:t xml:space="preserve">There were two significant interactions. The first, a Rating </w:t>
        </w:r>
        <w:commentRangeStart w:id="428"/>
        <w:r w:rsidR="00801D0F" w:rsidRPr="00CB5639">
          <w:t>x</w:t>
        </w:r>
      </w:ins>
      <w:commentRangeEnd w:id="428"/>
      <w:r w:rsidR="00FD6516">
        <w:rPr>
          <w:rStyle w:val="CommentReference"/>
          <w:rFonts w:asciiTheme="minorHAnsi" w:hAnsiTheme="minorHAnsi"/>
        </w:rPr>
        <w:commentReference w:id="428"/>
      </w:r>
      <w:ins w:id="429" w:author="Nicholas Harp" w:date="2020-01-15T13:48:00Z">
        <w:r w:rsidR="00801D0F" w:rsidRPr="00CB5639">
          <w:t xml:space="preserve"> Load interaction</w:t>
        </w:r>
      </w:ins>
      <w:ins w:id="430" w:author="Nicholas Harp" w:date="2020-01-17T10:44:00Z">
        <w:r w:rsidR="00C96C8F" w:rsidRPr="00CB5639">
          <w:t xml:space="preserve"> (</w:t>
        </w:r>
      </w:ins>
      <w:ins w:id="431" w:author="Nicholas Harp" w:date="2020-01-28T14:06:00Z">
        <w:r w:rsidR="00CB5639" w:rsidRPr="00CB5639">
          <w:t>β</w:t>
        </w:r>
        <w:r w:rsidR="00CB5639" w:rsidRPr="00CB5639">
          <w:rPr>
            <w:rPrChange w:id="432" w:author="Nicholas Harp" w:date="2020-01-28T14:12:00Z">
              <w:rPr>
                <w:highlight w:val="yellow"/>
              </w:rPr>
            </w:rPrChange>
          </w:rPr>
          <w:t xml:space="preserve"> </w:t>
        </w:r>
      </w:ins>
      <w:ins w:id="433" w:author="Nicholas Harp" w:date="2020-01-28T14:07:00Z">
        <w:r w:rsidR="00CB5639" w:rsidRPr="00CB5639">
          <w:rPr>
            <w:rPrChange w:id="434" w:author="Nicholas Harp" w:date="2020-01-28T14:12:00Z">
              <w:rPr>
                <w:highlight w:val="yellow"/>
              </w:rPr>
            </w:rPrChange>
          </w:rPr>
          <w:t>= .3</w:t>
        </w:r>
      </w:ins>
      <w:ins w:id="435" w:author="Nicholas Harp" w:date="2020-01-31T11:50:00Z">
        <w:r w:rsidR="00BF3425">
          <w:t>1</w:t>
        </w:r>
      </w:ins>
      <w:ins w:id="436" w:author="Nicholas Harp" w:date="2020-01-28T14:07:00Z">
        <w:r w:rsidR="00CB5639" w:rsidRPr="00CB5639">
          <w:rPr>
            <w:rPrChange w:id="437" w:author="Nicholas Harp" w:date="2020-01-28T14:12:00Z">
              <w:rPr>
                <w:highlight w:val="yellow"/>
              </w:rPr>
            </w:rPrChange>
          </w:rPr>
          <w:t xml:space="preserve">, </w:t>
        </w:r>
      </w:ins>
      <w:ins w:id="438" w:author="Nicholas Harp" w:date="2020-01-27T17:49:00Z">
        <w:r w:rsidR="00CA3076" w:rsidRPr="00CB5639">
          <w:rPr>
            <w:i/>
            <w:iCs/>
          </w:rPr>
          <w:t>t</w:t>
        </w:r>
        <w:r w:rsidR="00CA3076" w:rsidRPr="00CB5639">
          <w:t>(31</w:t>
        </w:r>
      </w:ins>
      <w:ins w:id="439" w:author="Nicholas Harp" w:date="2020-01-28T14:07:00Z">
        <w:r w:rsidR="00CB5639" w:rsidRPr="00CB5639">
          <w:rPr>
            <w:rPrChange w:id="440" w:author="Nicholas Harp" w:date="2020-01-28T14:12:00Z">
              <w:rPr>
                <w:highlight w:val="yellow"/>
              </w:rPr>
            </w:rPrChange>
          </w:rPr>
          <w:t>0</w:t>
        </w:r>
      </w:ins>
      <w:ins w:id="441" w:author="Nicholas Harp" w:date="2020-01-27T17:49:00Z">
        <w:r w:rsidR="00CA3076" w:rsidRPr="00CB5639">
          <w:t>) = 3.2</w:t>
        </w:r>
      </w:ins>
      <w:ins w:id="442" w:author="Nicholas Harp" w:date="2020-01-31T11:50:00Z">
        <w:r w:rsidR="00BF3425">
          <w:t>9</w:t>
        </w:r>
      </w:ins>
      <w:ins w:id="443" w:author="Nicholas Harp" w:date="2020-01-27T17:49:00Z">
        <w:r w:rsidR="00CA3076" w:rsidRPr="00CB5639">
          <w:t xml:space="preserve">, </w:t>
        </w:r>
        <w:r w:rsidR="00CA3076" w:rsidRPr="00480CB2">
          <w:t>S.E. =</w:t>
        </w:r>
      </w:ins>
      <w:ins w:id="444" w:author="Nicholas Harp" w:date="2020-01-28T14:07:00Z">
        <w:r w:rsidR="00CB5639" w:rsidRPr="00CB5639">
          <w:rPr>
            <w:rPrChange w:id="445" w:author="Nicholas Harp" w:date="2020-01-28T14:12:00Z">
              <w:rPr>
                <w:highlight w:val="yellow"/>
              </w:rPr>
            </w:rPrChange>
          </w:rPr>
          <w:t xml:space="preserve"> .09</w:t>
        </w:r>
      </w:ins>
      <w:ins w:id="446" w:author="Nicholas Harp" w:date="2020-01-27T17:49:00Z">
        <w:r w:rsidR="00CA3076" w:rsidRPr="00CB5639">
          <w:t xml:space="preserve">, p = .001; </w:t>
        </w:r>
      </w:ins>
      <w:ins w:id="447" w:author="Nicholas Harp" w:date="2020-01-17T10:44:00Z">
        <w:r w:rsidR="00C96C8F" w:rsidRPr="00CB5639">
          <w:t>Figure 3)</w:t>
        </w:r>
      </w:ins>
      <w:ins w:id="448" w:author="Nicholas Harp" w:date="2020-01-15T13:48:00Z">
        <w:r w:rsidR="00801D0F" w:rsidRPr="00CB5639">
          <w:t xml:space="preserve">, </w:t>
        </w:r>
      </w:ins>
      <w:ins w:id="449" w:author="Nicholas Harp" w:date="2020-01-17T10:43:00Z">
        <w:r w:rsidR="00C96C8F" w:rsidRPr="00480CB2">
          <w:t xml:space="preserve">showed that </w:t>
        </w:r>
      </w:ins>
      <w:ins w:id="450" w:author="Nicholas Harp" w:date="2020-01-15T13:50:00Z">
        <w:r w:rsidR="00801D0F" w:rsidRPr="00480CB2">
          <w:t xml:space="preserve">positive ratings </w:t>
        </w:r>
      </w:ins>
      <w:ins w:id="451" w:author="Nicholas Harp" w:date="2020-01-17T10:43:00Z">
        <w:r w:rsidR="00C96C8F" w:rsidRPr="00480CB2">
          <w:t>had</w:t>
        </w:r>
      </w:ins>
      <w:ins w:id="452" w:author="Nicholas Harp" w:date="2020-01-15T13:50:00Z">
        <w:r w:rsidR="00801D0F" w:rsidRPr="00480CB2">
          <w:t xml:space="preserve"> larger maximum deviations than negative ratings (</w:t>
        </w:r>
      </w:ins>
      <w:ins w:id="453" w:author="Nicholas Harp" w:date="2020-01-27T17:47:00Z">
        <w:r w:rsidR="00B3642F" w:rsidRPr="00CB5639">
          <w:rPr>
            <w:i/>
            <w:iCs/>
            <w:rPrChange w:id="454" w:author="Nicholas Harp" w:date="2020-01-28T14:12:00Z">
              <w:rPr/>
            </w:rPrChange>
          </w:rPr>
          <w:t>t</w:t>
        </w:r>
        <w:r w:rsidR="00B3642F" w:rsidRPr="00CB5639">
          <w:t>(3</w:t>
        </w:r>
      </w:ins>
      <w:ins w:id="455" w:author="Nicholas Harp" w:date="2020-01-28T14:12:00Z">
        <w:r w:rsidR="00CB5639">
          <w:t>21</w:t>
        </w:r>
      </w:ins>
      <w:ins w:id="456" w:author="Nicholas Harp" w:date="2020-01-27T17:47:00Z">
        <w:r w:rsidR="00B3642F" w:rsidRPr="00CB5639">
          <w:t xml:space="preserve">) = </w:t>
        </w:r>
      </w:ins>
      <w:ins w:id="457" w:author="Nicholas Harp" w:date="2020-01-27T17:48:00Z">
        <w:r w:rsidR="00B3642F" w:rsidRPr="00CB5639">
          <w:t>3</w:t>
        </w:r>
      </w:ins>
      <w:ins w:id="458" w:author="Nicholas Harp" w:date="2020-01-27T17:47:00Z">
        <w:r w:rsidR="00B3642F" w:rsidRPr="00CB5639">
          <w:t>.</w:t>
        </w:r>
      </w:ins>
      <w:ins w:id="459" w:author="Nicholas Harp" w:date="2020-01-28T14:12:00Z">
        <w:r w:rsidR="00CB5639">
          <w:t>969</w:t>
        </w:r>
      </w:ins>
      <w:ins w:id="460" w:author="Nicholas Harp" w:date="2020-01-27T17:47:00Z">
        <w:r w:rsidR="00B3642F" w:rsidRPr="00CB5639">
          <w:t xml:space="preserve">, </w:t>
        </w:r>
      </w:ins>
      <w:ins w:id="461" w:author="Nicholas Harp" w:date="2020-01-27T17:48:00Z">
        <w:r w:rsidR="00B3642F" w:rsidRPr="00CB5639">
          <w:t>S.E. =</w:t>
        </w:r>
      </w:ins>
      <w:ins w:id="462" w:author="Nicholas Harp" w:date="2020-01-28T14:12:00Z">
        <w:r w:rsidR="00CB5639">
          <w:t xml:space="preserve"> .049</w:t>
        </w:r>
      </w:ins>
      <w:ins w:id="463" w:author="Nicholas Harp" w:date="2020-01-27T17:48:00Z">
        <w:r w:rsidR="00B3642F" w:rsidRPr="00CB5639">
          <w:t xml:space="preserve">, </w:t>
        </w:r>
      </w:ins>
      <w:ins w:id="464" w:author="Nicholas Harp" w:date="2020-01-15T13:50:00Z">
        <w:r w:rsidR="00801D0F" w:rsidRPr="00CB5639">
          <w:t xml:space="preserve">p </w:t>
        </w:r>
      </w:ins>
      <w:ins w:id="465" w:author="Nicholas Harp" w:date="2020-02-03T09:28:00Z">
        <w:r w:rsidR="002E5FD2">
          <w:t>&lt;</w:t>
        </w:r>
      </w:ins>
      <w:ins w:id="466" w:author="Nicholas Harp" w:date="2020-01-15T13:50:00Z">
        <w:r w:rsidR="00801D0F" w:rsidRPr="00CB5639">
          <w:t xml:space="preserve"> .00</w:t>
        </w:r>
      </w:ins>
      <w:ins w:id="467" w:author="Nicholas Harp" w:date="2020-02-03T09:28:00Z">
        <w:r w:rsidR="002E5FD2">
          <w:t>1</w:t>
        </w:r>
      </w:ins>
      <w:ins w:id="468" w:author="Nicholas Harp" w:date="2020-01-15T13:50:00Z">
        <w:r w:rsidR="00801D0F" w:rsidRPr="00CB5639">
          <w:t xml:space="preserve">; </w:t>
        </w:r>
      </w:ins>
      <w:ins w:id="469" w:author="Nicholas Harp" w:date="2020-01-31T15:00:00Z">
        <w:r w:rsidR="00B4384D">
          <w:t xml:space="preserve">Bonferroni corrected </w:t>
        </w:r>
      </w:ins>
      <w:ins w:id="470" w:author="Nicholas Harp" w:date="2020-02-03T09:17:00Z">
        <w:r w:rsidR="009C1295">
          <w:t>significa</w:t>
        </w:r>
      </w:ins>
      <w:ins w:id="471" w:author="Nicholas Harp" w:date="2020-02-03T09:18:00Z">
        <w:r w:rsidR="009C1295">
          <w:t>nce p &lt; .004</w:t>
        </w:r>
      </w:ins>
      <w:ins w:id="472" w:author="Nicholas Harp" w:date="2020-01-15T13:50:00Z">
        <w:r w:rsidR="00801D0F" w:rsidRPr="00CB5639">
          <w:t>)</w:t>
        </w:r>
      </w:ins>
      <w:ins w:id="473" w:author="Nicholas Harp" w:date="2020-01-15T13:51:00Z">
        <w:r w:rsidR="00801D0F" w:rsidRPr="00CB5639">
          <w:t xml:space="preserve"> during low load trials</w:t>
        </w:r>
      </w:ins>
      <w:ins w:id="474" w:author="Nicholas Harp" w:date="2020-01-15T13:50:00Z">
        <w:r w:rsidR="00801D0F" w:rsidRPr="00CB5639">
          <w:t>.</w:t>
        </w:r>
      </w:ins>
      <w:ins w:id="475" w:author="Nicholas Harp" w:date="2020-01-15T13:51:00Z">
        <w:r w:rsidR="00801D0F" w:rsidRPr="00CB5639">
          <w:t xml:space="preserve"> </w:t>
        </w:r>
      </w:ins>
      <w:ins w:id="476" w:author="Nicholas Harp" w:date="2020-01-28T14:16:00Z">
        <w:r w:rsidR="00CB5639" w:rsidRPr="00CB5639">
          <w:t>However, this difference was not present during the high load conditions</w:t>
        </w:r>
      </w:ins>
      <w:ins w:id="477" w:author="Nicholas Harp" w:date="2020-02-03T09:28:00Z">
        <w:r w:rsidR="002E5FD2">
          <w:t xml:space="preserve"> (</w:t>
        </w:r>
        <w:proofErr w:type="gramStart"/>
        <w:r w:rsidR="002E5FD2">
          <w:rPr>
            <w:i/>
            <w:iCs/>
          </w:rPr>
          <w:t>t</w:t>
        </w:r>
        <w:r w:rsidR="002E5FD2">
          <w:t>(</w:t>
        </w:r>
        <w:proofErr w:type="gramEnd"/>
        <w:r w:rsidR="002E5FD2">
          <w:t>324</w:t>
        </w:r>
      </w:ins>
      <w:ins w:id="478" w:author="Nicholas Harp" w:date="2020-02-03T09:29:00Z">
        <w:r w:rsidR="002E5FD2">
          <w:t>) = .562, S.E. = .050,</w:t>
        </w:r>
      </w:ins>
      <w:ins w:id="479" w:author="Nicholas Harp" w:date="2020-02-03T09:28:00Z">
        <w:r w:rsidR="002E5FD2">
          <w:t xml:space="preserve"> </w:t>
        </w:r>
        <w:r w:rsidR="002E5FD2" w:rsidRPr="002E5FD2">
          <w:t>p</w:t>
        </w:r>
        <w:r w:rsidR="002E5FD2">
          <w:t xml:space="preserve"> = .575)</w:t>
        </w:r>
      </w:ins>
      <w:ins w:id="480" w:author="Nicholas Harp" w:date="2020-01-28T14:16:00Z">
        <w:r w:rsidR="00CB5639" w:rsidRPr="00CB5639">
          <w:t>, suggesting that greater cognitive demands mitigate differences in the</w:t>
        </w:r>
        <w:r w:rsidR="00CB5639">
          <w:t xml:space="preserve"> draw towards competing responses across positive and negative judgments. </w:t>
        </w:r>
      </w:ins>
      <w:ins w:id="481" w:author="Nicholas Harp" w:date="2020-01-28T14:14:00Z">
        <w:r w:rsidR="00CB5639">
          <w:t>Additionally, there was a trend towards greater maximum deviations during negat</w:t>
        </w:r>
      </w:ins>
      <w:ins w:id="482" w:author="Nicholas Harp" w:date="2020-01-28T14:15:00Z">
        <w:r w:rsidR="00CB5639">
          <w:t>ive ratings under high load compared to low load (</w:t>
        </w:r>
        <w:proofErr w:type="gramStart"/>
        <w:r w:rsidR="00CB5639">
          <w:rPr>
            <w:i/>
            <w:iCs/>
          </w:rPr>
          <w:t>t</w:t>
        </w:r>
        <w:r w:rsidR="00CB5639">
          <w:t>(</w:t>
        </w:r>
        <w:proofErr w:type="gramEnd"/>
        <w:r w:rsidR="00CB5639">
          <w:t>315) = -2.538, S.E. = .046, p = .0</w:t>
        </w:r>
      </w:ins>
      <w:ins w:id="483" w:author="Nicholas Harp" w:date="2020-02-03T09:31:00Z">
        <w:r w:rsidR="002E5FD2">
          <w:t>12</w:t>
        </w:r>
      </w:ins>
      <w:ins w:id="484" w:author="Nicholas Harp" w:date="2020-01-28T14:15:00Z">
        <w:r w:rsidR="00CB5639">
          <w:t>), but this did not reach statistical significance</w:t>
        </w:r>
      </w:ins>
      <w:ins w:id="485" w:author="Nicholas Harp" w:date="2020-02-03T09:31:00Z">
        <w:r w:rsidR="002E5FD2">
          <w:t xml:space="preserve"> after correcting for multiple comparisons</w:t>
        </w:r>
      </w:ins>
      <w:ins w:id="486" w:author="Nicholas Harp" w:date="2020-01-28T14:15:00Z">
        <w:r w:rsidR="00CB5639">
          <w:t xml:space="preserve">. </w:t>
        </w:r>
      </w:ins>
    </w:p>
    <w:p w14:paraId="2E3397C6" w14:textId="6BD8157A" w:rsidR="00801D0F" w:rsidRDefault="007F5E4E" w:rsidP="00CB5639">
      <w:pPr>
        <w:pStyle w:val="FirstParagraph"/>
        <w:ind w:firstLine="0"/>
        <w:rPr>
          <w:ins w:id="487" w:author="Nicholas Harp" w:date="2020-01-30T10:12:00Z"/>
        </w:rPr>
      </w:pPr>
      <w:commentRangeStart w:id="488"/>
      <w:ins w:id="489" w:author="Nicholas Harp" w:date="2020-01-30T10:12:00Z">
        <w:r w:rsidRPr="007F5E4E">
          <w:rPr>
            <w:noProof/>
          </w:rPr>
          <w:lastRenderedPageBreak/>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commentRangeEnd w:id="488"/>
      <w:ins w:id="490" w:author="Nicholas Harp" w:date="2020-02-05T09:12:00Z">
        <w:r w:rsidR="00787A6E">
          <w:rPr>
            <w:rStyle w:val="CommentReference"/>
            <w:rFonts w:asciiTheme="minorHAnsi" w:hAnsiTheme="minorHAnsi"/>
          </w:rPr>
          <w:commentReference w:id="488"/>
        </w:r>
      </w:ins>
    </w:p>
    <w:p w14:paraId="5A4BC0C0" w14:textId="0F945631" w:rsidR="00CB5639" w:rsidRDefault="007F5E4E">
      <w:pPr>
        <w:pStyle w:val="FirstParagraph"/>
        <w:ind w:firstLine="0"/>
        <w:rPr>
          <w:ins w:id="492" w:author="Nicholas Harp" w:date="2020-01-28T14:16:00Z"/>
          <w:b/>
          <w:bCs/>
        </w:rPr>
        <w:pPrChange w:id="493" w:author="Nicholas Harp" w:date="2020-01-30T10:14:00Z">
          <w:pPr>
            <w:pStyle w:val="FirstParagraph"/>
          </w:pPr>
        </w:pPrChange>
      </w:pPr>
      <w:commentRangeStart w:id="494"/>
      <w:ins w:id="495" w:author="Nicholas Harp" w:date="2020-01-30T10:12:00Z">
        <w:r>
          <w:rPr>
            <w:b/>
            <w:bCs/>
          </w:rPr>
          <w:t xml:space="preserve">Figure </w:t>
        </w:r>
      </w:ins>
      <w:commentRangeEnd w:id="494"/>
      <w:r w:rsidR="00FD6516">
        <w:rPr>
          <w:rStyle w:val="CommentReference"/>
          <w:rFonts w:asciiTheme="minorHAnsi" w:hAnsiTheme="minorHAnsi"/>
        </w:rPr>
        <w:commentReference w:id="494"/>
      </w:r>
      <w:ins w:id="496" w:author="Nicholas Harp" w:date="2020-01-30T10:12:00Z">
        <w:r>
          <w:rPr>
            <w:b/>
            <w:bCs/>
          </w:rPr>
          <w:t xml:space="preserve">3: </w:t>
        </w:r>
      </w:ins>
      <w:ins w:id="497" w:author="Nicholas Harp" w:date="2020-01-30T10:13:00Z">
        <w:r>
          <w:rPr>
            <w:b/>
            <w:bCs/>
          </w:rPr>
          <w:t xml:space="preserve">The interaction of Rating and Load for maximum deviations shows the influence of </w:t>
        </w:r>
      </w:ins>
      <w:ins w:id="498" w:author="Nicholas Harp" w:date="2020-01-30T10:14:00Z">
        <w:r>
          <w:rPr>
            <w:b/>
            <w:bCs/>
          </w:rPr>
          <w:t xml:space="preserve">high cognitive load on cognitive-motor dynamics for surprised expressions interpreted as negative. </w:t>
        </w:r>
      </w:ins>
      <w:ins w:id="499" w:author="Nicholas Harp" w:date="2020-01-30T10:12:00Z">
        <w:r>
          <w:rPr>
            <w:b/>
            <w:bCs/>
          </w:rPr>
          <w:t xml:space="preserve"> </w:t>
        </w:r>
      </w:ins>
      <w:ins w:id="500" w:author="Nicholas Harp" w:date="2020-01-30T10:14:00Z">
        <w:r>
          <w:rPr>
            <w:b/>
            <w:bCs/>
          </w:rPr>
          <w:t xml:space="preserve">These results are averaged across the content type factor. </w:t>
        </w:r>
      </w:ins>
      <w:ins w:id="501" w:author="Nicholas Harp" w:date="2020-01-30T13:49:00Z">
        <w:r w:rsidR="004E54DF">
          <w:rPr>
            <w:b/>
            <w:bCs/>
          </w:rPr>
          <w:t xml:space="preserve">Error bars represent the standard error of the mean. </w:t>
        </w:r>
      </w:ins>
    </w:p>
    <w:p w14:paraId="54138878" w14:textId="58902783" w:rsidR="001E7BC6" w:rsidRPr="001E7BC6" w:rsidRDefault="001E7BC6">
      <w:pPr>
        <w:pStyle w:val="BodyText"/>
        <w:ind w:firstLine="0"/>
        <w:rPr>
          <w:ins w:id="502" w:author="Nicholas Harp" w:date="2020-01-15T13:52:00Z"/>
        </w:rPr>
        <w:pPrChange w:id="503" w:author="Nicholas Harp" w:date="2020-01-15T13:55:00Z">
          <w:pPr>
            <w:pStyle w:val="FirstParagraph"/>
          </w:pPr>
        </w:pPrChange>
      </w:pPr>
      <w:ins w:id="504" w:author="Nicholas Harp" w:date="2020-01-15T13:55:00Z">
        <w:r>
          <w:tab/>
          <w:t>Additionally, there was a significant three-way interaction of Rating x Load x Domain</w:t>
        </w:r>
      </w:ins>
      <w:ins w:id="505" w:author="Nicholas Harp" w:date="2020-01-16T09:04:00Z">
        <w:r w:rsidR="00DA3F0E">
          <w:t xml:space="preserve"> (</w:t>
        </w:r>
      </w:ins>
      <w:ins w:id="506" w:author="Nicholas Harp" w:date="2020-01-28T14:19:00Z">
        <w:r w:rsidR="00480CB2" w:rsidRPr="00D407EB">
          <w:t>β</w:t>
        </w:r>
      </w:ins>
      <w:ins w:id="507" w:author="Nicholas Harp" w:date="2020-01-31T11:46:00Z">
        <w:r w:rsidR="00420F34">
          <w:rPr>
            <w:vertAlign w:val="subscript"/>
          </w:rPr>
          <w:t>70</w:t>
        </w:r>
      </w:ins>
      <w:ins w:id="508" w:author="Nicholas Harp" w:date="2020-01-28T14:19:00Z">
        <w:r w:rsidR="00480CB2" w:rsidRPr="00D407EB">
          <w:t xml:space="preserve"> = </w:t>
        </w:r>
      </w:ins>
      <w:ins w:id="509" w:author="Nicholas Harp" w:date="2020-01-28T14:20:00Z">
        <w:r w:rsidR="00480CB2">
          <w:t>-.2</w:t>
        </w:r>
      </w:ins>
      <w:ins w:id="510" w:author="Nicholas Harp" w:date="2020-01-31T11:46:00Z">
        <w:r w:rsidR="00420F34">
          <w:t>9</w:t>
        </w:r>
      </w:ins>
      <w:ins w:id="511"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512" w:author="Nicholas Harp" w:date="2020-01-28T14:20:00Z">
        <w:r w:rsidR="00480CB2">
          <w:t>1</w:t>
        </w:r>
      </w:ins>
      <w:ins w:id="513" w:author="Nicholas Harp" w:date="2020-01-28T14:19:00Z">
        <w:r w:rsidR="00480CB2" w:rsidRPr="00CB5639">
          <w:t xml:space="preserve">) = </w:t>
        </w:r>
      </w:ins>
      <w:ins w:id="514" w:author="Nicholas Harp" w:date="2020-01-28T14:20:00Z">
        <w:r w:rsidR="00480CB2">
          <w:t>-2</w:t>
        </w:r>
      </w:ins>
      <w:ins w:id="515" w:author="Nicholas Harp" w:date="2020-01-28T14:19:00Z">
        <w:r w:rsidR="00480CB2" w:rsidRPr="00CB5639">
          <w:t>.</w:t>
        </w:r>
      </w:ins>
      <w:ins w:id="516" w:author="Nicholas Harp" w:date="2020-01-28T14:20:00Z">
        <w:r w:rsidR="00480CB2">
          <w:t>0</w:t>
        </w:r>
      </w:ins>
      <w:ins w:id="517" w:author="Nicholas Harp" w:date="2020-01-31T11:46:00Z">
        <w:r w:rsidR="00420F34">
          <w:t>7</w:t>
        </w:r>
      </w:ins>
      <w:ins w:id="518" w:author="Nicholas Harp" w:date="2020-01-28T14:19:00Z">
        <w:r w:rsidR="00480CB2" w:rsidRPr="00CB5639">
          <w:t xml:space="preserve">, </w:t>
        </w:r>
        <w:r w:rsidR="00480CB2" w:rsidRPr="00480CB2">
          <w:t>S.E. =</w:t>
        </w:r>
        <w:r w:rsidR="00480CB2" w:rsidRPr="00D407EB">
          <w:t xml:space="preserve"> .</w:t>
        </w:r>
      </w:ins>
      <w:ins w:id="519" w:author="Nicholas Harp" w:date="2020-01-28T14:20:00Z">
        <w:r w:rsidR="00480CB2">
          <w:t>1</w:t>
        </w:r>
      </w:ins>
      <w:ins w:id="520" w:author="Nicholas Harp" w:date="2020-01-31T11:46:00Z">
        <w:r w:rsidR="00420F34">
          <w:t>4</w:t>
        </w:r>
      </w:ins>
      <w:ins w:id="521" w:author="Nicholas Harp" w:date="2020-01-28T14:19:00Z">
        <w:r w:rsidR="00480CB2" w:rsidRPr="00CB5639">
          <w:t>, p = .0</w:t>
        </w:r>
      </w:ins>
      <w:ins w:id="522" w:author="Nicholas Harp" w:date="2020-01-28T14:20:00Z">
        <w:r w:rsidR="00480CB2">
          <w:t>40</w:t>
        </w:r>
      </w:ins>
      <w:ins w:id="523" w:author="Nicholas Harp" w:date="2020-01-28T14:19:00Z">
        <w:r w:rsidR="00480CB2" w:rsidRPr="00CB5639">
          <w:t xml:space="preserve">; </w:t>
        </w:r>
      </w:ins>
      <w:ins w:id="524" w:author="Nicholas Harp" w:date="2020-01-16T09:04:00Z">
        <w:r w:rsidR="00DA3F0E">
          <w:t>Figure 4)</w:t>
        </w:r>
      </w:ins>
      <w:ins w:id="525" w:author="Nicholas Harp" w:date="2020-01-17T09:41:00Z">
        <w:r w:rsidR="00786569">
          <w:t xml:space="preserve">. </w:t>
        </w:r>
      </w:ins>
      <w:ins w:id="526" w:author="Nicholas Harp" w:date="2020-01-17T09:42:00Z">
        <w:r w:rsidR="00786569">
          <w:t>Pairwise comparisons showed that p</w:t>
        </w:r>
      </w:ins>
      <w:ins w:id="527" w:author="Nicholas Harp" w:date="2020-01-16T09:06:00Z">
        <w:r w:rsidR="0076236C" w:rsidRPr="0076236C">
          <w:t>ositive ratings under high load had smaller deviations for neutral compared to emotional load trials (</w:t>
        </w:r>
      </w:ins>
      <w:proofErr w:type="gramStart"/>
      <w:ins w:id="528" w:author="Nicholas Harp" w:date="2020-01-28T14:21:00Z">
        <w:r w:rsidR="009734C4">
          <w:rPr>
            <w:i/>
            <w:iCs/>
          </w:rPr>
          <w:t>t</w:t>
        </w:r>
        <w:r w:rsidR="009734C4">
          <w:t>(</w:t>
        </w:r>
        <w:proofErr w:type="gramEnd"/>
        <w:r w:rsidR="009734C4">
          <w:t xml:space="preserve">323) = -3.092, </w:t>
        </w:r>
        <w:r w:rsidR="009734C4">
          <w:rPr>
            <w:i/>
            <w:iCs/>
          </w:rPr>
          <w:t xml:space="preserve"> </w:t>
        </w:r>
      </w:ins>
      <w:ins w:id="529" w:author="Nicholas Harp" w:date="2020-01-16T09:06:00Z">
        <w:r w:rsidR="0076236C" w:rsidRPr="0076236C">
          <w:t>p = .0</w:t>
        </w:r>
      </w:ins>
      <w:ins w:id="530" w:author="Nicholas Harp" w:date="2020-02-03T09:49:00Z">
        <w:r w:rsidR="005517FC">
          <w:t xml:space="preserve">02; </w:t>
        </w:r>
        <w:proofErr w:type="spellStart"/>
        <w:r w:rsidR="005517FC">
          <w:t>Bonferrroni</w:t>
        </w:r>
        <w:proofErr w:type="spellEnd"/>
        <w:r w:rsidR="005517FC">
          <w:t xml:space="preserve"> corrected</w:t>
        </w:r>
      </w:ins>
      <w:ins w:id="531" w:author="Nicholas Harp" w:date="2020-02-03T09:50:00Z">
        <w:r w:rsidR="005517FC">
          <w:t xml:space="preserve"> significance p &lt; .004</w:t>
        </w:r>
      </w:ins>
      <w:ins w:id="532" w:author="Nicholas Harp" w:date="2020-01-16T09:06:00Z">
        <w:r w:rsidR="0076236C" w:rsidRPr="0076236C">
          <w:t xml:space="preserve">). There were also </w:t>
        </w:r>
      </w:ins>
      <w:ins w:id="533" w:author="Nicholas Harp" w:date="2020-02-03T10:09:00Z">
        <w:r w:rsidR="00195DF1">
          <w:t>several</w:t>
        </w:r>
      </w:ins>
      <w:ins w:id="534" w:author="Nicholas Harp" w:date="2020-01-16T09:06:00Z">
        <w:r w:rsidR="0076236C" w:rsidRPr="0076236C">
          <w:t xml:space="preserve"> trend</w:t>
        </w:r>
      </w:ins>
      <w:ins w:id="535" w:author="Nicholas Harp" w:date="2020-02-03T10:09:00Z">
        <w:r w:rsidR="00195DF1">
          <w:t>ing results. For instance, for t</w:t>
        </w:r>
      </w:ins>
      <w:ins w:id="536" w:author="Nicholas Harp" w:date="2020-01-16T09:06:00Z">
        <w:r w:rsidR="0076236C" w:rsidRPr="0076236C">
          <w:t>rials with low</w:t>
        </w:r>
      </w:ins>
      <w:ins w:id="537" w:author="Nicholas Harp" w:date="2020-02-03T09:52:00Z">
        <w:r w:rsidR="005517FC">
          <w:t xml:space="preserve"> load and non-emotional </w:t>
        </w:r>
      </w:ins>
      <w:ins w:id="538" w:author="Nicholas Harp" w:date="2020-02-03T10:09:00Z">
        <w:r w:rsidR="00195DF1">
          <w:t xml:space="preserve">working </w:t>
        </w:r>
        <w:r w:rsidR="00195DF1">
          <w:lastRenderedPageBreak/>
          <w:t>memory content</w:t>
        </w:r>
      </w:ins>
      <w:ins w:id="539" w:author="Nicholas Harp" w:date="2020-02-03T09:52:00Z">
        <w:r w:rsidR="005517FC">
          <w:t>,</w:t>
        </w:r>
      </w:ins>
      <w:ins w:id="540" w:author="Nicholas Harp" w:date="2020-01-16T09:06:00Z">
        <w:r w:rsidR="0076236C" w:rsidRPr="0076236C">
          <w:t xml:space="preserve"> positive ratings showed a trend towards larger deviations than negative ratings (</w:t>
        </w:r>
      </w:ins>
      <w:proofErr w:type="gramStart"/>
      <w:ins w:id="541" w:author="Nicholas Harp" w:date="2020-01-28T14:23:00Z">
        <w:r w:rsidR="009734C4">
          <w:rPr>
            <w:i/>
            <w:iCs/>
          </w:rPr>
          <w:t>t</w:t>
        </w:r>
        <w:r w:rsidR="009734C4">
          <w:t>(</w:t>
        </w:r>
        <w:proofErr w:type="gramEnd"/>
        <w:r w:rsidR="009734C4">
          <w:t xml:space="preserve">318) = 2.800, </w:t>
        </w:r>
      </w:ins>
      <w:ins w:id="542" w:author="Nicholas Harp" w:date="2020-01-16T09:06:00Z">
        <w:r w:rsidR="0076236C" w:rsidRPr="0076236C">
          <w:t>p = .0</w:t>
        </w:r>
      </w:ins>
      <w:ins w:id="543" w:author="Nicholas Harp" w:date="2020-02-03T09:51:00Z">
        <w:r w:rsidR="005517FC">
          <w:t>05</w:t>
        </w:r>
      </w:ins>
      <w:ins w:id="544" w:author="Nicholas Harp" w:date="2020-01-16T09:06:00Z">
        <w:r w:rsidR="0076236C" w:rsidRPr="0076236C">
          <w:t>)</w:t>
        </w:r>
      </w:ins>
      <w:ins w:id="545" w:author="Nicholas Harp" w:date="2020-02-03T09:52:00Z">
        <w:r w:rsidR="005517FC">
          <w:t xml:space="preserve">. A similar pattern was seen on </w:t>
        </w:r>
      </w:ins>
      <w:ins w:id="546" w:author="Nicholas Harp" w:date="2020-01-16T09:06:00Z">
        <w:r w:rsidR="0076236C" w:rsidRPr="0076236C">
          <w:t>trials with low</w:t>
        </w:r>
      </w:ins>
      <w:ins w:id="547" w:author="Nicholas Harp" w:date="2020-02-03T09:52:00Z">
        <w:r w:rsidR="005517FC">
          <w:t xml:space="preserve"> load and</w:t>
        </w:r>
      </w:ins>
      <w:ins w:id="548" w:author="Nicholas Harp" w:date="2020-01-16T09:06:00Z">
        <w:r w:rsidR="0076236C" w:rsidRPr="0076236C">
          <w:t xml:space="preserve"> emotional</w:t>
        </w:r>
      </w:ins>
      <w:ins w:id="549" w:author="Nicholas Harp" w:date="2020-02-03T09:52:00Z">
        <w:r w:rsidR="005517FC">
          <w:t xml:space="preserve"> content</w:t>
        </w:r>
      </w:ins>
      <w:ins w:id="550" w:author="Nicholas Harp" w:date="2020-02-03T09:53:00Z">
        <w:r w:rsidR="005517FC">
          <w:t>, such that positive ratings tended to have larger maximum deviations</w:t>
        </w:r>
      </w:ins>
      <w:ins w:id="551" w:author="Nicholas Harp" w:date="2020-01-16T09:06:00Z">
        <w:r w:rsidR="0076236C" w:rsidRPr="0076236C">
          <w:t xml:space="preserve"> (</w:t>
        </w:r>
      </w:ins>
      <w:proofErr w:type="gramStart"/>
      <w:ins w:id="552" w:author="Nicholas Harp" w:date="2020-01-28T14:24:00Z">
        <w:r w:rsidR="00E93ECA">
          <w:rPr>
            <w:i/>
            <w:iCs/>
          </w:rPr>
          <w:t>t</w:t>
        </w:r>
        <w:r w:rsidR="00E93ECA">
          <w:t>(</w:t>
        </w:r>
        <w:proofErr w:type="gramEnd"/>
        <w:r w:rsidR="00E93ECA">
          <w:t xml:space="preserve">322) = 2.819, </w:t>
        </w:r>
      </w:ins>
      <w:ins w:id="553" w:author="Nicholas Harp" w:date="2020-01-16T09:06:00Z">
        <w:r w:rsidR="0076236C" w:rsidRPr="0076236C">
          <w:t>p = .0</w:t>
        </w:r>
      </w:ins>
      <w:ins w:id="554" w:author="Nicholas Harp" w:date="2020-02-03T09:51:00Z">
        <w:r w:rsidR="005517FC">
          <w:t>05</w:t>
        </w:r>
      </w:ins>
      <w:ins w:id="555" w:author="Nicholas Harp" w:date="2020-01-16T09:06:00Z">
        <w:r w:rsidR="0076236C" w:rsidRPr="0076236C">
          <w:t>).</w:t>
        </w:r>
      </w:ins>
      <w:ins w:id="556" w:author="Nicholas Harp" w:date="2020-01-17T10:06:00Z">
        <w:r w:rsidR="00CC2579">
          <w:t xml:space="preserve"> </w:t>
        </w:r>
      </w:ins>
      <w:ins w:id="557" w:author="Nicholas Harp" w:date="2020-02-03T10:10:00Z">
        <w:r w:rsidR="00195DF1">
          <w:t>Several other comparisons approached significance, with positive ratings showing marginally greater deviations than negative ratings in the high load and emotional content condition (</w:t>
        </w:r>
      </w:ins>
      <w:ins w:id="558" w:author="Nicholas Harp" w:date="2020-02-03T10:14:00Z">
        <w:r w:rsidR="00195DF1">
          <w:rPr>
            <w:i/>
            <w:iCs/>
          </w:rPr>
          <w:t>t</w:t>
        </w:r>
        <w:r w:rsidR="00195DF1">
          <w:t xml:space="preserve">(324) = 2.383, S.E. = .074, </w:t>
        </w:r>
      </w:ins>
      <w:ins w:id="559" w:author="Nicholas Harp" w:date="2020-02-03T10:10:00Z">
        <w:r w:rsidR="00195DF1">
          <w:t>p = .018)</w:t>
        </w:r>
      </w:ins>
      <w:ins w:id="560" w:author="Nicholas Harp" w:date="2020-02-03T10:11:00Z">
        <w:r w:rsidR="00195DF1">
          <w:t xml:space="preserve">, as well as </w:t>
        </w:r>
      </w:ins>
      <w:ins w:id="561"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ins w:id="562" w:author="Nicholas Harp" w:date="2020-02-03T10:14:00Z">
        <w:r w:rsidR="00195DF1">
          <w:rPr>
            <w:i/>
            <w:iCs/>
          </w:rPr>
          <w:t>t</w:t>
        </w:r>
        <w:r w:rsidR="00195DF1">
          <w:t>(</w:t>
        </w:r>
      </w:ins>
      <w:ins w:id="563" w:author="Nicholas Harp" w:date="2020-02-03T10:15:00Z">
        <w:r w:rsidR="00195DF1">
          <w:t>316) = -2.51, S.E. = .066,</w:t>
        </w:r>
      </w:ins>
      <w:ins w:id="564" w:author="Nicholas Harp" w:date="2020-02-03T10:14:00Z">
        <w:r w:rsidR="00195DF1">
          <w:t xml:space="preserve"> </w:t>
        </w:r>
      </w:ins>
      <w:ins w:id="565" w:author="Nicholas Harp" w:date="2020-02-03T10:12:00Z">
        <w:r w:rsidR="00195DF1">
          <w:t xml:space="preserve">p = .013). </w:t>
        </w:r>
      </w:ins>
      <w:ins w:id="566" w:author="Nicholas Harp" w:date="2020-01-17T10:06:00Z">
        <w:r w:rsidR="00CC2579">
          <w:t xml:space="preserve">These results demonstrate that mouse trajectories of positive interpretations are affected by the emotional properties of </w:t>
        </w:r>
      </w:ins>
      <w:ins w:id="567"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568" w:author="Nicholas Harp" w:date="2020-01-16T12:14:00Z"/>
          <w:strike/>
          <w:rPrChange w:id="569" w:author="Nicholas Harp" w:date="2020-01-16T12:09:00Z">
            <w:rPr>
              <w:del w:id="570" w:author="Nicholas Harp" w:date="2020-01-16T12:14:00Z"/>
            </w:rPr>
          </w:rPrChange>
        </w:rPr>
      </w:pPr>
      <w:commentRangeStart w:id="571"/>
      <w:commentRangeStart w:id="572"/>
      <w:del w:id="573" w:author="Nicholas Harp" w:date="2020-01-15T13:45:00Z">
        <w:r w:rsidRPr="00BA4D51" w:rsidDel="00801D0F">
          <w:rPr>
            <w:strike/>
            <w:rPrChange w:id="574" w:author="Nicholas Harp" w:date="2020-01-16T12:09:00Z">
              <w:rPr/>
            </w:rPrChange>
          </w:rPr>
          <w:delText xml:space="preserve"> was added to the model </w:delText>
        </w:r>
        <w:r w:rsidR="00290069" w:rsidRPr="00BA4D51" w:rsidDel="00801D0F">
          <w:rPr>
            <w:strike/>
            <w:rPrChange w:id="575" w:author="Nicholas Harp" w:date="2020-01-16T12:09:00Z">
              <w:rPr/>
            </w:rPrChange>
          </w:rPr>
          <w:delText xml:space="preserve">next, </w:delText>
        </w:r>
        <w:r w:rsidRPr="00BA4D51" w:rsidDel="00801D0F">
          <w:rPr>
            <w:strike/>
            <w:rPrChange w:id="576" w:author="Nicholas Harp" w:date="2020-01-16T12:09:00Z">
              <w:rPr/>
            </w:rPrChange>
          </w:rPr>
          <w:delText>uncentered at level one. The effect significantly contribute</w:delText>
        </w:r>
        <w:r w:rsidR="00290069" w:rsidRPr="00BA4D51" w:rsidDel="00801D0F">
          <w:rPr>
            <w:strike/>
            <w:rPrChange w:id="577" w:author="Nicholas Harp" w:date="2020-01-16T12:09:00Z">
              <w:rPr/>
            </w:rPrChange>
          </w:rPr>
          <w:delText>d</w:delText>
        </w:r>
        <w:r w:rsidRPr="00BA4D51" w:rsidDel="00801D0F">
          <w:rPr>
            <w:strike/>
            <w:rPrChange w:id="578" w:author="Nicholas Harp" w:date="2020-01-16T12:09:00Z">
              <w:rPr/>
            </w:rPrChange>
          </w:rPr>
          <w:delText xml:space="preserve"> to the model (</w:delText>
        </w:r>
        <w:r w:rsidR="00690B13" w:rsidRPr="00BA4D51" w:rsidDel="00801D0F">
          <w:rPr>
            <w:strike/>
            <w:rPrChange w:id="579" w:author="Nicholas Harp" w:date="2020-01-16T12:09:00Z">
              <w:rPr/>
            </w:rPrChange>
          </w:rPr>
          <w:delText>ß</w:delText>
        </w:r>
        <w:r w:rsidR="00034C53" w:rsidRPr="00BA4D51" w:rsidDel="00801D0F">
          <w:rPr>
            <w:strike/>
            <w:vertAlign w:val="subscript"/>
            <w:rPrChange w:id="580" w:author="Nicholas Harp" w:date="2020-01-16T12:09:00Z">
              <w:rPr>
                <w:vertAlign w:val="subscript"/>
              </w:rPr>
            </w:rPrChange>
          </w:rPr>
          <w:delText>10</w:delText>
        </w:r>
        <w:r w:rsidR="00690B13" w:rsidRPr="00BA4D51" w:rsidDel="00801D0F">
          <w:rPr>
            <w:strike/>
            <w:rPrChange w:id="581" w:author="Nicholas Harp" w:date="2020-01-16T12:09:00Z">
              <w:rPr/>
            </w:rPrChange>
          </w:rPr>
          <w:delText xml:space="preserve"> = .08, </w:delText>
        </w:r>
        <w:r w:rsidRPr="00BA4D51" w:rsidDel="00801D0F">
          <w:rPr>
            <w:i/>
            <w:iCs/>
            <w:strike/>
            <w:rPrChange w:id="582" w:author="Nicholas Harp" w:date="2020-01-16T12:09:00Z">
              <w:rPr>
                <w:i/>
                <w:iCs/>
              </w:rPr>
            </w:rPrChange>
          </w:rPr>
          <w:delText>t</w:delText>
        </w:r>
        <w:r w:rsidRPr="00BA4D51" w:rsidDel="00801D0F">
          <w:rPr>
            <w:strike/>
            <w:rPrChange w:id="583" w:author="Nicholas Harp" w:date="2020-01-16T12:09:00Z">
              <w:rPr/>
            </w:rPrChange>
          </w:rPr>
          <w:delText>(</w:delText>
        </w:r>
        <w:r w:rsidR="00034C53" w:rsidRPr="00BA4D51" w:rsidDel="00801D0F">
          <w:rPr>
            <w:strike/>
            <w:rPrChange w:id="584" w:author="Nicholas Harp" w:date="2020-01-16T12:09:00Z">
              <w:rPr/>
            </w:rPrChange>
          </w:rPr>
          <w:delText>1</w:delText>
        </w:r>
        <w:r w:rsidR="00290069" w:rsidRPr="00BA4D51" w:rsidDel="00801D0F">
          <w:rPr>
            <w:strike/>
            <w:rPrChange w:id="585" w:author="Nicholas Harp" w:date="2020-01-16T12:09:00Z">
              <w:rPr/>
            </w:rPrChange>
          </w:rPr>
          <w:delText>49</w:delText>
        </w:r>
        <w:r w:rsidRPr="00BA4D51" w:rsidDel="00801D0F">
          <w:rPr>
            <w:strike/>
            <w:rPrChange w:id="586" w:author="Nicholas Harp" w:date="2020-01-16T12:09:00Z">
              <w:rPr/>
            </w:rPrChange>
          </w:rPr>
          <w:delText xml:space="preserve">) = </w:delText>
        </w:r>
        <w:r w:rsidR="00290069" w:rsidRPr="00BA4D51" w:rsidDel="00801D0F">
          <w:rPr>
            <w:strike/>
            <w:rPrChange w:id="587" w:author="Nicholas Harp" w:date="2020-01-16T12:09:00Z">
              <w:rPr/>
            </w:rPrChange>
          </w:rPr>
          <w:delText>2.81</w:delText>
        </w:r>
        <w:r w:rsidRPr="00BA4D51" w:rsidDel="00801D0F">
          <w:rPr>
            <w:strike/>
            <w:rPrChange w:id="588" w:author="Nicholas Harp" w:date="2020-01-16T12:09:00Z">
              <w:rPr/>
            </w:rPrChange>
          </w:rPr>
          <w:delText>, p =</w:delText>
        </w:r>
        <w:r w:rsidR="00290069" w:rsidRPr="00BA4D51" w:rsidDel="00801D0F">
          <w:rPr>
            <w:strike/>
            <w:rPrChange w:id="589" w:author="Nicholas Harp" w:date="2020-01-16T12:09:00Z">
              <w:rPr/>
            </w:rPrChange>
          </w:rPr>
          <w:delText>.00</w:delText>
        </w:r>
        <w:r w:rsidR="00690B13" w:rsidRPr="00BA4D51" w:rsidDel="00801D0F">
          <w:rPr>
            <w:strike/>
            <w:rPrChange w:id="590" w:author="Nicholas Harp" w:date="2020-01-16T12:09:00Z">
              <w:rPr/>
            </w:rPrChange>
          </w:rPr>
          <w:delText>6</w:delText>
        </w:r>
        <w:r w:rsidRPr="00BA4D51" w:rsidDel="00801D0F">
          <w:rPr>
            <w:strike/>
            <w:rPrChange w:id="591" w:author="Nicholas Harp" w:date="2020-01-16T12:09:00Z">
              <w:rPr/>
            </w:rPrChange>
          </w:rPr>
          <w:delText>), and nested model comparisons favored the model with an effect of load</w:delText>
        </w:r>
        <w:r w:rsidR="00690B13" w:rsidRPr="00BA4D51" w:rsidDel="00801D0F">
          <w:rPr>
            <w:strike/>
            <w:rPrChange w:id="592" w:author="Nicholas Harp" w:date="2020-01-16T12:09:00Z">
              <w:rPr/>
            </w:rPrChange>
          </w:rPr>
          <w:delText xml:space="preserve"> (</w:delText>
        </w:r>
        <w:r w:rsidR="00690B13" w:rsidRPr="00BA4D51" w:rsidDel="00801D0F">
          <w:rPr>
            <w:i/>
            <w:iCs/>
            <w:strike/>
            <w:rPrChange w:id="593" w:author="Nicholas Harp" w:date="2020-01-16T12:09:00Z">
              <w:rPr>
                <w:i/>
                <w:iCs/>
              </w:rPr>
            </w:rPrChange>
          </w:rPr>
          <w:delText>X</w:delText>
        </w:r>
        <w:r w:rsidR="00690B13" w:rsidRPr="00BA4D51" w:rsidDel="00801D0F">
          <w:rPr>
            <w:strike/>
            <w:vertAlign w:val="superscript"/>
            <w:rPrChange w:id="594" w:author="Nicholas Harp" w:date="2020-01-16T12:09:00Z">
              <w:rPr>
                <w:vertAlign w:val="superscript"/>
              </w:rPr>
            </w:rPrChange>
          </w:rPr>
          <w:delText>2</w:delText>
        </w:r>
        <w:r w:rsidR="00690B13" w:rsidRPr="00BA4D51" w:rsidDel="00801D0F">
          <w:rPr>
            <w:strike/>
            <w:rPrChange w:id="595" w:author="Nicholas Harp" w:date="2020-01-16T12:09:00Z">
              <w:rPr/>
            </w:rPrChange>
          </w:rPr>
          <w:delText>(2) = 12.72, p = .002</w:delText>
        </w:r>
        <w:r w:rsidR="00946C93" w:rsidRPr="00BA4D51" w:rsidDel="00801D0F">
          <w:rPr>
            <w:strike/>
            <w:rPrChange w:id="596" w:author="Nicholas Harp" w:date="2020-01-16T12:09:00Z">
              <w:rPr/>
            </w:rPrChange>
          </w:rPr>
          <w:delText>)</w:delText>
        </w:r>
        <w:r w:rsidRPr="00BA4D51" w:rsidDel="00801D0F">
          <w:rPr>
            <w:strike/>
            <w:rPrChange w:id="597" w:author="Nicholas Harp" w:date="2020-01-16T12:09:00Z">
              <w:rPr/>
            </w:rPrChange>
          </w:rPr>
          <w:delText xml:space="preserve">. </w:delText>
        </w:r>
      </w:del>
      <w:del w:id="598" w:author="Nicholas Harp" w:date="2020-01-16T12:14:00Z">
        <w:r w:rsidR="00290069" w:rsidRPr="00BA4D51" w:rsidDel="00BA4D51">
          <w:rPr>
            <w:strike/>
            <w:rPrChange w:id="599"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600" w:author="Nicholas Harp" w:date="2020-01-16T12:09:00Z">
              <w:rPr/>
            </w:rPrChange>
          </w:rPr>
          <w:delText>effect</w:delText>
        </w:r>
        <w:r w:rsidR="00290069" w:rsidRPr="00BA4D51" w:rsidDel="00BA4D51">
          <w:rPr>
            <w:strike/>
            <w:rPrChange w:id="601" w:author="Nicholas Harp" w:date="2020-01-16T12:09:00Z">
              <w:rPr/>
            </w:rPrChange>
          </w:rPr>
          <w:delText>, but the random effect for the slope of load did not reach statistical significance (</w:delText>
        </w:r>
        <w:r w:rsidR="00290069" w:rsidRPr="00BA4D51" w:rsidDel="00BA4D51">
          <w:rPr>
            <w:i/>
            <w:iCs/>
            <w:strike/>
            <w:rPrChange w:id="602" w:author="Nicholas Harp" w:date="2020-01-16T12:09:00Z">
              <w:rPr>
                <w:i/>
                <w:iCs/>
              </w:rPr>
            </w:rPrChange>
          </w:rPr>
          <w:delText>X</w:delText>
        </w:r>
        <w:r w:rsidR="00290069" w:rsidRPr="00BA4D51" w:rsidDel="00BA4D51">
          <w:rPr>
            <w:strike/>
            <w:vertAlign w:val="superscript"/>
            <w:rPrChange w:id="603" w:author="Nicholas Harp" w:date="2020-01-16T12:09:00Z">
              <w:rPr>
                <w:vertAlign w:val="superscript"/>
              </w:rPr>
            </w:rPrChange>
          </w:rPr>
          <w:delText>2</w:delText>
        </w:r>
        <w:r w:rsidR="00290069" w:rsidRPr="00BA4D51" w:rsidDel="00BA4D51">
          <w:rPr>
            <w:strike/>
            <w:rPrChange w:id="604" w:author="Nicholas Harp" w:date="2020-01-16T12:09:00Z">
              <w:rPr/>
            </w:rPrChange>
          </w:rPr>
          <w:delText>(49) = 63.68, p = .08)</w:delText>
        </w:r>
        <w:r w:rsidR="00690B13" w:rsidRPr="00BA4D51" w:rsidDel="00BA4D51">
          <w:rPr>
            <w:strike/>
            <w:rPrChange w:id="605" w:author="Nicholas Harp" w:date="2020-01-16T12:09:00Z">
              <w:rPr/>
            </w:rPrChange>
          </w:rPr>
          <w:delText>, nor did the model fit improve (</w:delText>
        </w:r>
        <w:r w:rsidR="00690B13" w:rsidRPr="00BA4D51" w:rsidDel="00BA4D51">
          <w:rPr>
            <w:i/>
            <w:iCs/>
            <w:strike/>
            <w:rPrChange w:id="606" w:author="Nicholas Harp" w:date="2020-01-16T12:09:00Z">
              <w:rPr>
                <w:i/>
                <w:iCs/>
              </w:rPr>
            </w:rPrChange>
          </w:rPr>
          <w:delText>X</w:delText>
        </w:r>
        <w:r w:rsidR="00690B13" w:rsidRPr="00BA4D51" w:rsidDel="00BA4D51">
          <w:rPr>
            <w:strike/>
            <w:vertAlign w:val="superscript"/>
            <w:rPrChange w:id="607" w:author="Nicholas Harp" w:date="2020-01-16T12:09:00Z">
              <w:rPr>
                <w:vertAlign w:val="superscript"/>
              </w:rPr>
            </w:rPrChange>
          </w:rPr>
          <w:delText>2</w:delText>
        </w:r>
        <w:r w:rsidR="00690B13" w:rsidRPr="00BA4D51" w:rsidDel="00BA4D51">
          <w:rPr>
            <w:strike/>
            <w:rPrChange w:id="608" w:author="Nicholas Harp" w:date="2020-01-16T12:09:00Z">
              <w:rPr/>
            </w:rPrChange>
          </w:rPr>
          <w:delText>(2) = 1.46, p &gt; .500</w:delText>
        </w:r>
        <w:r w:rsidR="00290069" w:rsidRPr="00BA4D51" w:rsidDel="00BA4D51">
          <w:rPr>
            <w:strike/>
            <w:rPrChange w:id="609" w:author="Nicholas Harp" w:date="2020-01-16T12:09:00Z">
              <w:rPr/>
            </w:rPrChange>
          </w:rPr>
          <w:delText>.</w:delText>
        </w:r>
        <w:r w:rsidR="00290069" w:rsidRPr="00BA4D51" w:rsidDel="00BA4D51">
          <w:rPr>
            <w:strike/>
            <w:vertAlign w:val="superscript"/>
            <w:rPrChange w:id="610" w:author="Nicholas Harp" w:date="2020-01-16T12:09:00Z">
              <w:rPr>
                <w:vertAlign w:val="superscript"/>
              </w:rPr>
            </w:rPrChange>
          </w:rPr>
          <w:delText xml:space="preserve"> </w:delText>
        </w:r>
        <w:r w:rsidR="00290069" w:rsidRPr="00BA4D51" w:rsidDel="00BA4D51">
          <w:rPr>
            <w:i/>
            <w:iCs/>
            <w:strike/>
            <w:rPrChange w:id="611" w:author="Nicholas Harp" w:date="2020-01-16T12:09:00Z">
              <w:rPr>
                <w:i/>
                <w:iCs/>
              </w:rPr>
            </w:rPrChange>
          </w:rPr>
          <w:delText xml:space="preserve"> </w:delText>
        </w:r>
        <w:r w:rsidRPr="00BA4D51" w:rsidDel="00BA4D51">
          <w:rPr>
            <w:strike/>
            <w:rPrChange w:id="612" w:author="Nicholas Harp" w:date="2020-01-16T12:09:00Z">
              <w:rPr/>
            </w:rPrChange>
          </w:rPr>
          <w:delText xml:space="preserve">As such, </w:delText>
        </w:r>
        <w:r w:rsidR="00290069" w:rsidRPr="00BA4D51" w:rsidDel="00BA4D51">
          <w:rPr>
            <w:strike/>
            <w:rPrChange w:id="613" w:author="Nicholas Harp" w:date="2020-01-16T12:09:00Z">
              <w:rPr/>
            </w:rPrChange>
          </w:rPr>
          <w:delText>the random parameter was not included in the model and the effect of load remained fixed</w:delText>
        </w:r>
        <w:r w:rsidRPr="00BA4D51" w:rsidDel="00BA4D51">
          <w:rPr>
            <w:strike/>
            <w:rPrChange w:id="614" w:author="Nicholas Harp" w:date="2020-01-16T12:09:00Z">
              <w:rPr/>
            </w:rPrChange>
          </w:rPr>
          <w:delText xml:space="preserve">. The final model consisted of a fixed effect for load and random intercepts. </w:delText>
        </w:r>
        <w:commentRangeEnd w:id="571"/>
        <w:r w:rsidR="00801D0F" w:rsidRPr="00BA4D51" w:rsidDel="00BA4D51">
          <w:rPr>
            <w:rStyle w:val="CommentReference"/>
            <w:strike/>
            <w:rPrChange w:id="615" w:author="Nicholas Harp" w:date="2020-01-16T12:09:00Z">
              <w:rPr>
                <w:rStyle w:val="CommentReference"/>
              </w:rPr>
            </w:rPrChange>
          </w:rPr>
          <w:commentReference w:id="571"/>
        </w:r>
      </w:del>
      <w:commentRangeEnd w:id="572"/>
      <w:r w:rsidR="00BA4D51">
        <w:rPr>
          <w:rStyle w:val="CommentReference"/>
          <w:rFonts w:asciiTheme="minorHAnsi" w:hAnsiTheme="minorHAnsi"/>
        </w:rPr>
        <w:commentReference w:id="572"/>
      </w:r>
    </w:p>
    <w:p w14:paraId="4FDA0F27" w14:textId="141F0336" w:rsidR="00DE0FF0" w:rsidDel="00330476" w:rsidRDefault="00DE0FF0">
      <w:pPr>
        <w:pStyle w:val="BodyText"/>
        <w:ind w:firstLine="0"/>
        <w:rPr>
          <w:del w:id="616" w:author="Nicholas Harp" w:date="2020-01-16T12:08:00Z"/>
          <w:vertAlign w:val="subscript"/>
        </w:rPr>
      </w:pPr>
      <w:del w:id="617" w:author="Nicholas Harp" w:date="2020-01-16T12:08:00Z">
        <w:r w:rsidRPr="00946C93" w:rsidDel="00BA4D51">
          <w:rPr>
            <w:b/>
            <w:bCs/>
          </w:rPr>
          <w:delText>Level-1</w:delText>
        </w:r>
      </w:del>
      <w:ins w:id="618" w:author="Nicholas Harp" w:date="2020-01-16T12:08:00Z">
        <w:r w:rsidR="00BA4D51">
          <w:rPr>
            <w:b/>
            <w:bCs/>
          </w:rPr>
          <w:t xml:space="preserve">Mixed </w:t>
        </w:r>
      </w:ins>
      <w:del w:id="619"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620"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621"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622" w:author="Nicholas Harp" w:date="2020-01-28T14:26:00Z">
        <w:r w:rsidR="00CF65EB">
          <w:t>β</w:t>
        </w:r>
        <w:r w:rsidR="00CF65EB">
          <w:rPr>
            <w:vertAlign w:val="subscript"/>
          </w:rPr>
          <w:t>10</w:t>
        </w:r>
      </w:ins>
      <w:del w:id="623" w:author="Nicholas Harp" w:date="2020-01-28T14:26:00Z">
        <w:r w:rsidDel="00CF65EB">
          <w:delText>π</w:delText>
        </w:r>
        <w:r w:rsidRPr="00946C93" w:rsidDel="00CF65EB">
          <w:rPr>
            <w:vertAlign w:val="subscript"/>
          </w:rPr>
          <w:delText>1i</w:delText>
        </w:r>
      </w:del>
      <w:r>
        <w:t>*(</w:t>
      </w:r>
      <w:proofErr w:type="spellStart"/>
      <w:ins w:id="624" w:author="Nicholas Harp" w:date="2020-01-16T08:59:00Z">
        <w:r w:rsidR="000B34B6">
          <w:t>Domain</w:t>
        </w:r>
      </w:ins>
      <w:del w:id="625" w:author="Nicholas Harp" w:date="2020-01-16T08:59:00Z">
        <w:r w:rsidDel="000B34B6">
          <w:delText>Load</w:delText>
        </w:r>
      </w:del>
      <w:r w:rsidRPr="00946C93">
        <w:rPr>
          <w:vertAlign w:val="subscript"/>
        </w:rPr>
        <w:t>ti</w:t>
      </w:r>
      <w:proofErr w:type="spellEnd"/>
      <w:r>
        <w:t xml:space="preserve">) + </w:t>
      </w:r>
      <w:ins w:id="626" w:author="Nicholas Harp" w:date="2020-01-28T14:26:00Z">
        <w:r w:rsidR="00CF65EB">
          <w:t>β</w:t>
        </w:r>
        <w:r w:rsidR="00CF65EB">
          <w:rPr>
            <w:vertAlign w:val="subscript"/>
          </w:rPr>
          <w:t>20</w:t>
        </w:r>
      </w:ins>
      <w:ins w:id="627"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628" w:author="Nicholas Harp" w:date="2020-01-28T14:26:00Z">
        <w:r w:rsidR="00CF65EB">
          <w:t>β</w:t>
        </w:r>
        <w:r w:rsidR="00CF65EB">
          <w:rPr>
            <w:vertAlign w:val="subscript"/>
          </w:rPr>
          <w:t>30</w:t>
        </w:r>
      </w:ins>
      <w:ins w:id="629"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630" w:author="Nicholas Harp" w:date="2020-01-28T14:26:00Z">
        <w:r w:rsidR="00CF65EB">
          <w:t>β</w:t>
        </w:r>
        <w:r w:rsidR="00CF65EB">
          <w:rPr>
            <w:vertAlign w:val="subscript"/>
          </w:rPr>
          <w:t>40</w:t>
        </w:r>
      </w:ins>
      <w:ins w:id="631"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632" w:author="Nicholas Harp" w:date="2020-01-28T14:26:00Z">
        <w:r w:rsidR="00CF65EB">
          <w:t>β</w:t>
        </w:r>
        <w:r w:rsidR="00CF65EB">
          <w:rPr>
            <w:vertAlign w:val="subscript"/>
          </w:rPr>
          <w:t>50</w:t>
        </w:r>
      </w:ins>
      <w:ins w:id="633"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634" w:author="Nicholas Harp" w:date="2020-01-16T09:01:00Z">
        <w:r w:rsidR="00783064">
          <w:t>Rating</w:t>
        </w:r>
      </w:ins>
      <w:ins w:id="635" w:author="Nicholas Harp" w:date="2020-01-16T09:00:00Z">
        <w:r w:rsidR="00783064">
          <w:rPr>
            <w:vertAlign w:val="subscript"/>
          </w:rPr>
          <w:t>ti</w:t>
        </w:r>
        <w:proofErr w:type="spellEnd"/>
        <w:r w:rsidR="00783064">
          <w:t>) +</w:t>
        </w:r>
        <w:r w:rsidR="00783064" w:rsidRPr="00783064">
          <w:t xml:space="preserve"> </w:t>
        </w:r>
      </w:ins>
      <w:ins w:id="636" w:author="Nicholas Harp" w:date="2020-01-28T14:26:00Z">
        <w:r w:rsidR="00CF65EB">
          <w:t>β</w:t>
        </w:r>
        <w:r w:rsidR="00CF65EB">
          <w:rPr>
            <w:vertAlign w:val="subscript"/>
          </w:rPr>
          <w:t>60</w:t>
        </w:r>
      </w:ins>
      <w:ins w:id="637" w:author="Nicholas Harp" w:date="2020-01-16T09:00:00Z">
        <w:r w:rsidR="00783064">
          <w:t>*(</w:t>
        </w:r>
      </w:ins>
      <w:proofErr w:type="spellStart"/>
      <w:ins w:id="638" w:author="Nicholas Harp" w:date="2020-01-16T09:01:00Z">
        <w:r w:rsidR="00783064">
          <w:t>Rating</w:t>
        </w:r>
      </w:ins>
      <w:ins w:id="639"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640" w:author="Nicholas Harp" w:date="2020-01-16T09:01:00Z">
        <w:r w:rsidR="00783064">
          <w:t xml:space="preserve">+ </w:t>
        </w:r>
      </w:ins>
      <w:ins w:id="641" w:author="Nicholas Harp" w:date="2020-01-28T14:26:00Z">
        <w:r w:rsidR="00CF65EB">
          <w:t>β</w:t>
        </w:r>
        <w:r w:rsidR="00CF65EB">
          <w:rPr>
            <w:vertAlign w:val="subscript"/>
          </w:rPr>
          <w:t>70</w:t>
        </w:r>
      </w:ins>
      <w:ins w:id="642"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643"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644" w:author="Nicholas Harp" w:date="2020-01-17T15:38:00Z"/>
        </w:rPr>
      </w:pPr>
    </w:p>
    <w:p w14:paraId="4F5832A5" w14:textId="0BD24DE0" w:rsidR="00DE0FF0" w:rsidDel="005F170A" w:rsidRDefault="00DE0FF0" w:rsidP="00DE0FF0">
      <w:pPr>
        <w:pStyle w:val="BodyText"/>
        <w:ind w:firstLine="0"/>
        <w:rPr>
          <w:del w:id="645" w:author="Nicholas Harp" w:date="2020-01-16T12:08:00Z"/>
        </w:rPr>
      </w:pPr>
      <w:del w:id="646"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647" w:author="Nicholas Harp" w:date="2020-01-16T09:05:00Z"/>
        </w:rPr>
      </w:pPr>
      <w:del w:id="648"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649" w:author="Nicholas Harp" w:date="2020-01-16T12:17:00Z"/>
        </w:rPr>
        <w:pPrChange w:id="650" w:author="Nicholas Harp" w:date="2020-01-17T10:18:00Z">
          <w:pPr>
            <w:pStyle w:val="BodyText"/>
          </w:pPr>
        </w:pPrChange>
      </w:pPr>
      <w:del w:id="651"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24B1962A" w:rsidR="00786569" w:rsidRPr="00786569" w:rsidRDefault="00DC7AFD" w:rsidP="00786569">
      <w:pPr>
        <w:rPr>
          <w:ins w:id="652" w:author="Nicholas Harp" w:date="2020-01-17T09:38:00Z"/>
          <w:rFonts w:ascii="Times New Roman" w:eastAsia="Times New Roman" w:hAnsi="Times New Roman" w:cs="Times New Roman"/>
        </w:rPr>
      </w:pPr>
      <w:ins w:id="653" w:author="Nicholas Harp" w:date="2020-02-05T09:10:00Z">
        <w:r>
          <w:rPr>
            <w:noProof/>
          </w:rPr>
          <w:lastRenderedPageBreak/>
          <mc:AlternateContent>
            <mc:Choice Requires="wps">
              <w:drawing>
                <wp:anchor distT="0" distB="0" distL="114300" distR="114300" simplePos="0" relativeHeight="251692032" behindDoc="0" locked="0" layoutInCell="1" allowOverlap="1" wp14:anchorId="4BDA8786" wp14:editId="516510E2">
                  <wp:simplePos x="0" y="0"/>
                  <wp:positionH relativeFrom="column">
                    <wp:posOffset>2190115</wp:posOffset>
                  </wp:positionH>
                  <wp:positionV relativeFrom="paragraph">
                    <wp:posOffset>410893</wp:posOffset>
                  </wp:positionV>
                  <wp:extent cx="251670" cy="268416"/>
                  <wp:effectExtent l="0" t="0" r="2540" b="0"/>
                  <wp:wrapNone/>
                  <wp:docPr id="21" name="Text Box 21"/>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37B8E89A" w14:textId="77777777" w:rsidR="00DC7AFD" w:rsidRDefault="00DC7AFD" w:rsidP="00DC7AFD">
                              <w:ins w:id="654"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A8786" id="_x0000_t202" coordsize="21600,21600" o:spt="202" path="m,l,21600r21600,l21600,xe">
                  <v:stroke joinstyle="miter"/>
                  <v:path gradientshapeok="t" o:connecttype="rect"/>
                </v:shapetype>
                <v:shape id="Text Box 21" o:spid="_x0000_s1026" type="#_x0000_t202" style="position:absolute;margin-left:172.45pt;margin-top:32.35pt;width:19.8pt;height:21.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" fillcolor="white [3201]" stroked="f" strokeweight=".5pt">
                  <v:textbox>
                    <w:txbxContent>
                      <w:p w14:paraId="37B8E89A" w14:textId="77777777" w:rsidR="00DC7AFD" w:rsidRDefault="00DC7AFD" w:rsidP="00DC7AFD">
                        <w:ins w:id="655" w:author="Nicholas Harp" w:date="2020-02-05T09:07:00Z">
                          <w:r>
                            <w:t>*</w:t>
                          </w:r>
                        </w:ins>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608420C" wp14:editId="6E8BF180">
                  <wp:simplePos x="0" y="0"/>
                  <wp:positionH relativeFrom="column">
                    <wp:posOffset>4175271</wp:posOffset>
                  </wp:positionH>
                  <wp:positionV relativeFrom="paragraph">
                    <wp:posOffset>814949</wp:posOffset>
                  </wp:positionV>
                  <wp:extent cx="251670" cy="268416"/>
                  <wp:effectExtent l="0" t="0" r="2540" b="0"/>
                  <wp:wrapNone/>
                  <wp:docPr id="20" name="Text Box 20"/>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6588A401" w14:textId="77777777" w:rsidR="00DC7AFD" w:rsidRDefault="00DC7AFD" w:rsidP="00DC7AFD">
                              <w:ins w:id="656"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8420C" id="Text Box 20" o:spid="_x0000_s1027" type="#_x0000_t202" style="position:absolute;margin-left:328.75pt;margin-top:64.15pt;width:19.8pt;height:21.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" fillcolor="white [3201]" stroked="f" strokeweight=".5pt">
                  <v:textbox>
                    <w:txbxContent>
                      <w:p w14:paraId="6588A401" w14:textId="77777777" w:rsidR="00DC7AFD" w:rsidRDefault="00DC7AFD" w:rsidP="00DC7AFD">
                        <w:ins w:id="657" w:author="Nicholas Harp" w:date="2020-02-05T09:07:00Z">
                          <w:r>
                            <w:t>*</w:t>
                          </w:r>
                        </w:ins>
                      </w:p>
                    </w:txbxContent>
                  </v:textbox>
                </v:shape>
              </w:pict>
            </mc:Fallback>
          </mc:AlternateContent>
        </w:r>
        <w:r w:rsidRPr="00083DD4">
          <w:rPr>
            <w:noProof/>
          </w:rPr>
          <mc:AlternateContent>
            <mc:Choice Requires="wps">
              <w:drawing>
                <wp:anchor distT="0" distB="0" distL="114300" distR="114300" simplePos="0" relativeHeight="251687936" behindDoc="0" locked="0" layoutInCell="1" allowOverlap="1" wp14:anchorId="7D9871A9" wp14:editId="05331615">
                  <wp:simplePos x="0" y="0"/>
                  <wp:positionH relativeFrom="column">
                    <wp:posOffset>2239010</wp:posOffset>
                  </wp:positionH>
                  <wp:positionV relativeFrom="paragraph">
                    <wp:posOffset>-430335</wp:posOffset>
                  </wp:positionV>
                  <wp:extent cx="163439" cy="2381079"/>
                  <wp:effectExtent l="0" t="3810" r="10795" b="10795"/>
                  <wp:wrapNone/>
                  <wp:docPr id="19" name="Right Brace 19"/>
                  <wp:cNvGraphicFramePr/>
                  <a:graphic xmlns:a="http://schemas.openxmlformats.org/drawingml/2006/main">
                    <a:graphicData uri="http://schemas.microsoft.com/office/word/2010/wordprocessingShape">
                      <wps:wsp>
                        <wps:cNvSpPr/>
                        <wps:spPr>
                          <a:xfrm rot="5400000" flipH="1" flipV="1">
                            <a:off x="0" y="0"/>
                            <a:ext cx="163439" cy="2381079"/>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CCC18" id="Right Brace 19" o:spid="_x0000_s1026" type="#_x0000_t88" style="position:absolute;margin-left:176.3pt;margin-top:-33.9pt;width:12.85pt;height:187.5pt;rotation:90;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" adj="124" strokecolor="black [3040]"/>
              </w:pict>
            </mc:Fallback>
          </mc:AlternateContent>
        </w:r>
      </w:ins>
      <w:ins w:id="658" w:author="Nicholas Harp" w:date="2020-02-05T09:09:00Z">
        <w:r w:rsidRPr="00083DD4">
          <w:rPr>
            <w:noProof/>
          </w:rPr>
          <mc:AlternateContent>
            <mc:Choice Requires="wps">
              <w:drawing>
                <wp:anchor distT="0" distB="0" distL="114300" distR="114300" simplePos="0" relativeHeight="251685888" behindDoc="0" locked="0" layoutInCell="1" allowOverlap="1" wp14:anchorId="58FDA8E6" wp14:editId="4A90E509">
                  <wp:simplePos x="0" y="0"/>
                  <wp:positionH relativeFrom="column">
                    <wp:posOffset>4214905</wp:posOffset>
                  </wp:positionH>
                  <wp:positionV relativeFrom="paragraph">
                    <wp:posOffset>917719</wp:posOffset>
                  </wp:positionV>
                  <wp:extent cx="201191" cy="566900"/>
                  <wp:effectExtent l="0" t="5080" r="10160" b="10160"/>
                  <wp:wrapNone/>
                  <wp:docPr id="18" name="Right Brace 18"/>
                  <wp:cNvGraphicFramePr/>
                  <a:graphic xmlns:a="http://schemas.openxmlformats.org/drawingml/2006/main">
                    <a:graphicData uri="http://schemas.microsoft.com/office/word/2010/wordprocessingShape">
                      <wps:wsp>
                        <wps:cNvSpPr/>
                        <wps:spPr>
                          <a:xfrm rot="5400000" flipH="1" flipV="1">
                            <a:off x="0" y="0"/>
                            <a:ext cx="201191" cy="5669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633D0" id="Right Brace 18" o:spid="_x0000_s1026" type="#_x0000_t88" style="position:absolute;margin-left:331.9pt;margin-top:72.25pt;width:15.85pt;height:44.65pt;rotation:90;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" adj="639" strokecolor="black [3040]"/>
              </w:pict>
            </mc:Fallback>
          </mc:AlternateContent>
        </w:r>
      </w:ins>
      <w:ins w:id="659" w:author="Nicholas Harp" w:date="2020-02-05T09:08:00Z">
        <w:r>
          <w:rPr>
            <w:noProof/>
          </w:rPr>
          <mc:AlternateContent>
            <mc:Choice Requires="wps">
              <w:drawing>
                <wp:anchor distT="0" distB="0" distL="114300" distR="114300" simplePos="0" relativeHeight="251683840" behindDoc="0" locked="0" layoutInCell="1" allowOverlap="1" wp14:anchorId="71FB32E2" wp14:editId="3FC856EE">
                  <wp:simplePos x="0" y="0"/>
                  <wp:positionH relativeFrom="column">
                    <wp:posOffset>1860480</wp:posOffset>
                  </wp:positionH>
                  <wp:positionV relativeFrom="paragraph">
                    <wp:posOffset>1189483</wp:posOffset>
                  </wp:positionV>
                  <wp:extent cx="251670" cy="268416"/>
                  <wp:effectExtent l="0" t="0" r="2540" b="0"/>
                  <wp:wrapNone/>
                  <wp:docPr id="17" name="Text Box 17"/>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2F32C5AF" w14:textId="77777777" w:rsidR="00DC7AFD" w:rsidRDefault="00DC7AFD" w:rsidP="00DC7AFD">
                              <w:ins w:id="660"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B32E2" id="Text Box 17" o:spid="_x0000_s1028" type="#_x0000_t202" style="position:absolute;margin-left:146.5pt;margin-top:93.65pt;width:19.8pt;height:21.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" fillcolor="white [3201]" stroked="f" strokeweight=".5pt">
                  <v:textbox>
                    <w:txbxContent>
                      <w:p w14:paraId="2F32C5AF" w14:textId="77777777" w:rsidR="00DC7AFD" w:rsidRDefault="00DC7AFD" w:rsidP="00DC7AFD">
                        <w:ins w:id="661" w:author="Nicholas Harp" w:date="2020-02-05T09:07:00Z">
                          <w:r>
                            <w:t>*</w:t>
                          </w:r>
                        </w:ins>
                      </w:p>
                    </w:txbxContent>
                  </v:textbox>
                </v:shape>
              </w:pict>
            </mc:Fallback>
          </mc:AlternateContent>
        </w:r>
      </w:ins>
      <w:ins w:id="662" w:author="Nicholas Harp" w:date="2020-02-05T09:07:00Z">
        <w:r>
          <w:rPr>
            <w:noProof/>
          </w:rPr>
          <mc:AlternateContent>
            <mc:Choice Requires="wps">
              <w:drawing>
                <wp:anchor distT="0" distB="0" distL="114300" distR="114300" simplePos="0" relativeHeight="251681792" behindDoc="0" locked="0" layoutInCell="1" allowOverlap="1" wp14:anchorId="59BCA359" wp14:editId="0ADFC895">
                  <wp:simplePos x="0" y="0"/>
                  <wp:positionH relativeFrom="column">
                    <wp:posOffset>878036</wp:posOffset>
                  </wp:positionH>
                  <wp:positionV relativeFrom="paragraph">
                    <wp:posOffset>1188429</wp:posOffset>
                  </wp:positionV>
                  <wp:extent cx="251670" cy="268416"/>
                  <wp:effectExtent l="0" t="0" r="2540" b="0"/>
                  <wp:wrapNone/>
                  <wp:docPr id="16" name="Text Box 16"/>
                  <wp:cNvGraphicFramePr/>
                  <a:graphic xmlns:a="http://schemas.openxmlformats.org/drawingml/2006/main">
                    <a:graphicData uri="http://schemas.microsoft.com/office/word/2010/wordprocessingShape">
                      <wps:wsp>
                        <wps:cNvSpPr txBox="1"/>
                        <wps:spPr>
                          <a:xfrm>
                            <a:off x="0" y="0"/>
                            <a:ext cx="251670" cy="268416"/>
                          </a:xfrm>
                          <a:prstGeom prst="rect">
                            <a:avLst/>
                          </a:prstGeom>
                          <a:solidFill>
                            <a:schemeClr val="lt1"/>
                          </a:solidFill>
                          <a:ln w="6350">
                            <a:noFill/>
                          </a:ln>
                        </wps:spPr>
                        <wps:txbx>
                          <w:txbxContent>
                            <w:p w14:paraId="37F5977E" w14:textId="0F427F27" w:rsidR="00DC7AFD" w:rsidRDefault="00DC7AFD" w:rsidP="00DC7AFD">
                              <w:ins w:id="663"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BCA359" id="Text Box 16" o:spid="_x0000_s1029" type="#_x0000_t202" style="position:absolute;margin-left:69.15pt;margin-top:93.6pt;width:19.8pt;height:21.1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" fillcolor="white [3201]" stroked="f" strokeweight=".5pt">
                  <v:textbox>
                    <w:txbxContent>
                      <w:p w14:paraId="37F5977E" w14:textId="0F427F27" w:rsidR="00DC7AFD" w:rsidRDefault="00DC7AFD" w:rsidP="00DC7AFD">
                        <w:ins w:id="664" w:author="Nicholas Harp" w:date="2020-02-05T09:07:00Z">
                          <w:r>
                            <w:t>*</w:t>
                          </w:r>
                        </w:ins>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B65FC66" wp14:editId="07AC120A">
                  <wp:simplePos x="0" y="0"/>
                  <wp:positionH relativeFrom="column">
                    <wp:posOffset>3352631</wp:posOffset>
                  </wp:positionH>
                  <wp:positionV relativeFrom="paragraph">
                    <wp:posOffset>810260</wp:posOffset>
                  </wp:positionV>
                  <wp:extent cx="871747" cy="268416"/>
                  <wp:effectExtent l="0" t="0" r="5080" b="0"/>
                  <wp:wrapNone/>
                  <wp:docPr id="14" name="Text Box 14"/>
                  <wp:cNvGraphicFramePr/>
                  <a:graphic xmlns:a="http://schemas.openxmlformats.org/drawingml/2006/main">
                    <a:graphicData uri="http://schemas.microsoft.com/office/word/2010/wordprocessingShape">
                      <wps:wsp>
                        <wps:cNvSpPr txBox="1"/>
                        <wps:spPr>
                          <a:xfrm>
                            <a:off x="0" y="0"/>
                            <a:ext cx="871747" cy="268416"/>
                          </a:xfrm>
                          <a:prstGeom prst="rect">
                            <a:avLst/>
                          </a:prstGeom>
                          <a:solidFill>
                            <a:schemeClr val="lt1"/>
                          </a:solidFill>
                          <a:ln w="6350">
                            <a:noFill/>
                          </a:ln>
                        </wps:spPr>
                        <wps:txbx>
                          <w:txbxContent>
                            <w:p w14:paraId="00840ADF" w14:textId="72DBE4AA" w:rsidR="00DC7AFD" w:rsidRDefault="00DC7AFD">
                              <w:ins w:id="665" w:author="Nicholas Harp" w:date="2020-02-05T09:07: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65FC66" id="Text Box 14" o:spid="_x0000_s1030" type="#_x0000_t202" style="position:absolute;margin-left:264pt;margin-top:63.8pt;width:68.65pt;height:21.1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" fillcolor="white [3201]" stroked="f" strokeweight=".5pt">
                  <v:textbox>
                    <w:txbxContent>
                      <w:p w14:paraId="00840ADF" w14:textId="72DBE4AA" w:rsidR="00DC7AFD" w:rsidRDefault="00DC7AFD">
                        <w:ins w:id="666" w:author="Nicholas Harp" w:date="2020-02-05T09:07:00Z">
                          <w:r>
                            <w:t>**</w:t>
                          </w:r>
                        </w:ins>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58FEFD44" wp14:editId="1F00D82E">
                  <wp:simplePos x="0" y="0"/>
                  <wp:positionH relativeFrom="column">
                    <wp:posOffset>5013809</wp:posOffset>
                  </wp:positionH>
                  <wp:positionV relativeFrom="paragraph">
                    <wp:posOffset>1104507</wp:posOffset>
                  </wp:positionV>
                  <wp:extent cx="889233" cy="572359"/>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89233" cy="572359"/>
                          </a:xfrm>
                          <a:prstGeom prst="rect">
                            <a:avLst/>
                          </a:prstGeom>
                          <a:solidFill>
                            <a:schemeClr val="lt1"/>
                          </a:solidFill>
                          <a:ln w="6350">
                            <a:noFill/>
                          </a:ln>
                        </wps:spPr>
                        <wps:txbx>
                          <w:txbxContent>
                            <w:p w14:paraId="07FFADC0" w14:textId="52D88C7F" w:rsidR="00DC7AFD" w:rsidRDefault="00DC7AFD">
                              <w:pPr>
                                <w:rPr>
                                  <w:ins w:id="667" w:author="Nicholas Harp" w:date="2020-02-05T09:07:00Z"/>
                                </w:rPr>
                              </w:pPr>
                              <w:ins w:id="668" w:author="Nicholas Harp" w:date="2020-02-05T09:07:00Z">
                                <w:r>
                                  <w:t>* = trend</w:t>
                                </w:r>
                              </w:ins>
                            </w:p>
                            <w:p w14:paraId="5892C910" w14:textId="3488A806" w:rsidR="00DC7AFD" w:rsidRDefault="00DC7AFD">
                              <w:ins w:id="669" w:author="Nicholas Harp" w:date="2020-02-05T09:07:00Z">
                                <w:r>
                                  <w:t xml:space="preserve">** = sig.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FEFD44" id="Text Box 15" o:spid="_x0000_s1031" type="#_x0000_t202" style="position:absolute;margin-left:394.8pt;margin-top:86.95pt;width:70pt;height:45.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" fillcolor="white [3201]" stroked="f" strokeweight=".5pt">
                  <v:textbox>
                    <w:txbxContent>
                      <w:p w14:paraId="07FFADC0" w14:textId="52D88C7F" w:rsidR="00DC7AFD" w:rsidRDefault="00DC7AFD">
                        <w:pPr>
                          <w:rPr>
                            <w:ins w:id="670" w:author="Nicholas Harp" w:date="2020-02-05T09:07:00Z"/>
                          </w:rPr>
                        </w:pPr>
                        <w:ins w:id="671" w:author="Nicholas Harp" w:date="2020-02-05T09:07:00Z">
                          <w:r>
                            <w:t>* = trend</w:t>
                          </w:r>
                        </w:ins>
                      </w:p>
                      <w:p w14:paraId="5892C910" w14:textId="3488A806" w:rsidR="00DC7AFD" w:rsidRDefault="00DC7AFD">
                        <w:ins w:id="672" w:author="Nicholas Harp" w:date="2020-02-05T09:07:00Z">
                          <w:r>
                            <w:t xml:space="preserve">** = sig. </w:t>
                          </w:r>
                        </w:ins>
                      </w:p>
                    </w:txbxContent>
                  </v:textbox>
                </v:shape>
              </w:pict>
            </mc:Fallback>
          </mc:AlternateContent>
        </w:r>
      </w:ins>
      <w:ins w:id="673" w:author="Nicholas Harp" w:date="2020-01-16T12:17:00Z">
        <w:r w:rsidR="00420F34" w:rsidRPr="00083DD4">
          <w:rPr>
            <w:noProof/>
          </w:rPr>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2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674" w:author="Nicholas Harp" w:date="2020-01-31T11:44:00Z">
        <w:r w:rsidR="00420F34"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B8319"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00420F34"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CB437"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675" w:author="Nicholas Harp" w:date="2020-01-17T09:38:00Z">
        <w:r w:rsidR="00786569" w:rsidRPr="00786569">
          <w:t xml:space="preserve"> </w:t>
        </w:r>
      </w:ins>
      <w:commentRangeStart w:id="676"/>
      <w:ins w:id="677"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commentRangeEnd w:id="676"/>
      <w:ins w:id="678" w:author="Nicholas Harp" w:date="2020-02-05T09:11:00Z">
        <w:r>
          <w:rPr>
            <w:rStyle w:val="CommentReference"/>
          </w:rPr>
          <w:commentReference w:id="676"/>
        </w:r>
      </w:ins>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commentRangeStart w:id="679"/>
      <w:r>
        <w:rPr>
          <w:b/>
          <w:bCs/>
        </w:rPr>
        <w:t xml:space="preserve">Figure </w:t>
      </w:r>
      <w:commentRangeEnd w:id="679"/>
      <w:r w:rsidR="00FD6516">
        <w:rPr>
          <w:rStyle w:val="CommentReference"/>
          <w:rFonts w:asciiTheme="minorHAnsi" w:hAnsiTheme="minorHAnsi"/>
        </w:rPr>
        <w:commentReference w:id="679"/>
      </w:r>
      <w:ins w:id="680" w:author="Nicholas Harp" w:date="2020-01-15T13:53:00Z">
        <w:r w:rsidR="00801D0F">
          <w:rPr>
            <w:b/>
            <w:bCs/>
          </w:rPr>
          <w:t>4</w:t>
        </w:r>
      </w:ins>
      <w:del w:id="681" w:author="Nicholas Harp" w:date="2020-01-15T13:53:00Z">
        <w:r w:rsidDel="00801D0F">
          <w:rPr>
            <w:b/>
            <w:bCs/>
          </w:rPr>
          <w:delText>3</w:delText>
        </w:r>
      </w:del>
      <w:r w:rsidR="00BA7EFC">
        <w:rPr>
          <w:b/>
          <w:bCs/>
        </w:rPr>
        <w:t xml:space="preserve">: Maximum deviations </w:t>
      </w:r>
      <w:del w:id="682" w:author="Nicholas Harp" w:date="2020-01-16T09:04:00Z">
        <w:r w:rsidR="00BA7EFC" w:rsidDel="00DA3F0E">
          <w:rPr>
            <w:b/>
            <w:bCs/>
          </w:rPr>
          <w:delText xml:space="preserve">across </w:delText>
        </w:r>
      </w:del>
      <w:ins w:id="683" w:author="Nicholas Harp" w:date="2020-01-16T09:04:00Z">
        <w:r w:rsidR="00DA3F0E">
          <w:rPr>
            <w:b/>
            <w:bCs/>
          </w:rPr>
          <w:t xml:space="preserve">by </w:t>
        </w:r>
      </w:ins>
      <w:del w:id="684" w:author="Nicholas Harp" w:date="2020-01-16T09:04:00Z">
        <w:r w:rsidR="00BA7EFC" w:rsidDel="00DA3F0E">
          <w:rPr>
            <w:b/>
            <w:bCs/>
          </w:rPr>
          <w:delText xml:space="preserve">the </w:delText>
        </w:r>
      </w:del>
      <w:r w:rsidR="00BA7EFC">
        <w:rPr>
          <w:b/>
          <w:bCs/>
        </w:rPr>
        <w:t>working memory load condition</w:t>
      </w:r>
      <w:del w:id="685" w:author="Nicholas Harp" w:date="2020-01-16T09:04:00Z">
        <w:r w:rsidR="00BA7EFC" w:rsidDel="00DA3F0E">
          <w:rPr>
            <w:b/>
            <w:bCs/>
          </w:rPr>
          <w:delText>s</w:delText>
        </w:r>
      </w:del>
      <w:ins w:id="686" w:author="Nicholas Harp" w:date="2020-01-16T09:04:00Z">
        <w:r w:rsidR="00DA3F0E">
          <w:rPr>
            <w:b/>
            <w:bCs/>
          </w:rPr>
          <w:t xml:space="preserve"> and subjective rating</w:t>
        </w:r>
      </w:ins>
      <w:r w:rsidR="00BA7EFC">
        <w:rPr>
          <w:b/>
          <w:bCs/>
        </w:rPr>
        <w:t xml:space="preserve">. </w:t>
      </w:r>
      <w:del w:id="687"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688" w:author="Nicholas Harp" w:date="2020-01-16T09:04:00Z">
        <w:r w:rsidR="00DA3F0E">
          <w:rPr>
            <w:b/>
            <w:bCs/>
          </w:rPr>
          <w:t xml:space="preserve">Larger maximum deviation indicates greater response competition </w:t>
        </w:r>
      </w:ins>
      <w:ins w:id="689" w:author="Nicholas Harp" w:date="2020-01-16T09:05:00Z">
        <w:r w:rsidR="00DA3F0E">
          <w:rPr>
            <w:b/>
            <w:bCs/>
          </w:rPr>
          <w:t xml:space="preserve">and attraction towards the unselected response. </w:t>
        </w:r>
      </w:ins>
      <w:ins w:id="690" w:author="Nicholas Harp" w:date="2020-01-30T13:49:00Z">
        <w:r w:rsidR="004E54DF">
          <w:rPr>
            <w:b/>
            <w:bCs/>
          </w:rPr>
          <w:t>Error bars represent the standard error of the mean.</w:t>
        </w:r>
      </w:ins>
    </w:p>
    <w:p w14:paraId="134F5E36" w14:textId="5F7132A3" w:rsidR="00F24015" w:rsidRDefault="00F24015">
      <w:pPr>
        <w:pStyle w:val="Heading1"/>
      </w:pPr>
      <w:bookmarkStart w:id="691" w:name="references"/>
      <w:r>
        <w:t>Discussion</w:t>
      </w:r>
    </w:p>
    <w:p w14:paraId="1CF8C2F0" w14:textId="301BC019" w:rsidR="002A175A" w:rsidRDefault="002A175A" w:rsidP="002A175A">
      <w:pPr>
        <w:pStyle w:val="BodyText"/>
      </w:pPr>
      <w:r w:rsidRPr="00B25EE8">
        <w:t xml:space="preserve">Here we tested the effects of </w:t>
      </w:r>
      <w:del w:id="692"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693" w:author="Nicholas Harp" w:date="2020-01-30T09:30:00Z">
        <w:r w:rsidR="00883A9D" w:rsidDel="000E4573">
          <w:lastRenderedPageBreak/>
          <w:delText>replicates</w:delText>
        </w:r>
        <w:r w:rsidRPr="00B25EE8" w:rsidDel="000E4573">
          <w:delText xml:space="preserve"> </w:delText>
        </w:r>
      </w:del>
      <w:ins w:id="694"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695" w:author="Nicholas Harp" w:date="2020-01-16T17:42:00Z">
        <w:r w:rsidRPr="00B25EE8" w:rsidDel="00A6447A">
          <w:delText>were larger during high cognitive load</w:delText>
        </w:r>
      </w:del>
      <w:ins w:id="696" w:author="Nicholas Harp" w:date="2020-01-16T17:42:00Z">
        <w:r w:rsidR="00A6447A">
          <w:t xml:space="preserve">varied across the working memory conditions and </w:t>
        </w:r>
      </w:ins>
      <w:del w:id="697" w:author="Nicholas Harp" w:date="2020-01-16T17:42:00Z">
        <w:r w:rsidRPr="00B25EE8" w:rsidDel="00A6447A">
          <w:delText>,</w:delText>
        </w:r>
      </w:del>
      <w:ins w:id="698" w:author="Nicholas Harp" w:date="2020-01-16T17:43:00Z">
        <w:r w:rsidR="00A6447A">
          <w:t>subjective ratings</w:t>
        </w:r>
      </w:ins>
      <w:del w:id="699" w:author="Nicholas Harp" w:date="2020-01-16T17:42:00Z">
        <w:r w:rsidRPr="00B25EE8" w:rsidDel="00A6447A">
          <w:delText xml:space="preserve"> suggesting that response competition increased with the cognitive demands of the task</w:delText>
        </w:r>
      </w:del>
      <w:r w:rsidRPr="00B25EE8">
        <w:t xml:space="preserve">. </w:t>
      </w:r>
      <w:del w:id="700" w:author="Nicholas Harp" w:date="2020-01-17T10:11:00Z">
        <w:r w:rsidRPr="00B25EE8" w:rsidDel="00CC2579">
          <w:delText>Th</w:delText>
        </w:r>
      </w:del>
      <w:del w:id="701" w:author="Nicholas Harp" w:date="2020-01-16T17:43:00Z">
        <w:r w:rsidRPr="00B25EE8" w:rsidDel="00A6447A">
          <w:delText>is</w:delText>
        </w:r>
      </w:del>
      <w:del w:id="702" w:author="Nicholas Harp" w:date="2020-01-17T10:09:00Z">
        <w:r w:rsidRPr="00B25EE8" w:rsidDel="00CC2579">
          <w:delText xml:space="preserve"> effect of </w:delText>
        </w:r>
      </w:del>
      <w:del w:id="703" w:author="Nicholas Harp" w:date="2020-01-17T10:11:00Z">
        <w:r w:rsidRPr="00B25EE8" w:rsidDel="00CC2579">
          <w:delText xml:space="preserve">increased response competition </w:delText>
        </w:r>
      </w:del>
      <w:ins w:id="704" w:author="Nicholas Harp" w:date="2020-01-17T10:12:00Z">
        <w:r w:rsidR="00CC2579">
          <w:t>Previous work has shown that negative interpretations of ambiguous facial expressions are more direct than positive interpretations (Brown et a</w:t>
        </w:r>
      </w:ins>
      <w:ins w:id="705" w:author="Nicholas Harp" w:date="2020-01-17T10:13:00Z">
        <w:r w:rsidR="00CC2579">
          <w:t>l., 2017)</w:t>
        </w:r>
      </w:ins>
      <w:ins w:id="706" w:author="Nicholas Harp" w:date="2020-01-17T10:12:00Z">
        <w:r w:rsidR="00CC2579">
          <w:t>, and here we demonstrate that this difference is mitigated under high cognitive load. This</w:t>
        </w:r>
      </w:ins>
      <w:ins w:id="707" w:author="Nicholas Harp" w:date="2020-01-17T10:10:00Z">
        <w:r w:rsidR="00CC2579">
          <w:t xml:space="preserve"> </w:t>
        </w:r>
      </w:ins>
      <w:r w:rsidRPr="00B25EE8">
        <w:t>parallels other work s</w:t>
      </w:r>
      <w:del w:id="708" w:author="Nicholas Harp" w:date="2020-01-17T10:10:00Z">
        <w:r w:rsidRPr="00B25EE8" w:rsidDel="00CC2579">
          <w:delText>uggestin</w:delText>
        </w:r>
      </w:del>
      <w:ins w:id="709" w:author="Nicholas Harp" w:date="2020-01-17T10:10:00Z">
        <w:r w:rsidR="00CC2579">
          <w:t>howing</w:t>
        </w:r>
      </w:ins>
      <w:del w:id="710"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711" w:author="Nicholas Harp" w:date="2020-01-17T10:10:00Z">
        <w:r w:rsidR="00CC2579">
          <w:t xml:space="preserve"> Additionally, </w:t>
        </w:r>
      </w:ins>
      <w:ins w:id="712" w:author="Nicholas Harp" w:date="2020-01-17T10:14:00Z">
        <w:r w:rsidR="00CC2579">
          <w:t xml:space="preserve">maximum deviations for positive interpretations varied during </w:t>
        </w:r>
      </w:ins>
      <w:ins w:id="713" w:author="Nicholas Harp" w:date="2020-01-17T10:15:00Z">
        <w:r w:rsidR="00CC2579">
          <w:t>high load trials depending on the emotional properties of the cognitive loads. Cognitive loads with emotional properties resulted in an increased attraction towards the negative response</w:t>
        </w:r>
      </w:ins>
      <w:ins w:id="714"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5F1FD38" w:rsidR="00E01218" w:rsidRDefault="002A175A" w:rsidP="00717A6E">
      <w:pPr>
        <w:pStyle w:val="BodyText"/>
        <w:rPr>
          <w:ins w:id="715" w:author="Nicholas Harp" w:date="2020-01-16T13:24:00Z"/>
        </w:rPr>
      </w:pPr>
      <w:r w:rsidRPr="00890073">
        <w:tab/>
        <w:t>The in</w:t>
      </w:r>
      <w:ins w:id="716"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717" w:author="Nicholas Harp" w:date="2020-01-17T10:32:00Z">
        <w:r w:rsidR="00DE1DEE">
          <w:t>As expected, p</w:t>
        </w:r>
      </w:ins>
      <w:del w:id="718"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w:t>
      </w:r>
      <w:r w:rsidRPr="00890073">
        <w:lastRenderedPageBreak/>
        <w:t xml:space="preserve">taxed the resources required for positive interpretations of ambiguity. </w:t>
      </w:r>
      <w:ins w:id="719" w:author="Nicholas Harp" w:date="2020-01-17T10:32:00Z">
        <w:r w:rsidR="00DE1DEE">
          <w:t>While t</w:t>
        </w:r>
      </w:ins>
      <w:del w:id="720"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721" w:author="Nicholas Harp" w:date="2020-01-17T10:32:00Z">
        <w:r w:rsidRPr="00890073" w:rsidDel="00DE1DEE">
          <w:delText xml:space="preserve">providing a conceptual replication of previous work (Mattek et al., 2016). </w:delText>
        </w:r>
      </w:del>
      <w:ins w:id="722" w:author="Nicholas Harp" w:date="2020-01-17T10:25:00Z">
        <w:r w:rsidR="0021341A">
          <w:t>mouse trajectories of positive interpretations varied between the emotional and non-emotional domain when cognitive load was high</w:t>
        </w:r>
      </w:ins>
      <w:ins w:id="723" w:author="Nicholas Harp" w:date="2020-01-17T10:32:00Z">
        <w:r w:rsidR="00DE1DEE">
          <w:t xml:space="preserve">. In other words, </w:t>
        </w:r>
      </w:ins>
      <w:ins w:id="724" w:author="Nicholas Harp" w:date="2020-01-30T14:06:00Z">
        <w:r w:rsidR="00717A6E">
          <w:t>active working memory maintenance of emotional images</w:t>
        </w:r>
      </w:ins>
      <w:ins w:id="725" w:author="Nicholas Harp" w:date="2020-01-17T10:26:00Z">
        <w:r w:rsidR="00DE1DEE">
          <w:t xml:space="preserve"> resulted in a greater attraction towards the negative response option</w:t>
        </w:r>
      </w:ins>
      <w:ins w:id="726" w:author="Nicholas Harp" w:date="2020-01-30T14:07:00Z">
        <w:r w:rsidR="00717A6E">
          <w:t xml:space="preserve"> for trials where surprise was ultimately interpreted as positive</w:t>
        </w:r>
      </w:ins>
      <w:ins w:id="727" w:author="Nicholas Harp" w:date="2020-01-17T10:26:00Z">
        <w:r w:rsidR="00DE1DEE">
          <w:t>.</w:t>
        </w:r>
      </w:ins>
      <w:ins w:id="728" w:author="Nicholas Harp" w:date="2020-01-17T10:25:00Z">
        <w:r w:rsidR="0021341A">
          <w:t xml:space="preserve"> </w:t>
        </w:r>
      </w:ins>
      <w:del w:id="729"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730" w:author="Nicholas Harp" w:date="2020-01-17T10:28:00Z">
        <w:r w:rsidR="00DE1DEE">
          <w:t xml:space="preserve">Taken together, these </w:t>
        </w:r>
      </w:ins>
      <w:ins w:id="731" w:author="Nicholas Harp" w:date="2020-01-17T10:29:00Z">
        <w:r w:rsidR="00DE1DEE">
          <w:t>results show</w:t>
        </w:r>
      </w:ins>
      <w:r w:rsidR="00C75F60">
        <w:t xml:space="preserve"> that domain-specificity of </w:t>
      </w:r>
      <w:del w:id="732" w:author="Nicholas Harp" w:date="2020-01-30T10:17:00Z">
        <w:r w:rsidR="00C75F60" w:rsidDel="005A1954">
          <w:delText>cognitive load</w:delText>
        </w:r>
      </w:del>
      <w:ins w:id="733" w:author="Nicholas Harp" w:date="2020-01-30T10:17:00Z">
        <w:r w:rsidR="005A1954">
          <w:t>emotional content</w:t>
        </w:r>
      </w:ins>
      <w:r w:rsidR="00C75F60">
        <w:t xml:space="preserve"> matters more than the load demands</w:t>
      </w:r>
      <w:r w:rsidR="00F9524C">
        <w:t xml:space="preserve"> for altering </w:t>
      </w:r>
      <w:ins w:id="734" w:author="Nicholas Harp" w:date="2020-01-17T10:31:00Z">
        <w:r w:rsidR="00DE1DEE">
          <w:t xml:space="preserve">subjective </w:t>
        </w:r>
      </w:ins>
      <w:r w:rsidR="00F9524C">
        <w:t>interpretations of ambiguity</w:t>
      </w:r>
      <w:ins w:id="735" w:author="Nicholas Harp" w:date="2020-01-17T10:31:00Z">
        <w:r w:rsidR="00DE1DEE">
          <w:t xml:space="preserve">, but </w:t>
        </w:r>
      </w:ins>
      <w:ins w:id="736" w:author="Nicholas Harp" w:date="2020-01-17T10:29:00Z">
        <w:r w:rsidR="00DE1DEE">
          <w:t>that the cognitive-motor dynamics of the decision are</w:t>
        </w:r>
      </w:ins>
      <w:ins w:id="737" w:author="Nicholas Harp" w:date="2020-01-17T10:36:00Z">
        <w:r w:rsidR="00B73BF9">
          <w:t xml:space="preserve"> only</w:t>
        </w:r>
      </w:ins>
      <w:ins w:id="738" w:author="Nicholas Harp" w:date="2020-01-17T10:29:00Z">
        <w:r w:rsidR="00DE1DEE">
          <w:t xml:space="preserve"> </w:t>
        </w:r>
      </w:ins>
      <w:ins w:id="739" w:author="Nicholas Harp" w:date="2020-01-17T10:31:00Z">
        <w:r w:rsidR="00DE1DEE">
          <w:t>susceptible</w:t>
        </w:r>
      </w:ins>
      <w:ins w:id="740" w:author="Nicholas Harp" w:date="2020-01-17T10:36:00Z">
        <w:r w:rsidR="00B73BF9">
          <w:t xml:space="preserve"> to</w:t>
        </w:r>
      </w:ins>
      <w:ins w:id="741" w:author="Nicholas Harp" w:date="2020-01-17T10:37:00Z">
        <w:r w:rsidR="00B73BF9">
          <w:t xml:space="preserve"> domain-specificity when cognitive load is high</w:t>
        </w:r>
      </w:ins>
      <w:r w:rsidR="00F9524C">
        <w:t>.</w:t>
      </w:r>
      <w:ins w:id="742" w:author="Nicholas Harp" w:date="2020-01-17T10:37:00Z">
        <w:r w:rsidR="00B73BF9">
          <w:t xml:space="preserve"> </w:t>
        </w:r>
      </w:ins>
      <w:del w:id="743" w:author="Nicholas Harp" w:date="2020-01-17T10:40:00Z">
        <w:r w:rsidR="00F9524C" w:rsidDel="004D2FFE">
          <w:delText xml:space="preserve"> </w:delText>
        </w:r>
      </w:del>
      <w:ins w:id="744" w:author="Nicholas Harp" w:date="2020-01-17T10:39:00Z">
        <w:r w:rsidR="004D2FFE">
          <w:t>These</w:t>
        </w:r>
      </w:ins>
      <w:ins w:id="745" w:author="Nicholas Harp" w:date="2020-01-17T10:38:00Z">
        <w:r w:rsidR="004D2FFE">
          <w:t xml:space="preserve"> finding</w:t>
        </w:r>
      </w:ins>
      <w:ins w:id="746" w:author="Nicholas Harp" w:date="2020-01-17T10:39:00Z">
        <w:r w:rsidR="004D2FFE">
          <w:t>s</w:t>
        </w:r>
      </w:ins>
      <w:ins w:id="747" w:author="Nicholas Harp" w:date="2020-01-17T10:38:00Z">
        <w:r w:rsidR="004D2FFE">
          <w:t xml:space="preserve"> highlight the importance of domain-specificity when considering the effects of cognitive demands on </w:t>
        </w:r>
      </w:ins>
      <w:ins w:id="748" w:author="Nicholas Harp" w:date="2020-01-17T10:39:00Z">
        <w:r w:rsidR="004D2FFE">
          <w:t xml:space="preserve">both </w:t>
        </w:r>
      </w:ins>
      <w:ins w:id="749" w:author="Nicholas Harp" w:date="2020-01-17T10:38:00Z">
        <w:r w:rsidR="004D2FFE">
          <w:t>the</w:t>
        </w:r>
      </w:ins>
      <w:ins w:id="750" w:author="Nicholas Harp" w:date="2020-01-17T10:39:00Z">
        <w:r w:rsidR="004D2FFE">
          <w:t xml:space="preserve"> subjective response and</w:t>
        </w:r>
      </w:ins>
      <w:ins w:id="751"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752" w:author="Nicholas Harp" w:date="2020-01-16T13:24:00Z"/>
        </w:rPr>
      </w:pPr>
    </w:p>
    <w:p w14:paraId="0E5B3E84" w14:textId="0E2EA5B3" w:rsidR="002A175A" w:rsidRDefault="00C619F8" w:rsidP="00E00E4F">
      <w:pPr>
        <w:pStyle w:val="BodyText"/>
        <w:rPr>
          <w:ins w:id="753"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754" w:author="Nicholas Harp" w:date="2020-01-30T14:09:00Z">
        <w:r w:rsidR="000E4A86">
          <w:t>and Whalen</w:t>
        </w:r>
      </w:ins>
      <w:del w:id="755"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756" w:author="Nicholas Harp" w:date="2020-01-30T14:10:00Z">
        <w:r w:rsidR="000E4A86">
          <w:t xml:space="preserve"> </w:t>
        </w:r>
      </w:ins>
      <w:del w:id="757"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 xml:space="preserve">the working memory loads with </w:t>
      </w:r>
      <w:r w:rsidR="00215A03">
        <w:lastRenderedPageBreak/>
        <w:t>emotional properties may have done so as well</w:t>
      </w:r>
      <w:r w:rsidR="007F3164">
        <w:t xml:space="preserve">. </w:t>
      </w:r>
      <w:r w:rsidR="00C75F60">
        <w:t>Taken together, w</w:t>
      </w:r>
      <w:r w:rsidR="002A175A" w:rsidRPr="00890073">
        <w:t>e interpret t</w:t>
      </w:r>
      <w:r w:rsidR="00C75F60">
        <w:t xml:space="preserve">his effect of </w:t>
      </w:r>
      <w:del w:id="758" w:author="Nicholas Harp" w:date="2020-01-30T09:01:00Z">
        <w:r w:rsidR="00C75F60" w:rsidDel="00AE5840">
          <w:delText xml:space="preserve">load </w:delText>
        </w:r>
      </w:del>
      <w:ins w:id="759"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760" w:author="Nicholas Harp" w:date="2020-01-30T14:11:00Z">
        <w:r w:rsidR="002A175A" w:rsidRPr="00890073" w:rsidDel="000E4A86">
          <w:delText xml:space="preserve">responses </w:delText>
        </w:r>
      </w:del>
      <w:ins w:id="761" w:author="Nicholas Harp" w:date="2020-01-30T14:11:00Z">
        <w:r w:rsidR="000E4A86">
          <w:t>subjective interpretations</w:t>
        </w:r>
        <w:r w:rsidR="000E4A86" w:rsidRPr="00890073">
          <w:t xml:space="preserve"> </w:t>
        </w:r>
        <w:r w:rsidR="000E4A86">
          <w:t>of</w:t>
        </w:r>
      </w:ins>
      <w:del w:id="762"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763"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0760AAD5" w:rsidR="00915B97" w:rsidRDefault="00C94860" w:rsidP="00210509">
      <w:pPr>
        <w:pStyle w:val="BodyText"/>
      </w:pPr>
      <w:r>
        <w:t>While subjective interp</w:t>
      </w:r>
      <w:ins w:id="764" w:author="Nicholas Harp" w:date="2020-01-30T14:15:00Z">
        <w:r w:rsidR="00052087">
          <w:t>re</w:t>
        </w:r>
      </w:ins>
      <w:del w:id="765" w:author="Nicholas Harp" w:date="2020-01-30T14:15:00Z">
        <w:r w:rsidDel="00052087">
          <w:delText>er</w:delText>
        </w:r>
      </w:del>
      <w:r>
        <w:t xml:space="preserve">tations of ambiguity were susceptible to </w:t>
      </w:r>
      <w:ins w:id="766" w:author="Nicholas Harp" w:date="2020-01-30T14:12:00Z">
        <w:r w:rsidR="00A46C0B">
          <w:t xml:space="preserve">the </w:t>
        </w:r>
      </w:ins>
      <w:del w:id="767" w:author="Nicholas Harp" w:date="2020-01-30T09:01:00Z">
        <w:r w:rsidDel="00AE5840">
          <w:delText xml:space="preserve">load </w:delText>
        </w:r>
      </w:del>
      <w:ins w:id="768" w:author="Nicholas Harp" w:date="2020-01-30T09:01:00Z">
        <w:r w:rsidR="00AE5840">
          <w:t xml:space="preserve">content </w:t>
        </w:r>
      </w:ins>
      <w:r>
        <w:t>type</w:t>
      </w:r>
      <w:ins w:id="769" w:author="Nicholas Harp" w:date="2020-01-30T14:12:00Z">
        <w:r w:rsidR="00A46C0B">
          <w:t xml:space="preserve"> of cognitive loads</w:t>
        </w:r>
      </w:ins>
      <w:r>
        <w:t xml:space="preserve">, the underlying cognitive-motor dynamics (i.e., maximum deviations) of these decisions were </w:t>
      </w:r>
      <w:ins w:id="770" w:author="Nicholas Harp" w:date="2020-01-30T14:13:00Z">
        <w:r w:rsidR="00052087">
          <w:t xml:space="preserve">more </w:t>
        </w:r>
      </w:ins>
      <w:del w:id="771" w:author="Nicholas Harp" w:date="2020-01-17T10:40:00Z">
        <w:r w:rsidDel="00707A9F">
          <w:delText xml:space="preserve">more </w:delText>
        </w:r>
      </w:del>
      <w:r>
        <w:t xml:space="preserve">susceptible to </w:t>
      </w:r>
      <w:ins w:id="772" w:author="Nicholas Harp" w:date="2020-01-30T14:12:00Z">
        <w:r w:rsidR="00A46C0B">
          <w:t>differences</w:t>
        </w:r>
      </w:ins>
      <w:ins w:id="773" w:author="Nicholas Harp" w:date="2020-01-16T10:24:00Z">
        <w:r w:rsidR="00334150">
          <w:t xml:space="preserve"> in</w:t>
        </w:r>
      </w:ins>
      <w:ins w:id="774" w:author="Nicholas Harp" w:date="2020-01-30T14:12:00Z">
        <w:r w:rsidR="00A46C0B">
          <w:t xml:space="preserve"> </w:t>
        </w:r>
      </w:ins>
      <w:del w:id="775"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776" w:author="Nicholas Harp" w:date="2020-01-16T10:24:00Z">
        <w:r w:rsidDel="00334150">
          <w:delText>but not when the</w:delText>
        </w:r>
      </w:del>
      <w:ins w:id="777" w:author="Nicholas Harp" w:date="2020-01-17T10:40:00Z">
        <w:r w:rsidR="00707A9F">
          <w:t>but also</w:t>
        </w:r>
      </w:ins>
      <w:ins w:id="778" w:author="Nicholas Harp" w:date="2020-01-16T10:24:00Z">
        <w:r w:rsidR="00334150">
          <w:t xml:space="preserve"> as the</w:t>
        </w:r>
      </w:ins>
      <w:r>
        <w:t xml:space="preserve"> emotional properties of the </w:t>
      </w:r>
      <w:ins w:id="779" w:author="Nicholas Harp" w:date="2020-01-16T10:24:00Z">
        <w:r w:rsidR="00334150">
          <w:t xml:space="preserve">memory </w:t>
        </w:r>
      </w:ins>
      <w:r>
        <w:t>load changed</w:t>
      </w:r>
      <w:ins w:id="780" w:author="Nicholas Harp" w:date="2020-01-16T12:49:00Z">
        <w:del w:id="781" w:author="Catie Brown" w:date="2020-02-04T10:28:00Z">
          <w:r w:rsidR="00492EE5" w:rsidDel="00FD6516">
            <w:delText xml:space="preserve"> (see the above findings)</w:delText>
          </w:r>
        </w:del>
      </w:ins>
      <w:r>
        <w:t xml:space="preserve">. Specifically, there was evidence that high cognitive loads of any type </w:t>
      </w:r>
      <w:ins w:id="782" w:author="Nicholas Harp" w:date="2020-01-16T10:25:00Z">
        <w:r w:rsidR="00334150">
          <w:t xml:space="preserve">mitigate </w:t>
        </w:r>
      </w:ins>
      <w:del w:id="783" w:author="Nicholas Harp" w:date="2020-01-16T10:25:00Z">
        <w:r w:rsidDel="00334150">
          <w:delText>result in</w:delText>
        </w:r>
      </w:del>
      <w:ins w:id="784" w:author="Nicholas Harp" w:date="2020-01-16T10:25:00Z">
        <w:r w:rsidR="00334150">
          <w:t>the</w:t>
        </w:r>
      </w:ins>
      <w:r>
        <w:t xml:space="preserve"> </w:t>
      </w:r>
      <w:del w:id="785" w:author="Nicholas Harp" w:date="2020-01-17T10:47:00Z">
        <w:r w:rsidDel="00895930">
          <w:delText>larger maximum deviations</w:delText>
        </w:r>
      </w:del>
      <w:ins w:id="786" w:author="Nicholas Harp" w:date="2020-01-17T10:47:00Z">
        <w:r w:rsidR="00895930">
          <w:t>more direct trajectories</w:t>
        </w:r>
      </w:ins>
      <w:ins w:id="787" w:author="Nicholas Harp" w:date="2020-01-16T10:26:00Z">
        <w:r w:rsidR="00334150">
          <w:t xml:space="preserve"> characteristic of </w:t>
        </w:r>
      </w:ins>
      <w:ins w:id="788" w:author="Nicholas Harp" w:date="2020-01-17T10:47:00Z">
        <w:r w:rsidR="00895930">
          <w:t>negative</w:t>
        </w:r>
      </w:ins>
      <w:ins w:id="789" w:author="Nicholas Harp" w:date="2020-01-16T10:26:00Z">
        <w:r w:rsidR="00334150">
          <w:t xml:space="preserve"> interpretations of emotional ambiguity</w:t>
        </w:r>
      </w:ins>
      <w:ins w:id="790" w:author="Nicholas Harp" w:date="2020-01-17T10:41:00Z">
        <w:r w:rsidR="00707A9F">
          <w:t xml:space="preserve"> (Brown et al., 2017)</w:t>
        </w:r>
      </w:ins>
      <w:r>
        <w:t xml:space="preserve">. </w:t>
      </w:r>
      <w:ins w:id="791" w:author="Nicholas Harp" w:date="2020-01-16T10:26:00Z">
        <w:r w:rsidR="00334150">
          <w:t>In other words, while positive judgments typically result in trajectories showing greater response comp</w:t>
        </w:r>
      </w:ins>
      <w:ins w:id="792" w:author="Nicholas Harp" w:date="2020-01-16T10:27:00Z">
        <w:r w:rsidR="00334150">
          <w:t xml:space="preserve">etition, there </w:t>
        </w:r>
      </w:ins>
      <w:ins w:id="793" w:author="Nicholas Harp" w:date="2020-01-17T10:41:00Z">
        <w:r w:rsidR="00707A9F">
          <w:t>was</w:t>
        </w:r>
      </w:ins>
      <w:ins w:id="794" w:author="Nicholas Harp" w:date="2020-01-16T10:27:00Z">
        <w:r w:rsidR="00334150">
          <w:t xml:space="preserve"> no difference between </w:t>
        </w:r>
      </w:ins>
      <w:ins w:id="795" w:author="Nicholas Harp" w:date="2020-01-17T10:41:00Z">
        <w:r w:rsidR="00707A9F">
          <w:t>the maximu</w:t>
        </w:r>
      </w:ins>
      <w:ins w:id="796" w:author="Nicholas Harp" w:date="2020-01-17T10:42:00Z">
        <w:r w:rsidR="00707A9F">
          <w:t xml:space="preserve">m deviations of </w:t>
        </w:r>
      </w:ins>
      <w:ins w:id="797" w:author="Nicholas Harp" w:date="2020-01-16T10:27:00Z">
        <w:r w:rsidR="00334150">
          <w:t xml:space="preserve">positive and negative judgments when individuals maintain more demanding working memory loads. </w:t>
        </w:r>
      </w:ins>
      <w:proofErr w:type="gramStart"/>
      <w:ins w:id="798" w:author="Nicholas Harp" w:date="2020-01-16T10:33:00Z">
        <w:r w:rsidR="00B50383">
          <w:t>This replicates</w:t>
        </w:r>
        <w:proofErr w:type="gramEnd"/>
        <w:r w:rsidR="00B50383">
          <w:t xml:space="preserve"> previous work showing that the cognitive-motor dynamics underlying the val</w:t>
        </w:r>
      </w:ins>
      <w:ins w:id="799" w:author="Nicholas Harp" w:date="2020-01-16T10:34:00Z">
        <w:r w:rsidR="00B50383">
          <w:t>ence bias task are susceptible to increases in cognitive demands</w:t>
        </w:r>
      </w:ins>
      <w:ins w:id="800" w:author="Nicholas Harp" w:date="2020-01-16T11:06:00Z">
        <w:r w:rsidR="007477B7">
          <w:t xml:space="preserve"> generally</w:t>
        </w:r>
      </w:ins>
      <w:ins w:id="801" w:author="Nicholas Harp" w:date="2020-01-16T10:34:00Z">
        <w:r w:rsidR="00B50383">
          <w:t>, but that final interpretations are not (</w:t>
        </w:r>
        <w:proofErr w:type="spellStart"/>
        <w:r w:rsidR="00B50383">
          <w:t>Mattek</w:t>
        </w:r>
        <w:proofErr w:type="spellEnd"/>
        <w:r w:rsidR="00B50383">
          <w:t xml:space="preserve"> et al., 2016).</w:t>
        </w:r>
      </w:ins>
      <w:ins w:id="802" w:author="Nicholas Harp" w:date="2020-01-16T11:08:00Z">
        <w:r w:rsidR="007477B7" w:rsidDel="00334150">
          <w:t xml:space="preserve"> </w:t>
        </w:r>
      </w:ins>
      <w:ins w:id="803" w:author="Nicholas Harp" w:date="2020-01-16T13:51:00Z">
        <w:r w:rsidR="00210509">
          <w:t xml:space="preserve">One interpretation of these </w:t>
        </w:r>
      </w:ins>
      <w:ins w:id="804" w:author="Nicholas Harp" w:date="2020-01-16T14:00:00Z">
        <w:r w:rsidR="004D1CD5">
          <w:t>differences in maximum deviations</w:t>
        </w:r>
      </w:ins>
      <w:ins w:id="805" w:author="Nicholas Harp" w:date="2020-01-16T13:51:00Z">
        <w:r w:rsidR="00210509">
          <w:t xml:space="preserve"> is that </w:t>
        </w:r>
      </w:ins>
      <w:moveFromRangeStart w:id="806" w:author="Nicholas Harp" w:date="2020-01-16T10:28:00Z" w:name="move30062909"/>
      <w:moveFrom w:id="807"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808" w:author="Nicholas Harp" w:date="2020-01-16T11:08:00Z">
          <w:r w:rsidDel="007477B7">
            <w:delText xml:space="preserve">. </w:delText>
          </w:r>
        </w:del>
      </w:moveFrom>
      <w:moveFromRangeEnd w:id="806"/>
      <w:del w:id="809" w:author="Nicholas Harp" w:date="2020-01-16T13:51:00Z">
        <w:r w:rsidDel="00210509">
          <w:delText>T</w:delText>
        </w:r>
      </w:del>
      <w:ins w:id="810" w:author="Nicholas Harp" w:date="2020-01-16T13:51:00Z">
        <w:r w:rsidR="00210509">
          <w:t>t</w:t>
        </w:r>
      </w:ins>
      <w:r>
        <w:t>he tendency for ind</w:t>
      </w:r>
      <w:ins w:id="811" w:author="Nicholas Harp" w:date="2020-01-30T14:16:00Z">
        <w:r w:rsidR="00052087">
          <w:t>i</w:t>
        </w:r>
      </w:ins>
      <w:r>
        <w:t xml:space="preserve">viduals to be </w:t>
      </w:r>
      <w:del w:id="812"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w:t>
      </w:r>
      <w:r w:rsidR="00227673">
        <w:lastRenderedPageBreak/>
        <w:t xml:space="preserve">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813"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43C4FDBD" w:rsidR="00915B97" w:rsidRDefault="008E3E2B" w:rsidP="003E2C2A">
      <w:pPr>
        <w:pStyle w:val="BodyText"/>
      </w:pPr>
      <w:r>
        <w:t>However, t</w:t>
      </w:r>
      <w:r w:rsidR="007F3164">
        <w:t>he present</w:t>
      </w:r>
      <w:r w:rsidR="002A5159">
        <w:t xml:space="preserve"> study is subject to limitations. For instance, despite the effect of </w:t>
      </w:r>
      <w:del w:id="814" w:author="Nicholas Harp" w:date="2020-01-30T09:01:00Z">
        <w:r w:rsidR="002A5159" w:rsidDel="00AE5840">
          <w:delText xml:space="preserve">cognitive load </w:delText>
        </w:r>
      </w:del>
      <w:ins w:id="815"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fullest extent possible, perhaps weakening some effects.</w:t>
      </w:r>
      <w:ins w:id="816" w:author="Nicholas Harp" w:date="2020-01-30T14:19:00Z">
        <w:r w:rsidR="00244A02">
          <w:t xml:space="preserve"> Indeed, </w:t>
        </w:r>
      </w:ins>
      <w:ins w:id="817" w:author="Nicholas Harp" w:date="2020-01-30T14:32:00Z">
        <w:r w:rsidR="00244A02">
          <w:t>participants may have been able to rely on recognition, rather than active working memory maintenance, for the memory probes</w:t>
        </w:r>
      </w:ins>
      <w:ins w:id="818" w:author="Nicholas Harp" w:date="2020-01-30T14:33:00Z">
        <w:r w:rsidR="00DB1E10">
          <w:t xml:space="preserve">, </w:t>
        </w:r>
        <w:r w:rsidR="00DB1E10">
          <w:lastRenderedPageBreak/>
          <w:t xml:space="preserve">as humans are readily able to identify previously seen images </w:t>
        </w:r>
      </w:ins>
      <w:ins w:id="819" w:author="Nicholas Harp" w:date="2020-01-30T14:53:00Z">
        <w:r w:rsidR="003A6943">
          <w:t xml:space="preserve">after exposure to </w:t>
        </w:r>
      </w:ins>
      <w:ins w:id="820" w:author="Nicholas Harp" w:date="2020-01-30T14:54:00Z">
        <w:r w:rsidR="003A6943">
          <w:t xml:space="preserve">a large amount of material (i.e., 600 images) at high accuracy </w:t>
        </w:r>
      </w:ins>
      <w:ins w:id="821" w:author="Nicholas Harp" w:date="2020-01-30T14:34:00Z">
        <w:r w:rsidR="00DB1E10">
          <w:t>(</w:t>
        </w:r>
      </w:ins>
      <w:ins w:id="822" w:author="Nicholas Harp" w:date="2020-01-30T14:54:00Z">
        <w:r w:rsidR="003A6943">
          <w:t>Shepard</w:t>
        </w:r>
        <w:r w:rsidR="00BA6E38">
          <w:t xml:space="preserve">, 1967). </w:t>
        </w:r>
      </w:ins>
      <w:del w:id="823"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824" w:author="Nicholas Harp" w:date="2020-01-30T14:34:00Z">
        <w:r w:rsidR="00AE4ABA">
          <w:t xml:space="preserve">, </w:t>
        </w:r>
      </w:ins>
      <w:del w:id="825"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826"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827"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828"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829" w:author="Nicholas Harp" w:date="2020-01-30T14:36:00Z">
        <w:r w:rsidR="00AE4ABA">
          <w:t xml:space="preserve"> (</w:t>
        </w:r>
        <w:proofErr w:type="spellStart"/>
        <w:r w:rsidR="00AE4ABA">
          <w:t>Mattek</w:t>
        </w:r>
        <w:proofErr w:type="spellEnd"/>
        <w:r w:rsidR="00AE4ABA">
          <w:t xml:space="preserve"> et al., 2016). </w:t>
        </w:r>
      </w:ins>
      <w:ins w:id="830" w:author="Nicholas Harp" w:date="2020-01-30T14:37:00Z">
        <w:r w:rsidR="00AE4ABA">
          <w:t xml:space="preserve">Notably, the previous work did not include working memory demands intended to recruit neural resources related to </w:t>
        </w:r>
      </w:ins>
      <w:ins w:id="831" w:author="Nicholas Harp" w:date="2020-01-30T14:38:00Z">
        <w:r w:rsidR="00AE4ABA">
          <w:t>the processing of emotional stimuli, and as such did not show an effect on interpretations of ambiguity</w:t>
        </w:r>
      </w:ins>
      <w:del w:id="832"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833"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834" w:author="Nicholas Harp" w:date="2020-01-30T14:38:00Z">
        <w:r w:rsidR="00AE4ABA">
          <w:t xml:space="preserve"> as a result of a</w:t>
        </w:r>
      </w:ins>
      <w:ins w:id="835"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836" w:author="Nicholas Harp" w:date="2020-01-30T14:39:00Z">
        <w:r w:rsidR="00FF02B7" w:rsidDel="00AE4ABA">
          <w:delText>research</w:delText>
        </w:r>
      </w:del>
      <w:ins w:id="837" w:author="Nicholas Harp" w:date="2020-01-30T14:39:00Z">
        <w:r w:rsidR="00AE4ABA">
          <w:t>studies</w:t>
        </w:r>
      </w:ins>
      <w:r w:rsidR="005960C0">
        <w:t xml:space="preserve">, but </w:t>
      </w:r>
      <w:ins w:id="838" w:author="Nicholas Harp" w:date="2020-01-30T14:39:00Z">
        <w:r w:rsidR="00AE4ABA">
          <w:t xml:space="preserve">is </w:t>
        </w:r>
      </w:ins>
      <w:r w:rsidR="005960C0">
        <w:t xml:space="preserve">likely </w:t>
      </w:r>
      <w:del w:id="839" w:author="Nicholas Harp" w:date="2020-01-30T14:39:00Z">
        <w:r w:rsidR="005960C0" w:rsidDel="00AE4ABA">
          <w:delText xml:space="preserve">relies </w:delText>
        </w:r>
      </w:del>
      <w:ins w:id="840" w:author="Nicholas Harp" w:date="2020-01-30T14:39:00Z">
        <w:r w:rsidR="00AE4ABA">
          <w:t xml:space="preserve">related </w:t>
        </w:r>
      </w:ins>
      <w:del w:id="841" w:author="Nicholas Harp" w:date="2020-01-30T14:39:00Z">
        <w:r w:rsidR="005960C0" w:rsidDel="00AE4ABA">
          <w:delText>on the</w:delText>
        </w:r>
      </w:del>
      <w:ins w:id="842" w:author="Nicholas Harp" w:date="2020-01-30T14:39:00Z">
        <w:r w:rsidR="00AE4ABA">
          <w:t>to</w:t>
        </w:r>
      </w:ins>
      <w:r w:rsidR="005960C0">
        <w:t xml:space="preserve"> </w:t>
      </w:r>
      <w:del w:id="843" w:author="Nicholas Harp" w:date="2020-01-30T14:39:00Z">
        <w:r w:rsidR="005960C0" w:rsidDel="00AE4ABA">
          <w:delText xml:space="preserve">more </w:delText>
        </w:r>
      </w:del>
      <w:ins w:id="844"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845" w:author="Nicholas Harp" w:date="2020-01-30T14:42:00Z">
        <w:r w:rsidR="00F03ED5">
          <w:t xml:space="preserve">. Improving the field’s understanding of </w:t>
        </w:r>
      </w:ins>
      <w:ins w:id="846" w:author="Nicholas Harp" w:date="2020-01-30T14:43:00Z">
        <w:r w:rsidR="006E7AAF">
          <w:t xml:space="preserve">the neural mechanisms through which individuals become more negative would offer insight into a range of clinical disorders </w:t>
        </w:r>
        <w:r w:rsidR="006E7AAF">
          <w:lastRenderedPageBreak/>
          <w:t>characterized by negativi</w:t>
        </w:r>
      </w:ins>
      <w:ins w:id="847" w:author="Nicholas Harp" w:date="2020-01-30T14:44:00Z">
        <w:r w:rsidR="006E7AAF">
          <w:t>ty bias (e.g., anxiety, depression)</w:t>
        </w:r>
      </w:ins>
      <w:ins w:id="848" w:author="Nicholas Harp" w:date="2020-01-30T14:45:00Z">
        <w:r w:rsidR="006E7AAF">
          <w:t xml:space="preserve"> and may even shed light o</w:t>
        </w:r>
      </w:ins>
      <w:ins w:id="849" w:author="Nicholas Harp" w:date="2020-01-30T14:46:00Z">
        <w:r w:rsidR="006E7AAF">
          <w:t xml:space="preserve">n mechanisms through which those in cognitively and emotionally demanding positions (e.g., </w:t>
        </w:r>
      </w:ins>
      <w:ins w:id="850" w:author="Nicholas Harp" w:date="2020-01-30T14:49:00Z">
        <w:r w:rsidR="000D11C1">
          <w:t>physicians</w:t>
        </w:r>
      </w:ins>
      <w:ins w:id="851" w:author="Nicholas Harp" w:date="2020-01-30T14:46:00Z">
        <w:r w:rsidR="006E7AAF">
          <w:t>) experience negativity related to workplace burnout.</w:t>
        </w:r>
      </w:ins>
      <w:del w:id="852" w:author="Nicholas Harp" w:date="2020-01-30T14:41:00Z">
        <w:r w:rsidR="00FF02B7" w:rsidDel="00F03ED5">
          <w:delText xml:space="preserve">. </w:delText>
        </w:r>
      </w:del>
    </w:p>
    <w:p w14:paraId="0C4CBED5" w14:textId="5AC421BB" w:rsidR="00492EE5" w:rsidRDefault="00492EE5">
      <w:pPr>
        <w:pStyle w:val="BodyText"/>
        <w:rPr>
          <w:ins w:id="853" w:author="Nicholas Harp" w:date="2020-01-16T12:58:00Z"/>
          <w:b/>
          <w:bCs/>
        </w:rPr>
        <w:pPrChange w:id="854" w:author="Nicholas Harp" w:date="2020-01-17T10:48:00Z">
          <w:pPr>
            <w:pStyle w:val="BodyText"/>
            <w:ind w:firstLine="0"/>
          </w:pPr>
        </w:pPrChange>
      </w:pPr>
    </w:p>
    <w:p w14:paraId="314EF533" w14:textId="005BF17D" w:rsidR="00492EE5" w:rsidRDefault="00492EE5" w:rsidP="00492EE5">
      <w:pPr>
        <w:pStyle w:val="BodyText"/>
        <w:ind w:firstLine="0"/>
        <w:rPr>
          <w:ins w:id="855" w:author="Nicholas Harp" w:date="2020-01-16T12:58:00Z"/>
          <w:b/>
          <w:bCs/>
        </w:rPr>
      </w:pPr>
    </w:p>
    <w:p w14:paraId="624BEFBF" w14:textId="4D1975D5" w:rsidR="00492EE5" w:rsidRPr="00492EE5" w:rsidRDefault="00492EE5">
      <w:pPr>
        <w:pStyle w:val="BodyText"/>
        <w:ind w:firstLine="0"/>
        <w:rPr>
          <w:ins w:id="856" w:author="Nicholas Harp" w:date="2020-01-16T12:58:00Z"/>
          <w:b/>
          <w:bCs/>
          <w:rPrChange w:id="857" w:author="Nicholas Harp" w:date="2020-01-16T12:58:00Z">
            <w:rPr>
              <w:ins w:id="858" w:author="Nicholas Harp" w:date="2020-01-16T12:58:00Z"/>
            </w:rPr>
          </w:rPrChange>
        </w:rPr>
        <w:pPrChange w:id="859" w:author="Nicholas Harp" w:date="2020-01-16T12:58:00Z">
          <w:pPr>
            <w:pStyle w:val="BodyText"/>
          </w:pPr>
        </w:pPrChange>
      </w:pPr>
      <w:proofErr w:type="spellStart"/>
      <w:ins w:id="860" w:author="Nicholas Harp" w:date="2020-01-16T12:58:00Z">
        <w:r>
          <w:rPr>
            <w:b/>
            <w:bCs/>
          </w:rPr>
          <w:t>Acknowlegements</w:t>
        </w:r>
        <w:proofErr w:type="spellEnd"/>
        <w:r>
          <w:rPr>
            <w:b/>
            <w:bCs/>
          </w:rPr>
          <w:t xml:space="preserve">: We thank Michael Dodd and Jeffrey Stevens for </w:t>
        </w:r>
      </w:ins>
      <w:ins w:id="861" w:author="Nicholas Harp" w:date="2020-01-16T12:59:00Z">
        <w:r w:rsidR="0015563F">
          <w:rPr>
            <w:b/>
            <w:bCs/>
          </w:rPr>
          <w:t xml:space="preserve">suggestions and comments on earlier version of the manuscript. We thank Rebecca </w:t>
        </w:r>
      </w:ins>
      <w:ins w:id="862" w:author="Nicholas Harp" w:date="2020-01-28T14:43:00Z">
        <w:r w:rsidR="002648E3">
          <w:rPr>
            <w:b/>
            <w:bCs/>
          </w:rPr>
          <w:t xml:space="preserve">L. </w:t>
        </w:r>
      </w:ins>
      <w:ins w:id="863" w:author="Nicholas Harp" w:date="2020-01-16T12:59:00Z">
        <w:r w:rsidR="0015563F">
          <w:rPr>
            <w:b/>
            <w:bCs/>
          </w:rPr>
          <w:t xml:space="preserve">Brock for statistical consultation. </w:t>
        </w:r>
      </w:ins>
    </w:p>
    <w:p w14:paraId="40436734" w14:textId="06A5DB1E" w:rsidR="003E2C2A" w:rsidRDefault="003E2C2A">
      <w:pPr>
        <w:pStyle w:val="BodyText"/>
        <w:pPrChange w:id="864"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865" w:author="Nicholas Harp" w:date="2020-01-16T13:00:00Z"/>
        </w:rPr>
      </w:pPr>
    </w:p>
    <w:p w14:paraId="16203282" w14:textId="77777777" w:rsidR="005B1A05" w:rsidDel="0015563F" w:rsidRDefault="005B1A05">
      <w:pPr>
        <w:pStyle w:val="Heading1"/>
        <w:rPr>
          <w:del w:id="866" w:author="Nicholas Harp" w:date="2020-01-16T13:00:00Z"/>
        </w:rPr>
      </w:pPr>
    </w:p>
    <w:p w14:paraId="3327D1A9" w14:textId="77777777" w:rsidR="005B1A05" w:rsidDel="0015563F" w:rsidRDefault="005B1A05">
      <w:pPr>
        <w:pStyle w:val="Heading1"/>
        <w:rPr>
          <w:del w:id="867" w:author="Nicholas Harp" w:date="2020-01-16T13:00:00Z"/>
        </w:rPr>
      </w:pPr>
    </w:p>
    <w:p w14:paraId="20ED4493" w14:textId="77777777" w:rsidR="005B1A05" w:rsidDel="0015563F" w:rsidRDefault="005B1A05">
      <w:pPr>
        <w:pStyle w:val="Heading1"/>
        <w:rPr>
          <w:del w:id="868" w:author="Nicholas Harp" w:date="2020-01-16T13:00:00Z"/>
        </w:rPr>
      </w:pPr>
    </w:p>
    <w:p w14:paraId="27D108CC" w14:textId="45E75903" w:rsidR="005B1A05" w:rsidDel="0015563F" w:rsidRDefault="005B1A05">
      <w:pPr>
        <w:pStyle w:val="Heading1"/>
        <w:rPr>
          <w:del w:id="869" w:author="Nicholas Harp" w:date="2020-01-16T13:00:00Z"/>
        </w:rPr>
      </w:pPr>
    </w:p>
    <w:p w14:paraId="574E98A3" w14:textId="77777777" w:rsidR="005B1A05" w:rsidRPr="005B1A05" w:rsidDel="00492EE5" w:rsidRDefault="005B1A05" w:rsidP="00023423">
      <w:pPr>
        <w:pStyle w:val="BodyText"/>
        <w:rPr>
          <w:del w:id="870" w:author="Nicholas Harp" w:date="2020-01-16T12:55:00Z"/>
        </w:rPr>
      </w:pPr>
    </w:p>
    <w:p w14:paraId="7C951C4C" w14:textId="1EFA7715" w:rsidR="005B1A05" w:rsidDel="00492EE5" w:rsidRDefault="005B1A05">
      <w:pPr>
        <w:pStyle w:val="Heading1"/>
        <w:rPr>
          <w:del w:id="871" w:author="Nicholas Harp" w:date="2020-01-16T12:55:00Z"/>
        </w:rPr>
      </w:pPr>
    </w:p>
    <w:p w14:paraId="09B724BE" w14:textId="77777777" w:rsidR="00704CDD" w:rsidRPr="00704CDD" w:rsidRDefault="00704CDD">
      <w:pPr>
        <w:pStyle w:val="BodyText"/>
        <w:ind w:firstLine="0"/>
        <w:pPrChange w:id="872"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873"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873"/>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874"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w:t>
      </w:r>
      <w:r>
        <w:lastRenderedPageBreak/>
        <w:t xml:space="preserve">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875" w:name="ref-baumeister_self-regulation_1996"/>
      <w:bookmarkEnd w:id="874"/>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876" w:name="ref-blair_modulation_2007"/>
      <w:bookmarkEnd w:id="875"/>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876"/>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877"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878" w:name="ref-burnham_cognitive_2010"/>
      <w:bookmarkEnd w:id="877"/>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879" w:name="ref-calcagni_analyzing_2017"/>
      <w:bookmarkEnd w:id="878"/>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880" w:name="ref-carroll_facial_1996"/>
      <w:bookmarkEnd w:id="879"/>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881" w:name="ref-chandler_cognitive_1991"/>
      <w:bookmarkEnd w:id="880"/>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882" w:name="ref-darwin_expression_1872"/>
      <w:bookmarkEnd w:id="881"/>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883" w:name="ref-duncan_common_2000"/>
      <w:bookmarkEnd w:id="882"/>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883"/>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884"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885" w:name="ref-etkin_resolving_2006"/>
      <w:bookmarkEnd w:id="884"/>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886" w:name="ref-flexas_affective_2013"/>
      <w:bookmarkEnd w:id="885"/>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886"/>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887"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888" w:name="ref-frijda_emotions_1986"/>
      <w:bookmarkEnd w:id="887"/>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889" w:name="ref-frith_role_2009"/>
      <w:bookmarkEnd w:id="888"/>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890" w:name="ref-green_factors_2018"/>
      <w:bookmarkEnd w:id="889"/>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891" w:name="ref-hehman_advanced_2015"/>
      <w:bookmarkEnd w:id="890"/>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892" w:name="ref-izard_innate_1994"/>
      <w:bookmarkEnd w:id="891"/>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893" w:name="ref-jiaping_empathy_2017"/>
      <w:bookmarkEnd w:id="892"/>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894" w:name="ref-kim_inverse_2003"/>
      <w:bookmarkEnd w:id="893"/>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895" w:name="ref-kim_contextual_2004"/>
      <w:bookmarkEnd w:id="894"/>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896" w:name="ref-knight_aging_2007"/>
      <w:bookmarkEnd w:id="895"/>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897" w:name="ref-krieglmeyer_being_2010"/>
      <w:bookmarkEnd w:id="896"/>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898" w:name="ref-kron_feelings_2010"/>
      <w:bookmarkEnd w:id="897"/>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899" w:name="ref-kujawa_altered_2016"/>
      <w:bookmarkEnd w:id="898"/>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899"/>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900"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900"/>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901"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901"/>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902"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902"/>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903"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904" w:name="ref-murphy_twenty_2016"/>
      <w:bookmarkEnd w:id="903"/>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905" w:name="ref-nagamatsu_increased_2011"/>
      <w:bookmarkEnd w:id="904"/>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906" w:name="ref-nee_interference_2007"/>
      <w:bookmarkEnd w:id="905"/>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907" w:name="ref-neta_valence_2011"/>
      <w:bookmarkEnd w:id="906"/>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907"/>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908"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909" w:name="ref-neta_dont_2016-1"/>
      <w:bookmarkEnd w:id="908"/>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909"/>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910"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911" w:name="ref-said_statistical_2011"/>
      <w:bookmarkEnd w:id="910"/>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912" w:name="ref-scalf_competition_2013"/>
      <w:bookmarkEnd w:id="911"/>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913" w:name="ref-sheppes_divergent_2008"/>
      <w:bookmarkEnd w:id="912"/>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914" w:name="ref-sterzer_neural_2002"/>
      <w:bookmarkEnd w:id="913"/>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915" w:name="ref-storbeck_performance_2012"/>
      <w:bookmarkEnd w:id="914"/>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916" w:name="ref-thomas_impact_2017"/>
      <w:bookmarkEnd w:id="915"/>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917" w:name="ref-thompson-schill_role_1997"/>
      <w:bookmarkEnd w:id="916"/>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918" w:name="ref-todorov_evaluating_2008"/>
      <w:bookmarkEnd w:id="917"/>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919" w:name="ref-tottenham_nimstim_2009-1"/>
      <w:bookmarkEnd w:id="918"/>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919"/>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920"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920"/>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691"/>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Catie Brown" w:date="2020-02-04T10:34:00Z" w:initials="CB">
    <w:p w14:paraId="69299F96" w14:textId="63A05A84" w:rsidR="009A16DD" w:rsidRDefault="009A16DD">
      <w:pPr>
        <w:pStyle w:val="CommentText"/>
      </w:pPr>
      <w:r>
        <w:rPr>
          <w:rStyle w:val="CommentReference"/>
        </w:rPr>
        <w:annotationRef/>
      </w:r>
      <w:r>
        <w:t xml:space="preserve">I think this section would fit better at the beginning of the intro, then you get into facial signals. </w:t>
      </w:r>
    </w:p>
  </w:comment>
  <w:comment w:id="53" w:author="Nicholas Harp" w:date="2020-02-05T08:59:00Z" w:initials="NH">
    <w:p w14:paraId="1B6BAFEC" w14:textId="7CB11161" w:rsidR="00DC7AFD" w:rsidRDefault="00DC7AFD">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118" w:author="Catie Brown" w:date="2020-02-04T09:55:00Z" w:initials="CB">
    <w:p w14:paraId="292B2284" w14:textId="2D7F3372" w:rsidR="00EA4775" w:rsidRDefault="00EA4775">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39" w:author="Catie Brown" w:date="2020-02-04T09:57:00Z" w:initials="CB">
    <w:p w14:paraId="03E55FC7" w14:textId="21B4C288" w:rsidR="00EA4775" w:rsidRDefault="00EA4775">
      <w:pPr>
        <w:pStyle w:val="CommentText"/>
      </w:pPr>
      <w:r>
        <w:rPr>
          <w:rStyle w:val="CommentReference"/>
        </w:rPr>
        <w:annotationRef/>
      </w:r>
      <w:r>
        <w:t xml:space="preserve">Not sure which specific formatting you’re using, but I believe APA has the letters (p) italicized. </w:t>
      </w:r>
    </w:p>
  </w:comment>
  <w:comment w:id="142" w:author="Catie Brown" w:date="2020-02-04T09:58:00Z" w:initials="CB">
    <w:p w14:paraId="08500787" w14:textId="75A75B6B" w:rsidR="00AD4C36" w:rsidRDefault="00AD4C36">
      <w:pPr>
        <w:pStyle w:val="CommentText"/>
      </w:pPr>
      <w:r>
        <w:rPr>
          <w:rStyle w:val="CommentReference"/>
        </w:rPr>
        <w:annotationRef/>
      </w:r>
      <w:r>
        <w:t xml:space="preserve">This seems better suited for the discussion section. </w:t>
      </w:r>
    </w:p>
  </w:comment>
  <w:comment w:id="154" w:author="Catie Brown" w:date="2020-02-04T09:59:00Z" w:initials="CB">
    <w:p w14:paraId="13C74DD9" w14:textId="58217236" w:rsidR="00AD4C36" w:rsidRDefault="00AD4C36">
      <w:pPr>
        <w:pStyle w:val="CommentText"/>
      </w:pPr>
      <w:r>
        <w:rPr>
          <w:rStyle w:val="CommentReference"/>
        </w:rPr>
        <w:annotationRef/>
      </w:r>
      <w:r>
        <w:t>Not 12?</w:t>
      </w:r>
    </w:p>
  </w:comment>
  <w:comment w:id="201" w:author="Catie Brown" w:date="2020-02-04T10:03:00Z" w:initials="CB">
    <w:p w14:paraId="02C25A8B" w14:textId="31EDF810" w:rsidR="00AD4C36" w:rsidRDefault="00AD4C36">
      <w:pPr>
        <w:pStyle w:val="CommentText"/>
      </w:pPr>
      <w:r>
        <w:rPr>
          <w:rStyle w:val="CommentReference"/>
        </w:rPr>
        <w:annotationRef/>
      </w:r>
      <w:r>
        <w:t xml:space="preserve">Is there a previous paper you can cite that used 3 SDs, or just outlier removal? </w:t>
      </w:r>
    </w:p>
  </w:comment>
  <w:comment w:id="202" w:author="Catie Brown" w:date="2020-02-04T10:04:00Z" w:initials="CB">
    <w:p w14:paraId="11525E2C" w14:textId="5C3D28DF" w:rsidR="00AD4C36" w:rsidRDefault="00AD4C36">
      <w:pPr>
        <w:pStyle w:val="CommentText"/>
      </w:pPr>
      <w:r>
        <w:rPr>
          <w:rStyle w:val="CommentReference"/>
        </w:rPr>
        <w:annotationRef/>
      </w:r>
      <w:r>
        <w:t xml:space="preserve">I don’t quite understand this. Maybe add clarification in parentheses at the end of this sentence. </w:t>
      </w:r>
    </w:p>
  </w:comment>
  <w:comment w:id="205" w:author="Catie Brown" w:date="2020-02-04T10:06:00Z" w:initials="CB">
    <w:p w14:paraId="2CA15907" w14:textId="358B9B10" w:rsidR="00AD4C36" w:rsidRDefault="00AD4C36">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210" w:author="Nicholas Harp" w:date="2020-01-27T09:26:00Z" w:initials="NH">
    <w:p w14:paraId="4699C1C5" w14:textId="5359A724" w:rsidR="008A6408" w:rsidRDefault="008A6408">
      <w:pPr>
        <w:pStyle w:val="CommentText"/>
      </w:pPr>
      <w:r>
        <w:rPr>
          <w:rStyle w:val="CommentReference"/>
        </w:rPr>
        <w:annotationRef/>
      </w:r>
      <w:r>
        <w:t>Double check this</w:t>
      </w:r>
    </w:p>
  </w:comment>
  <w:comment w:id="300" w:author="Catie Brown" w:date="2020-02-04T10:14:00Z" w:initials="CB">
    <w:p w14:paraId="7DA62B8E" w14:textId="5E78D322" w:rsidR="00C56AFB" w:rsidRDefault="00C56AFB">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363" w:author="Catie Brown" w:date="2020-02-04T10:13:00Z" w:initials="CB">
    <w:p w14:paraId="183CF81E" w14:textId="31BB6889" w:rsidR="00C56AFB" w:rsidRDefault="00C56AFB">
      <w:pPr>
        <w:pStyle w:val="CommentText"/>
      </w:pPr>
      <w:r>
        <w:rPr>
          <w:rStyle w:val="CommentReference"/>
        </w:rPr>
        <w:annotationRef/>
      </w:r>
      <w:r>
        <w:t>Describe specifics again.</w:t>
      </w:r>
    </w:p>
  </w:comment>
  <w:comment w:id="389" w:author="Catie Brown" w:date="2020-02-04T10:11:00Z" w:initials="CB">
    <w:p w14:paraId="72F97ACB" w14:textId="10F01E48" w:rsidR="00C56AFB" w:rsidRDefault="00C56AFB">
      <w:pPr>
        <w:pStyle w:val="CommentText"/>
      </w:pPr>
      <w:r>
        <w:rPr>
          <w:rStyle w:val="CommentReference"/>
        </w:rPr>
        <w:annotationRef/>
      </w:r>
      <w:r>
        <w:t>Add significance bars?</w:t>
      </w:r>
    </w:p>
  </w:comment>
  <w:comment w:id="417" w:author="Catie Brown" w:date="2020-02-04T10:18:00Z" w:initials="CB">
    <w:p w14:paraId="2205D58A" w14:textId="0E6B7EC0" w:rsidR="00C56AFB" w:rsidRDefault="00C56AFB">
      <w:pPr>
        <w:pStyle w:val="CommentText"/>
      </w:pPr>
      <w:r>
        <w:rPr>
          <w:rStyle w:val="CommentReference"/>
        </w:rPr>
        <w:annotationRef/>
      </w:r>
      <w:r>
        <w:t xml:space="preserve">Earlier, you called this “content type.” Stick with one term. </w:t>
      </w:r>
    </w:p>
  </w:comment>
  <w:comment w:id="428" w:author="Catie Brown" w:date="2020-02-04T10:20:00Z" w:initials="CB">
    <w:p w14:paraId="7B6A469D" w14:textId="050B910E" w:rsidR="00FD6516" w:rsidRDefault="00FD6516">
      <w:pPr>
        <w:pStyle w:val="CommentText"/>
      </w:pPr>
      <w:r>
        <w:rPr>
          <w:rStyle w:val="CommentReference"/>
        </w:rPr>
        <w:annotationRef/>
      </w:r>
      <w:r>
        <w:t>Technically, you can replace the alphabetical x with the multiplication symbol.</w:t>
      </w:r>
    </w:p>
  </w:comment>
  <w:comment w:id="488" w:author="Nicholas Harp" w:date="2020-02-05T09:12:00Z" w:initials="NH">
    <w:p w14:paraId="31834F4C" w14:textId="3488A094" w:rsidR="00787A6E" w:rsidRDefault="00787A6E">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bookmarkStart w:id="491" w:name="_GoBack"/>
      <w:bookmarkEnd w:id="491"/>
    </w:p>
  </w:comment>
  <w:comment w:id="494" w:author="Catie Brown" w:date="2020-02-04T10:19:00Z" w:initials="CB">
    <w:p w14:paraId="570249DB" w14:textId="2EAE9A82" w:rsidR="00FD6516" w:rsidRDefault="00FD6516">
      <w:pPr>
        <w:pStyle w:val="CommentText"/>
      </w:pPr>
      <w:r>
        <w:rPr>
          <w:rStyle w:val="CommentReference"/>
        </w:rPr>
        <w:annotationRef/>
      </w:r>
      <w:r>
        <w:t xml:space="preserve">Describe what is significantly different in the graph. </w:t>
      </w:r>
    </w:p>
  </w:comment>
  <w:comment w:id="571" w:author="Nicholas Harp" w:date="2020-01-15T13:47:00Z" w:initials="NH">
    <w:p w14:paraId="1FF49588" w14:textId="095C3B67" w:rsidR="008A6408" w:rsidRDefault="008A6408">
      <w:pPr>
        <w:pStyle w:val="CommentText"/>
      </w:pPr>
      <w:r>
        <w:rPr>
          <w:rStyle w:val="CommentReference"/>
        </w:rPr>
        <w:annotationRef/>
      </w:r>
      <w:r>
        <w:rPr>
          <w:rStyle w:val="CommentReference"/>
        </w:rPr>
        <w:t xml:space="preserve">I haven’t done this… but I really don’t think it makes sense to test random slopes here… </w:t>
      </w:r>
    </w:p>
  </w:comment>
  <w:comment w:id="572" w:author="Nicholas Harp" w:date="2020-01-16T12:14:00Z" w:initials="NH">
    <w:p w14:paraId="2D13ACF0" w14:textId="66DE3A84" w:rsidR="008A6408" w:rsidRDefault="008A6408">
      <w:pPr>
        <w:pStyle w:val="CommentText"/>
      </w:pPr>
      <w:r>
        <w:rPr>
          <w:rStyle w:val="CommentReference"/>
        </w:rPr>
        <w:annotationRef/>
      </w:r>
    </w:p>
  </w:comment>
  <w:comment w:id="676" w:author="Nicholas Harp" w:date="2020-02-05T09:11:00Z" w:initials="NH">
    <w:p w14:paraId="2D45A158" w14:textId="62E5E06A" w:rsidR="00DC7AFD" w:rsidRDefault="00DC7AFD">
      <w:pPr>
        <w:pStyle w:val="CommentText"/>
      </w:pPr>
      <w:r>
        <w:rPr>
          <w:rStyle w:val="CommentReference"/>
        </w:rPr>
        <w:annotationRef/>
      </w:r>
      <w:r>
        <w:t xml:space="preserve">Need to change “neutral” to “non-emotional” or vice versa and be consistent throughout the </w:t>
      </w:r>
      <w:proofErr w:type="spellStart"/>
      <w:r>
        <w:t>ms.</w:t>
      </w:r>
      <w:proofErr w:type="spellEnd"/>
      <w:r>
        <w:t xml:space="preserve"> </w:t>
      </w:r>
      <w:r>
        <w:br/>
      </w:r>
      <w:r>
        <w:br/>
        <w:t xml:space="preserve">Also, </w:t>
      </w:r>
      <w:r w:rsidR="00581F99">
        <w:t xml:space="preserve">is it helpful to show the trends? Maital, thoughts? </w:t>
      </w:r>
    </w:p>
  </w:comment>
  <w:comment w:id="679" w:author="Catie Brown" w:date="2020-02-04T10:24:00Z" w:initials="CB">
    <w:p w14:paraId="7B8167E9" w14:textId="77777777" w:rsidR="00FD6516" w:rsidRDefault="00FD6516">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FD6516" w:rsidRDefault="00FD651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299F96" w15:done="0"/>
  <w15:commentEx w15:paraId="1B6BAFEC" w15:paraIdParent="69299F96" w15:done="0"/>
  <w15:commentEx w15:paraId="292B2284" w15:done="0"/>
  <w15:commentEx w15:paraId="03E55FC7" w15:done="0"/>
  <w15:commentEx w15:paraId="08500787" w15:done="0"/>
  <w15:commentEx w15:paraId="13C74DD9" w15:done="0"/>
  <w15:commentEx w15:paraId="02C25A8B" w15:done="0"/>
  <w15:commentEx w15:paraId="11525E2C" w15:done="0"/>
  <w15:commentEx w15:paraId="2CA15907" w15:done="0"/>
  <w15:commentEx w15:paraId="4699C1C5" w15:done="0"/>
  <w15:commentEx w15:paraId="7DA62B8E" w15:done="0"/>
  <w15:commentEx w15:paraId="183CF81E" w15:done="0"/>
  <w15:commentEx w15:paraId="72F97ACB" w15:done="0"/>
  <w15:commentEx w15:paraId="2205D58A" w15:done="0"/>
  <w15:commentEx w15:paraId="7B6A469D" w15:done="0"/>
  <w15:commentEx w15:paraId="31834F4C" w15:done="0"/>
  <w15:commentEx w15:paraId="570249DB" w15:done="0"/>
  <w15:commentEx w15:paraId="1FF49588" w15:done="0"/>
  <w15:commentEx w15:paraId="2D13ACF0" w15:paraIdParent="1FF49588" w15:done="0"/>
  <w15:commentEx w15:paraId="2D45A158" w15:done="0"/>
  <w15:commentEx w15:paraId="49D742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299F96" w16cid:durableId="21E3C731"/>
  <w16cid:commentId w16cid:paraId="1B6BAFEC" w16cid:durableId="21E5027C"/>
  <w16cid:commentId w16cid:paraId="292B2284" w16cid:durableId="21E3BE05"/>
  <w16cid:commentId w16cid:paraId="03E55FC7" w16cid:durableId="21E3BE85"/>
  <w16cid:commentId w16cid:paraId="08500787" w16cid:durableId="21E3BED4"/>
  <w16cid:commentId w16cid:paraId="13C74DD9" w16cid:durableId="21E3BF0F"/>
  <w16cid:commentId w16cid:paraId="02C25A8B" w16cid:durableId="21E3BFE2"/>
  <w16cid:commentId w16cid:paraId="11525E2C" w16cid:durableId="21E3C047"/>
  <w16cid:commentId w16cid:paraId="2CA15907" w16cid:durableId="21E3C0B2"/>
  <w16cid:commentId w16cid:paraId="4699C1C5" w16cid:durableId="21D92B63"/>
  <w16cid:commentId w16cid:paraId="7DA62B8E" w16cid:durableId="21E3C28D"/>
  <w16cid:commentId w16cid:paraId="183CF81E" w16cid:durableId="21E3C258"/>
  <w16cid:commentId w16cid:paraId="72F97ACB" w16cid:durableId="21E3C1D3"/>
  <w16cid:commentId w16cid:paraId="2205D58A" w16cid:durableId="21E3C358"/>
  <w16cid:commentId w16cid:paraId="7B6A469D" w16cid:durableId="21E3C3ED"/>
  <w16cid:commentId w16cid:paraId="31834F4C" w16cid:durableId="21E5057C"/>
  <w16cid:commentId w16cid:paraId="570249DB" w16cid:durableId="21E3C3BE"/>
  <w16cid:commentId w16cid:paraId="1FF49588" w16cid:durableId="21C9968B"/>
  <w16cid:commentId w16cid:paraId="2D13ACF0" w16cid:durableId="21CAD21F"/>
  <w16cid:commentId w16cid:paraId="2D45A158" w16cid:durableId="21E5052D"/>
  <w16cid:commentId w16cid:paraId="49D74288" w16cid:durableId="21E3C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8E279" w14:textId="77777777" w:rsidR="00250505" w:rsidRDefault="00250505">
      <w:pPr>
        <w:spacing w:after="0"/>
      </w:pPr>
      <w:r>
        <w:separator/>
      </w:r>
    </w:p>
  </w:endnote>
  <w:endnote w:type="continuationSeparator" w:id="0">
    <w:p w14:paraId="6A929C1D" w14:textId="77777777" w:rsidR="00250505" w:rsidRDefault="00250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390DC" w14:textId="77777777" w:rsidR="00250505" w:rsidRDefault="00250505">
      <w:r>
        <w:separator/>
      </w:r>
    </w:p>
  </w:footnote>
  <w:footnote w:type="continuationSeparator" w:id="0">
    <w:p w14:paraId="4ED42DD9" w14:textId="77777777" w:rsidR="00250505" w:rsidRDefault="00250505">
      <w:r>
        <w:continuationSeparator/>
      </w:r>
    </w:p>
  </w:footnote>
  <w:footnote w:id="1">
    <w:p w14:paraId="5654FA58" w14:textId="0F3D039D" w:rsidR="005E1C74" w:rsidRDefault="005E1C74" w:rsidP="005E1C74">
      <w:pPr>
        <w:pStyle w:val="FootnoteText"/>
        <w:rPr>
          <w:ins w:id="120" w:author="Nicholas Harp" w:date="2020-01-30T08:51:00Z"/>
        </w:rPr>
      </w:pPr>
      <w:ins w:id="121" w:author="Nicholas Harp" w:date="2020-01-30T08:51:00Z">
        <w:r w:rsidRPr="00EA4775">
          <w:rPr>
            <w:rStyle w:val="FootnoteReference"/>
          </w:rPr>
          <w:footnoteRef/>
        </w:r>
        <w:r>
          <w:t xml:space="preserve"> Some </w:t>
        </w:r>
      </w:ins>
      <w:ins w:id="122" w:author="Nicholas Harp" w:date="2020-01-30T08:57:00Z">
        <w:r w:rsidR="008E3B33">
          <w:t xml:space="preserve">participants only completed </w:t>
        </w:r>
      </w:ins>
      <w:ins w:id="123" w:author="Nicholas Harp" w:date="2020-01-30T08:51:00Z">
        <w:r>
          <w:t>142 trials due to a programming error.</w:t>
        </w:r>
      </w:ins>
    </w:p>
  </w:footnote>
  <w:footnote w:id="2">
    <w:p w14:paraId="59D3E401" w14:textId="77777777" w:rsidR="008A6408" w:rsidDel="005E1C74" w:rsidRDefault="008A6408">
      <w:pPr>
        <w:pStyle w:val="FootnoteText"/>
        <w:rPr>
          <w:del w:id="166" w:author="Nicholas Harp" w:date="2020-01-30T08:55:00Z"/>
        </w:rPr>
      </w:pPr>
      <w:del w:id="167"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173B8"/>
    <w:rsid w:val="0002268A"/>
    <w:rsid w:val="00023423"/>
    <w:rsid w:val="00034C53"/>
    <w:rsid w:val="00040A7D"/>
    <w:rsid w:val="00042A20"/>
    <w:rsid w:val="00043BDD"/>
    <w:rsid w:val="00051035"/>
    <w:rsid w:val="00052087"/>
    <w:rsid w:val="000563C5"/>
    <w:rsid w:val="000613DA"/>
    <w:rsid w:val="00082E8E"/>
    <w:rsid w:val="00083DD4"/>
    <w:rsid w:val="00083EDB"/>
    <w:rsid w:val="0009046B"/>
    <w:rsid w:val="000A0E84"/>
    <w:rsid w:val="000A1223"/>
    <w:rsid w:val="000A3CB1"/>
    <w:rsid w:val="000B34B6"/>
    <w:rsid w:val="000B5F17"/>
    <w:rsid w:val="000C2DC1"/>
    <w:rsid w:val="000C424B"/>
    <w:rsid w:val="000D11C1"/>
    <w:rsid w:val="000D126D"/>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6E5E"/>
    <w:rsid w:val="00242DF1"/>
    <w:rsid w:val="00244A02"/>
    <w:rsid w:val="00245AD9"/>
    <w:rsid w:val="002461C5"/>
    <w:rsid w:val="00250505"/>
    <w:rsid w:val="00253B39"/>
    <w:rsid w:val="002648E3"/>
    <w:rsid w:val="00272132"/>
    <w:rsid w:val="00277A19"/>
    <w:rsid w:val="00284FBD"/>
    <w:rsid w:val="00285CB2"/>
    <w:rsid w:val="00290069"/>
    <w:rsid w:val="002A175A"/>
    <w:rsid w:val="002A2300"/>
    <w:rsid w:val="002A40ED"/>
    <w:rsid w:val="002A5159"/>
    <w:rsid w:val="002D0958"/>
    <w:rsid w:val="002D1E2F"/>
    <w:rsid w:val="002D3ECB"/>
    <w:rsid w:val="002D6F0B"/>
    <w:rsid w:val="002E1F6A"/>
    <w:rsid w:val="002E2DEE"/>
    <w:rsid w:val="002E471A"/>
    <w:rsid w:val="002E5FD2"/>
    <w:rsid w:val="003069BB"/>
    <w:rsid w:val="00306A02"/>
    <w:rsid w:val="003119BB"/>
    <w:rsid w:val="00313B09"/>
    <w:rsid w:val="003160F8"/>
    <w:rsid w:val="00324684"/>
    <w:rsid w:val="00330476"/>
    <w:rsid w:val="00334150"/>
    <w:rsid w:val="003342C3"/>
    <w:rsid w:val="0033729B"/>
    <w:rsid w:val="003457CB"/>
    <w:rsid w:val="003477BB"/>
    <w:rsid w:val="0035183E"/>
    <w:rsid w:val="00352D2B"/>
    <w:rsid w:val="00352DC8"/>
    <w:rsid w:val="0035400A"/>
    <w:rsid w:val="00360408"/>
    <w:rsid w:val="0037699D"/>
    <w:rsid w:val="003774D8"/>
    <w:rsid w:val="003776C9"/>
    <w:rsid w:val="00380FF5"/>
    <w:rsid w:val="00382CF3"/>
    <w:rsid w:val="00390FA0"/>
    <w:rsid w:val="003976D7"/>
    <w:rsid w:val="003A6943"/>
    <w:rsid w:val="003C5C8C"/>
    <w:rsid w:val="003C77D1"/>
    <w:rsid w:val="003E2C2A"/>
    <w:rsid w:val="003E3E9D"/>
    <w:rsid w:val="003E7A83"/>
    <w:rsid w:val="003F0B6E"/>
    <w:rsid w:val="003F7902"/>
    <w:rsid w:val="00411C18"/>
    <w:rsid w:val="00415B25"/>
    <w:rsid w:val="00415B61"/>
    <w:rsid w:val="0041651A"/>
    <w:rsid w:val="00420F34"/>
    <w:rsid w:val="00423EB3"/>
    <w:rsid w:val="00424CDA"/>
    <w:rsid w:val="00426CAB"/>
    <w:rsid w:val="004326A2"/>
    <w:rsid w:val="00433BF7"/>
    <w:rsid w:val="004379CF"/>
    <w:rsid w:val="00440BE5"/>
    <w:rsid w:val="004417F3"/>
    <w:rsid w:val="0045379E"/>
    <w:rsid w:val="004565D0"/>
    <w:rsid w:val="00461B2D"/>
    <w:rsid w:val="00461D6D"/>
    <w:rsid w:val="004701F0"/>
    <w:rsid w:val="00475D54"/>
    <w:rsid w:val="00480CB2"/>
    <w:rsid w:val="00492D0C"/>
    <w:rsid w:val="00492EE5"/>
    <w:rsid w:val="004963AE"/>
    <w:rsid w:val="004C40A6"/>
    <w:rsid w:val="004C565B"/>
    <w:rsid w:val="004C7F41"/>
    <w:rsid w:val="004D1CD5"/>
    <w:rsid w:val="004D2FFE"/>
    <w:rsid w:val="004D6273"/>
    <w:rsid w:val="004E0983"/>
    <w:rsid w:val="004E29B3"/>
    <w:rsid w:val="004E39F9"/>
    <w:rsid w:val="004E54DF"/>
    <w:rsid w:val="004E7CE2"/>
    <w:rsid w:val="004F4854"/>
    <w:rsid w:val="00504025"/>
    <w:rsid w:val="00504E6A"/>
    <w:rsid w:val="00510A6E"/>
    <w:rsid w:val="00516D3D"/>
    <w:rsid w:val="00522573"/>
    <w:rsid w:val="005263A5"/>
    <w:rsid w:val="00534819"/>
    <w:rsid w:val="00536268"/>
    <w:rsid w:val="0055099A"/>
    <w:rsid w:val="005517FC"/>
    <w:rsid w:val="0055507E"/>
    <w:rsid w:val="00564AC9"/>
    <w:rsid w:val="00575DAF"/>
    <w:rsid w:val="00581F99"/>
    <w:rsid w:val="00584485"/>
    <w:rsid w:val="00584C4A"/>
    <w:rsid w:val="00590D07"/>
    <w:rsid w:val="005960C0"/>
    <w:rsid w:val="00597688"/>
    <w:rsid w:val="00597B58"/>
    <w:rsid w:val="005A1954"/>
    <w:rsid w:val="005B1A05"/>
    <w:rsid w:val="005B7BEC"/>
    <w:rsid w:val="005D40D8"/>
    <w:rsid w:val="005D683A"/>
    <w:rsid w:val="005E0250"/>
    <w:rsid w:val="005E1C74"/>
    <w:rsid w:val="005F170A"/>
    <w:rsid w:val="005F258F"/>
    <w:rsid w:val="00616457"/>
    <w:rsid w:val="0063711E"/>
    <w:rsid w:val="00640C23"/>
    <w:rsid w:val="00647C1C"/>
    <w:rsid w:val="00660BFF"/>
    <w:rsid w:val="00690B13"/>
    <w:rsid w:val="0069328B"/>
    <w:rsid w:val="006936B9"/>
    <w:rsid w:val="006A427C"/>
    <w:rsid w:val="006A508D"/>
    <w:rsid w:val="006B67AE"/>
    <w:rsid w:val="006D7820"/>
    <w:rsid w:val="006E4AE6"/>
    <w:rsid w:val="006E5902"/>
    <w:rsid w:val="006E7AAF"/>
    <w:rsid w:val="006F4036"/>
    <w:rsid w:val="00704CDD"/>
    <w:rsid w:val="00707A9F"/>
    <w:rsid w:val="00711652"/>
    <w:rsid w:val="007121A3"/>
    <w:rsid w:val="007173DD"/>
    <w:rsid w:val="00717A6E"/>
    <w:rsid w:val="00741A67"/>
    <w:rsid w:val="00741ADB"/>
    <w:rsid w:val="00741BF7"/>
    <w:rsid w:val="00747239"/>
    <w:rsid w:val="007477B7"/>
    <w:rsid w:val="00753603"/>
    <w:rsid w:val="00755497"/>
    <w:rsid w:val="007574F2"/>
    <w:rsid w:val="0076236C"/>
    <w:rsid w:val="007673AC"/>
    <w:rsid w:val="0077041B"/>
    <w:rsid w:val="00783064"/>
    <w:rsid w:val="00783100"/>
    <w:rsid w:val="00784D58"/>
    <w:rsid w:val="00786569"/>
    <w:rsid w:val="00787A6E"/>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4733E"/>
    <w:rsid w:val="00873D74"/>
    <w:rsid w:val="00876084"/>
    <w:rsid w:val="00883A9D"/>
    <w:rsid w:val="0088513E"/>
    <w:rsid w:val="00890073"/>
    <w:rsid w:val="008904DD"/>
    <w:rsid w:val="00895930"/>
    <w:rsid w:val="008A5609"/>
    <w:rsid w:val="008A6408"/>
    <w:rsid w:val="008B17A9"/>
    <w:rsid w:val="008D44FD"/>
    <w:rsid w:val="008D6863"/>
    <w:rsid w:val="008E3B33"/>
    <w:rsid w:val="008E3E2B"/>
    <w:rsid w:val="008F2E77"/>
    <w:rsid w:val="008F33CF"/>
    <w:rsid w:val="00905E57"/>
    <w:rsid w:val="00915B97"/>
    <w:rsid w:val="0091768D"/>
    <w:rsid w:val="00944B59"/>
    <w:rsid w:val="00946433"/>
    <w:rsid w:val="00946C79"/>
    <w:rsid w:val="00946C93"/>
    <w:rsid w:val="009506D6"/>
    <w:rsid w:val="0095438C"/>
    <w:rsid w:val="009617E9"/>
    <w:rsid w:val="00961CB1"/>
    <w:rsid w:val="00967F7E"/>
    <w:rsid w:val="00972E01"/>
    <w:rsid w:val="009734C4"/>
    <w:rsid w:val="0097493D"/>
    <w:rsid w:val="009A16DD"/>
    <w:rsid w:val="009A6AAC"/>
    <w:rsid w:val="009A6C6F"/>
    <w:rsid w:val="009B71EF"/>
    <w:rsid w:val="009C1295"/>
    <w:rsid w:val="009C4783"/>
    <w:rsid w:val="009D4D45"/>
    <w:rsid w:val="009D7947"/>
    <w:rsid w:val="009E773C"/>
    <w:rsid w:val="009F2306"/>
    <w:rsid w:val="00A06813"/>
    <w:rsid w:val="00A369CC"/>
    <w:rsid w:val="00A46C0B"/>
    <w:rsid w:val="00A47DE8"/>
    <w:rsid w:val="00A57A3B"/>
    <w:rsid w:val="00A61A14"/>
    <w:rsid w:val="00A6447A"/>
    <w:rsid w:val="00A668D6"/>
    <w:rsid w:val="00A85AA4"/>
    <w:rsid w:val="00A86C7E"/>
    <w:rsid w:val="00A90D76"/>
    <w:rsid w:val="00A936BB"/>
    <w:rsid w:val="00AA7952"/>
    <w:rsid w:val="00AB1837"/>
    <w:rsid w:val="00AC1068"/>
    <w:rsid w:val="00AC210E"/>
    <w:rsid w:val="00AC366F"/>
    <w:rsid w:val="00AD4596"/>
    <w:rsid w:val="00AD4C36"/>
    <w:rsid w:val="00AE153F"/>
    <w:rsid w:val="00AE4ABA"/>
    <w:rsid w:val="00AE4D59"/>
    <w:rsid w:val="00AE5840"/>
    <w:rsid w:val="00AF3320"/>
    <w:rsid w:val="00B139E5"/>
    <w:rsid w:val="00B2555B"/>
    <w:rsid w:val="00B25EE8"/>
    <w:rsid w:val="00B32339"/>
    <w:rsid w:val="00B3642F"/>
    <w:rsid w:val="00B42EAD"/>
    <w:rsid w:val="00B4384D"/>
    <w:rsid w:val="00B43D12"/>
    <w:rsid w:val="00B501EF"/>
    <w:rsid w:val="00B50383"/>
    <w:rsid w:val="00B63492"/>
    <w:rsid w:val="00B65AD5"/>
    <w:rsid w:val="00B73252"/>
    <w:rsid w:val="00B73BF9"/>
    <w:rsid w:val="00B86B75"/>
    <w:rsid w:val="00B91786"/>
    <w:rsid w:val="00B952BD"/>
    <w:rsid w:val="00BA4D51"/>
    <w:rsid w:val="00BA6E38"/>
    <w:rsid w:val="00BA7EFC"/>
    <w:rsid w:val="00BB07C2"/>
    <w:rsid w:val="00BC13A6"/>
    <w:rsid w:val="00BC48D5"/>
    <w:rsid w:val="00BD3DC6"/>
    <w:rsid w:val="00BF3425"/>
    <w:rsid w:val="00C059E6"/>
    <w:rsid w:val="00C1369D"/>
    <w:rsid w:val="00C15927"/>
    <w:rsid w:val="00C27DCC"/>
    <w:rsid w:val="00C32B8F"/>
    <w:rsid w:val="00C36279"/>
    <w:rsid w:val="00C52E47"/>
    <w:rsid w:val="00C5517C"/>
    <w:rsid w:val="00C55538"/>
    <w:rsid w:val="00C56AFB"/>
    <w:rsid w:val="00C619F8"/>
    <w:rsid w:val="00C67810"/>
    <w:rsid w:val="00C75F60"/>
    <w:rsid w:val="00C76151"/>
    <w:rsid w:val="00C910FB"/>
    <w:rsid w:val="00C91892"/>
    <w:rsid w:val="00C94860"/>
    <w:rsid w:val="00C95E64"/>
    <w:rsid w:val="00C96C8F"/>
    <w:rsid w:val="00CA3076"/>
    <w:rsid w:val="00CA5C8A"/>
    <w:rsid w:val="00CB43C6"/>
    <w:rsid w:val="00CB52D2"/>
    <w:rsid w:val="00CB5639"/>
    <w:rsid w:val="00CC2579"/>
    <w:rsid w:val="00CD08CA"/>
    <w:rsid w:val="00CE3723"/>
    <w:rsid w:val="00CF0C4C"/>
    <w:rsid w:val="00CF65EB"/>
    <w:rsid w:val="00D20F92"/>
    <w:rsid w:val="00D22831"/>
    <w:rsid w:val="00D30C7B"/>
    <w:rsid w:val="00D74781"/>
    <w:rsid w:val="00D872A2"/>
    <w:rsid w:val="00D902D7"/>
    <w:rsid w:val="00D92DB6"/>
    <w:rsid w:val="00D931CB"/>
    <w:rsid w:val="00DA3F0E"/>
    <w:rsid w:val="00DA4A56"/>
    <w:rsid w:val="00DA73D4"/>
    <w:rsid w:val="00DB1E10"/>
    <w:rsid w:val="00DC7AFD"/>
    <w:rsid w:val="00DD40F9"/>
    <w:rsid w:val="00DE0FF0"/>
    <w:rsid w:val="00DE1DEE"/>
    <w:rsid w:val="00DE449F"/>
    <w:rsid w:val="00DE4ECC"/>
    <w:rsid w:val="00E00A66"/>
    <w:rsid w:val="00E00E4F"/>
    <w:rsid w:val="00E01218"/>
    <w:rsid w:val="00E17E1A"/>
    <w:rsid w:val="00E2490D"/>
    <w:rsid w:val="00E315A3"/>
    <w:rsid w:val="00E34F3C"/>
    <w:rsid w:val="00E528FF"/>
    <w:rsid w:val="00E550C4"/>
    <w:rsid w:val="00E73562"/>
    <w:rsid w:val="00E75F14"/>
    <w:rsid w:val="00E7696F"/>
    <w:rsid w:val="00E774B0"/>
    <w:rsid w:val="00E8306C"/>
    <w:rsid w:val="00E852F9"/>
    <w:rsid w:val="00E87D7F"/>
    <w:rsid w:val="00E93DEE"/>
    <w:rsid w:val="00E93ECA"/>
    <w:rsid w:val="00EA4775"/>
    <w:rsid w:val="00EA707D"/>
    <w:rsid w:val="00EA7C05"/>
    <w:rsid w:val="00EB0885"/>
    <w:rsid w:val="00EB49DC"/>
    <w:rsid w:val="00EC5C2E"/>
    <w:rsid w:val="00EE5B07"/>
    <w:rsid w:val="00EF5531"/>
    <w:rsid w:val="00F03ED5"/>
    <w:rsid w:val="00F10482"/>
    <w:rsid w:val="00F17A97"/>
    <w:rsid w:val="00F24015"/>
    <w:rsid w:val="00F24835"/>
    <w:rsid w:val="00F32FBF"/>
    <w:rsid w:val="00F40519"/>
    <w:rsid w:val="00F41AAA"/>
    <w:rsid w:val="00F56DC5"/>
    <w:rsid w:val="00F71DBD"/>
    <w:rsid w:val="00F768F4"/>
    <w:rsid w:val="00F80A18"/>
    <w:rsid w:val="00F83107"/>
    <w:rsid w:val="00F852B2"/>
    <w:rsid w:val="00F87B70"/>
    <w:rsid w:val="00F9524C"/>
    <w:rsid w:val="00FA3C3B"/>
    <w:rsid w:val="00FA5AA4"/>
    <w:rsid w:val="00FA696C"/>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openxmlformats.org/officeDocument/2006/relationships/image" Target="media/image1.png"/><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comments" Target="comments.xml"/><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6/09/relationships/commentsIds" Target="commentsIds.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8796</Words>
  <Characters>50142</Characters>
  <Application>Microsoft Office Word</Application>
  <DocSecurity>0</DocSecurity>
  <Lines>417</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cp:revision>
  <dcterms:created xsi:type="dcterms:W3CDTF">2020-02-05T15:12:00Z</dcterms:created>
  <dcterms:modified xsi:type="dcterms:W3CDTF">2020-02-05T15:12:00Z</dcterms:modified>
</cp:coreProperties>
</file>